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4DC385" w14:textId="77777777" w:rsidR="00B55AAD" w:rsidRDefault="00B55AAD" w:rsidP="00A450CA">
      <w:pPr>
        <w:rPr>
          <w:b/>
        </w:rPr>
      </w:pPr>
      <w:bookmarkStart w:id="0" w:name="_GoBack"/>
      <w:bookmarkEnd w:id="0"/>
    </w:p>
    <w:p w14:paraId="5A3FF048" w14:textId="3C2AAA06" w:rsidR="00A450CA" w:rsidRPr="000B3C72" w:rsidRDefault="00A450CA" w:rsidP="00A450CA">
      <w:pPr>
        <w:rPr>
          <w:b/>
        </w:rPr>
      </w:pPr>
      <w:r w:rsidRPr="000B3C72">
        <w:rPr>
          <w:b/>
        </w:rPr>
        <w:t xml:space="preserve">PLEASE </w:t>
      </w:r>
      <w:r w:rsidR="005D7295">
        <w:rPr>
          <w:b/>
        </w:rPr>
        <w:t>COMPLETE ALL</w:t>
      </w:r>
      <w:r w:rsidRPr="000B3C72">
        <w:rPr>
          <w:b/>
        </w:rPr>
        <w:t xml:space="preserve"> FIELDS, </w:t>
      </w:r>
      <w:r w:rsidR="005D7295">
        <w:rPr>
          <w:b/>
        </w:rPr>
        <w:t xml:space="preserve">THEN </w:t>
      </w:r>
      <w:r w:rsidRPr="000B3C72">
        <w:rPr>
          <w:b/>
        </w:rPr>
        <w:t>SIGN AND DATE</w:t>
      </w:r>
      <w:r w:rsidR="00B55AAD">
        <w:rPr>
          <w:b/>
        </w:rPr>
        <w:t xml:space="preserve">.  </w:t>
      </w:r>
      <w:r w:rsidR="00AE25AE">
        <w:rPr>
          <w:b/>
        </w:rPr>
        <w:t xml:space="preserve">IF YOU NEED HELP PLEASE CONTACT </w:t>
      </w:r>
      <w:r w:rsidR="00AE25AE">
        <w:rPr>
          <w:rStyle w:val="Hyperlink"/>
          <w:b/>
        </w:rPr>
        <w:t>IECV@BROWN.EDU</w:t>
      </w:r>
      <w:r w:rsidR="00AE25AE">
        <w:rPr>
          <w:b/>
        </w:rPr>
        <w:t xml:space="preserve"> OR YOUR DIRECTOR OF BUSINESS DEVELOPMENT AT THE OFFICE OF INDUSTRY ENGAGEMENT AND COMMERCIAL VENTURING (IECV).  </w:t>
      </w:r>
      <w:r w:rsidR="00B55AAD">
        <w:rPr>
          <w:b/>
        </w:rPr>
        <w:t xml:space="preserve">EMAIL </w:t>
      </w:r>
      <w:r w:rsidR="00AE25AE">
        <w:rPr>
          <w:b/>
        </w:rPr>
        <w:t xml:space="preserve">THE COMPLETED, SIGNED AND DATED FORM, </w:t>
      </w:r>
      <w:r w:rsidR="00B55AAD">
        <w:rPr>
          <w:b/>
        </w:rPr>
        <w:t xml:space="preserve">ALONG WITH ANY RELEVANT </w:t>
      </w:r>
      <w:r w:rsidR="007077FB">
        <w:rPr>
          <w:b/>
        </w:rPr>
        <w:t xml:space="preserve">BACKGROUND MATERIALS </w:t>
      </w:r>
      <w:r w:rsidR="00B55AAD">
        <w:rPr>
          <w:b/>
        </w:rPr>
        <w:t xml:space="preserve">(PAPERS, MANUSCRIPTS, DATA SETS, ETC.) TO </w:t>
      </w:r>
      <w:hyperlink r:id="rId8" w:history="1">
        <w:r w:rsidR="00B55AAD" w:rsidRPr="00BE1F98">
          <w:rPr>
            <w:rStyle w:val="Hyperlink"/>
            <w:b/>
          </w:rPr>
          <w:t>IECV@BROWN.EDU</w:t>
        </w:r>
      </w:hyperlink>
      <w:r w:rsidR="00B55AAD">
        <w:rPr>
          <w:b/>
        </w:rPr>
        <w:t xml:space="preserve"> WITH A COPY TO YOUR IECV DIRECTOR OF BUSINESS DEVELOPMENT </w:t>
      </w:r>
      <w:r w:rsidR="007077FB">
        <w:rPr>
          <w:b/>
        </w:rPr>
        <w:t xml:space="preserve">.    </w:t>
      </w:r>
    </w:p>
    <w:p w14:paraId="61F1D92A" w14:textId="77777777" w:rsidR="00E558B9" w:rsidRDefault="00E558B9" w:rsidP="00E558B9">
      <w:pPr>
        <w:jc w:val="center"/>
        <w:rPr>
          <w:b/>
        </w:rPr>
      </w:pPr>
    </w:p>
    <w:tbl>
      <w:tblPr>
        <w:tblStyle w:val="TableGrid"/>
        <w:tblW w:w="0" w:type="auto"/>
        <w:tblInd w:w="108" w:type="dxa"/>
        <w:tblLook w:val="04A0" w:firstRow="1" w:lastRow="0" w:firstColumn="1" w:lastColumn="0" w:noHBand="0" w:noVBand="1"/>
      </w:tblPr>
      <w:tblGrid>
        <w:gridCol w:w="9242"/>
      </w:tblGrid>
      <w:tr w:rsidR="00BF49DD" w:rsidRPr="00BF49DD" w14:paraId="2572CD8C" w14:textId="77777777" w:rsidTr="00552F6A">
        <w:tc>
          <w:tcPr>
            <w:tcW w:w="9468" w:type="dxa"/>
          </w:tcPr>
          <w:p w14:paraId="16250663" w14:textId="77777777" w:rsidR="00BF49DD" w:rsidRPr="00BF49DD" w:rsidRDefault="00BF49DD" w:rsidP="0036186A">
            <w:pPr>
              <w:pStyle w:val="ListParagraph"/>
              <w:numPr>
                <w:ilvl w:val="0"/>
                <w:numId w:val="3"/>
              </w:numPr>
            </w:pPr>
            <w:r w:rsidRPr="007A5F1C">
              <w:rPr>
                <w:b/>
              </w:rPr>
              <w:t xml:space="preserve">Title of </w:t>
            </w:r>
            <w:r w:rsidR="00583081">
              <w:rPr>
                <w:b/>
              </w:rPr>
              <w:t>i</w:t>
            </w:r>
            <w:r w:rsidRPr="007A5F1C">
              <w:rPr>
                <w:b/>
              </w:rPr>
              <w:t>nvention</w:t>
            </w:r>
            <w:r w:rsidR="00583081">
              <w:rPr>
                <w:b/>
              </w:rPr>
              <w:t>/discovery</w:t>
            </w:r>
            <w:r w:rsidR="0036186A">
              <w:rPr>
                <w:b/>
              </w:rPr>
              <w:t xml:space="preserve">: </w:t>
            </w:r>
            <w:r w:rsidR="00374ABF">
              <w:t xml:space="preserve"> In one sentence, describe the invention.  Suggested formats:  “A novel _____ to do / achieve ______”;  </w:t>
            </w:r>
            <w:r w:rsidR="008A42AB">
              <w:t xml:space="preserve">  </w:t>
            </w:r>
            <w:r w:rsidR="00374ABF">
              <w:t xml:space="preserve">“First in class _______ for use in_____” </w:t>
            </w:r>
          </w:p>
        </w:tc>
      </w:tr>
      <w:tr w:rsidR="00BF49DD" w:rsidRPr="00BF49DD" w14:paraId="3CC2B6CE" w14:textId="77777777" w:rsidTr="00552F6A">
        <w:tc>
          <w:tcPr>
            <w:tcW w:w="9468" w:type="dxa"/>
          </w:tcPr>
          <w:p w14:paraId="40443592" w14:textId="77777777" w:rsidR="00BF49DD" w:rsidRDefault="00D314B7" w:rsidP="00D314B7">
            <w:pPr>
              <w:pStyle w:val="ListParagraph"/>
              <w:tabs>
                <w:tab w:val="left" w:pos="5852"/>
              </w:tabs>
              <w:rPr>
                <w:b/>
              </w:rPr>
            </w:pPr>
            <w:r>
              <w:rPr>
                <w:b/>
              </w:rPr>
              <w:tab/>
            </w:r>
          </w:p>
          <w:p w14:paraId="13C80758" w14:textId="77777777" w:rsidR="00625A9C" w:rsidRDefault="00625A9C" w:rsidP="00BF49DD">
            <w:pPr>
              <w:pStyle w:val="ListParagraph"/>
              <w:rPr>
                <w:b/>
              </w:rPr>
            </w:pPr>
          </w:p>
          <w:p w14:paraId="7BCE849F" w14:textId="77777777" w:rsidR="008A42AB" w:rsidRPr="00BF49DD" w:rsidRDefault="008A42AB" w:rsidP="00BF49DD">
            <w:pPr>
              <w:pStyle w:val="ListParagraph"/>
              <w:rPr>
                <w:b/>
              </w:rPr>
            </w:pPr>
          </w:p>
        </w:tc>
      </w:tr>
    </w:tbl>
    <w:p w14:paraId="37B6EF96" w14:textId="50B96250" w:rsidR="00842B6F" w:rsidRDefault="00842B6F" w:rsidP="00842B6F"/>
    <w:p w14:paraId="72FD85BB" w14:textId="77777777" w:rsidR="00AE25AE" w:rsidRDefault="00AE25AE" w:rsidP="00842B6F"/>
    <w:tbl>
      <w:tblPr>
        <w:tblStyle w:val="TableGrid"/>
        <w:tblW w:w="0" w:type="auto"/>
        <w:tblInd w:w="108" w:type="dxa"/>
        <w:tblLook w:val="04A0" w:firstRow="1" w:lastRow="0" w:firstColumn="1" w:lastColumn="0" w:noHBand="0" w:noVBand="1"/>
      </w:tblPr>
      <w:tblGrid>
        <w:gridCol w:w="9242"/>
      </w:tblGrid>
      <w:tr w:rsidR="00842B6F" w:rsidRPr="00BF49DD" w14:paraId="13324DD7" w14:textId="77777777" w:rsidTr="00134C54">
        <w:tc>
          <w:tcPr>
            <w:tcW w:w="9468" w:type="dxa"/>
          </w:tcPr>
          <w:p w14:paraId="001230C7" w14:textId="77777777" w:rsidR="00842B6F" w:rsidRDefault="00842B6F" w:rsidP="00134C54">
            <w:pPr>
              <w:pStyle w:val="ListParagraph"/>
              <w:numPr>
                <w:ilvl w:val="0"/>
                <w:numId w:val="3"/>
              </w:numPr>
              <w:rPr>
                <w:b/>
              </w:rPr>
            </w:pPr>
            <w:r w:rsidRPr="007A5F1C">
              <w:rPr>
                <w:b/>
              </w:rPr>
              <w:t xml:space="preserve">Date of </w:t>
            </w:r>
            <w:r w:rsidR="00556A2B">
              <w:rPr>
                <w:b/>
              </w:rPr>
              <w:t xml:space="preserve">submission of this </w:t>
            </w:r>
            <w:r w:rsidRPr="007A5F1C">
              <w:rPr>
                <w:b/>
              </w:rPr>
              <w:t>Invention Disclosure</w:t>
            </w:r>
            <w:r>
              <w:rPr>
                <w:b/>
              </w:rPr>
              <w:t>:</w:t>
            </w:r>
          </w:p>
          <w:p w14:paraId="54E5E941" w14:textId="77777777" w:rsidR="00842B6F" w:rsidRPr="00BF49DD" w:rsidRDefault="00842B6F" w:rsidP="00134C54">
            <w:pPr>
              <w:pStyle w:val="ListParagraph"/>
              <w:rPr>
                <w:b/>
              </w:rPr>
            </w:pPr>
          </w:p>
        </w:tc>
      </w:tr>
    </w:tbl>
    <w:p w14:paraId="0BE0EF73" w14:textId="77777777" w:rsidR="00842B6F" w:rsidRDefault="00842B6F" w:rsidP="00A0346C"/>
    <w:p w14:paraId="4F4EC70C" w14:textId="77777777" w:rsidR="00A0346C" w:rsidRDefault="00A0346C" w:rsidP="00A0346C"/>
    <w:tbl>
      <w:tblPr>
        <w:tblStyle w:val="TableGrid"/>
        <w:tblW w:w="0" w:type="auto"/>
        <w:tblInd w:w="108" w:type="dxa"/>
        <w:tblLook w:val="04A0" w:firstRow="1" w:lastRow="0" w:firstColumn="1" w:lastColumn="0" w:noHBand="0" w:noVBand="1"/>
      </w:tblPr>
      <w:tblGrid>
        <w:gridCol w:w="9242"/>
      </w:tblGrid>
      <w:tr w:rsidR="00BF49DD" w:rsidRPr="00BF49DD" w14:paraId="052E87EA" w14:textId="77777777" w:rsidTr="00552F6A">
        <w:tc>
          <w:tcPr>
            <w:tcW w:w="9468" w:type="dxa"/>
          </w:tcPr>
          <w:p w14:paraId="1C370103" w14:textId="77777777" w:rsidR="00BF49DD" w:rsidRPr="00BF49DD" w:rsidRDefault="007077FB" w:rsidP="00583081">
            <w:pPr>
              <w:pStyle w:val="ListParagraph"/>
              <w:numPr>
                <w:ilvl w:val="0"/>
                <w:numId w:val="3"/>
              </w:numPr>
            </w:pPr>
            <w:r>
              <w:rPr>
                <w:b/>
              </w:rPr>
              <w:t xml:space="preserve">Potential </w:t>
            </w:r>
            <w:r w:rsidR="00583081">
              <w:rPr>
                <w:b/>
              </w:rPr>
              <w:t>i</w:t>
            </w:r>
            <w:r>
              <w:rPr>
                <w:b/>
              </w:rPr>
              <w:t xml:space="preserve">mpact:  </w:t>
            </w:r>
            <w:r w:rsidR="00583081">
              <w:rPr>
                <w:b/>
              </w:rPr>
              <w:t>w</w:t>
            </w:r>
            <w:r>
              <w:rPr>
                <w:b/>
              </w:rPr>
              <w:t xml:space="preserve">hat </w:t>
            </w:r>
            <w:r w:rsidR="00583081">
              <w:rPr>
                <w:b/>
              </w:rPr>
              <w:t>p</w:t>
            </w:r>
            <w:r>
              <w:rPr>
                <w:b/>
              </w:rPr>
              <w:t xml:space="preserve">roblem </w:t>
            </w:r>
            <w:r w:rsidR="00583081">
              <w:rPr>
                <w:b/>
              </w:rPr>
              <w:t>d</w:t>
            </w:r>
            <w:r>
              <w:rPr>
                <w:b/>
              </w:rPr>
              <w:t xml:space="preserve">oes it </w:t>
            </w:r>
            <w:proofErr w:type="gramStart"/>
            <w:r w:rsidR="00583081">
              <w:rPr>
                <w:b/>
              </w:rPr>
              <w:t>s</w:t>
            </w:r>
            <w:r>
              <w:rPr>
                <w:b/>
              </w:rPr>
              <w:t>olve?</w:t>
            </w:r>
            <w:r w:rsidR="00E12371">
              <w:rPr>
                <w:b/>
              </w:rPr>
              <w:t>:</w:t>
            </w:r>
            <w:proofErr w:type="gramEnd"/>
            <w:r w:rsidR="00E12371">
              <w:rPr>
                <w:b/>
              </w:rPr>
              <w:t xml:space="preserve"> </w:t>
            </w:r>
            <w:r>
              <w:rPr>
                <w:b/>
              </w:rPr>
              <w:t xml:space="preserve">  </w:t>
            </w:r>
            <w:r>
              <w:t xml:space="preserve">What clear unmet need or problem could be solved </w:t>
            </w:r>
            <w:r w:rsidR="00583081">
              <w:t>with</w:t>
            </w:r>
            <w:r>
              <w:t xml:space="preserve"> </w:t>
            </w:r>
            <w:r w:rsidR="00A0346C">
              <w:t>the invention/discovery</w:t>
            </w:r>
            <w:r>
              <w:t xml:space="preserve">?  Why does </w:t>
            </w:r>
            <w:r w:rsidR="00583081">
              <w:t>addressing this problem or need</w:t>
            </w:r>
            <w:r>
              <w:t xml:space="preserve"> matter, and how big is the need?  </w:t>
            </w:r>
          </w:p>
        </w:tc>
      </w:tr>
      <w:tr w:rsidR="00BF49DD" w:rsidRPr="00BF49DD" w14:paraId="7F0067F0" w14:textId="77777777" w:rsidTr="00552F6A">
        <w:tc>
          <w:tcPr>
            <w:tcW w:w="9468" w:type="dxa"/>
          </w:tcPr>
          <w:p w14:paraId="6520DBD8" w14:textId="77777777" w:rsidR="00BF49DD" w:rsidRDefault="00BF49DD" w:rsidP="00064F07">
            <w:pPr>
              <w:pStyle w:val="ListParagraph"/>
              <w:rPr>
                <w:b/>
              </w:rPr>
            </w:pPr>
          </w:p>
          <w:p w14:paraId="389EE461" w14:textId="77777777" w:rsidR="005D7295" w:rsidRPr="005D7295" w:rsidRDefault="005D7295" w:rsidP="005D7295">
            <w:pPr>
              <w:rPr>
                <w:b/>
              </w:rPr>
            </w:pPr>
          </w:p>
          <w:p w14:paraId="42AC4131" w14:textId="77777777" w:rsidR="00BF49DD" w:rsidRDefault="00BF49DD" w:rsidP="00064F07">
            <w:pPr>
              <w:pStyle w:val="ListParagraph"/>
              <w:rPr>
                <w:b/>
              </w:rPr>
            </w:pPr>
          </w:p>
          <w:p w14:paraId="654DDA7A" w14:textId="77777777" w:rsidR="00842B6F" w:rsidRDefault="00842B6F" w:rsidP="00064F07">
            <w:pPr>
              <w:pStyle w:val="ListParagraph"/>
              <w:rPr>
                <w:b/>
              </w:rPr>
            </w:pPr>
          </w:p>
          <w:p w14:paraId="76C366D0" w14:textId="77777777" w:rsidR="00BF49DD" w:rsidRDefault="00BF49DD" w:rsidP="00064F07">
            <w:pPr>
              <w:pStyle w:val="ListParagraph"/>
              <w:rPr>
                <w:b/>
              </w:rPr>
            </w:pPr>
          </w:p>
          <w:p w14:paraId="414C3A5D" w14:textId="77777777" w:rsidR="00BF49DD" w:rsidRDefault="00BF49DD" w:rsidP="00064F07">
            <w:pPr>
              <w:pStyle w:val="ListParagraph"/>
              <w:rPr>
                <w:b/>
              </w:rPr>
            </w:pPr>
          </w:p>
          <w:p w14:paraId="2467E4EB" w14:textId="77777777" w:rsidR="00BF49DD" w:rsidRDefault="00BF49DD" w:rsidP="00064F07">
            <w:pPr>
              <w:pStyle w:val="ListParagraph"/>
              <w:rPr>
                <w:b/>
              </w:rPr>
            </w:pPr>
          </w:p>
          <w:p w14:paraId="40C5CAC3" w14:textId="77777777" w:rsidR="00BF49DD" w:rsidRPr="00BF49DD" w:rsidRDefault="00BF49DD" w:rsidP="00064F07">
            <w:pPr>
              <w:pStyle w:val="ListParagraph"/>
              <w:rPr>
                <w:b/>
              </w:rPr>
            </w:pPr>
          </w:p>
        </w:tc>
      </w:tr>
    </w:tbl>
    <w:p w14:paraId="4DA05EDE" w14:textId="77777777" w:rsidR="00A0346C" w:rsidRDefault="00A0346C" w:rsidP="00BF49DD"/>
    <w:p w14:paraId="1C644E15" w14:textId="17A61DD0" w:rsidR="00A0346C" w:rsidRDefault="00A0346C" w:rsidP="00BF49DD"/>
    <w:p w14:paraId="5AD26411" w14:textId="77777777" w:rsidR="00B55AAD" w:rsidRDefault="00B55AAD" w:rsidP="00BF49DD"/>
    <w:tbl>
      <w:tblPr>
        <w:tblStyle w:val="TableGrid"/>
        <w:tblW w:w="0" w:type="auto"/>
        <w:tblInd w:w="108" w:type="dxa"/>
        <w:tblLook w:val="04A0" w:firstRow="1" w:lastRow="0" w:firstColumn="1" w:lastColumn="0" w:noHBand="0" w:noVBand="1"/>
      </w:tblPr>
      <w:tblGrid>
        <w:gridCol w:w="9242"/>
      </w:tblGrid>
      <w:tr w:rsidR="00A0346C" w:rsidRPr="00BF49DD" w14:paraId="54968E06" w14:textId="77777777" w:rsidTr="00134C54">
        <w:tc>
          <w:tcPr>
            <w:tcW w:w="9468" w:type="dxa"/>
          </w:tcPr>
          <w:p w14:paraId="4F143087" w14:textId="77777777" w:rsidR="00A0346C" w:rsidRPr="00BF49DD" w:rsidRDefault="00A0346C" w:rsidP="00134C54">
            <w:pPr>
              <w:pStyle w:val="ListParagraph"/>
              <w:numPr>
                <w:ilvl w:val="0"/>
                <w:numId w:val="3"/>
              </w:numPr>
            </w:pPr>
            <w:r>
              <w:rPr>
                <w:b/>
              </w:rPr>
              <w:lastRenderedPageBreak/>
              <w:t xml:space="preserve">Product(s) </w:t>
            </w:r>
            <w:r w:rsidR="00FA7956">
              <w:rPr>
                <w:b/>
              </w:rPr>
              <w:t xml:space="preserve">or Service(s) </w:t>
            </w:r>
            <w:r>
              <w:rPr>
                <w:b/>
              </w:rPr>
              <w:t xml:space="preserve">enabled / usefulness: </w:t>
            </w:r>
            <w:r>
              <w:t xml:space="preserve"> De</w:t>
            </w:r>
            <w:r w:rsidRPr="008A42AB">
              <w:t>scribe the</w:t>
            </w:r>
            <w:r w:rsidRPr="008A42AB">
              <w:rPr>
                <w:i/>
                <w:iCs/>
              </w:rPr>
              <w:t xml:space="preserve"> </w:t>
            </w:r>
            <w:r w:rsidRPr="008A42AB">
              <w:rPr>
                <w:bCs/>
                <w:i/>
                <w:iCs/>
              </w:rPr>
              <w:t>product</w:t>
            </w:r>
            <w:r>
              <w:rPr>
                <w:bCs/>
                <w:i/>
                <w:iCs/>
              </w:rPr>
              <w:t>(s)</w:t>
            </w:r>
            <w:r w:rsidRPr="008A42AB">
              <w:rPr>
                <w:bCs/>
                <w:i/>
                <w:iCs/>
              </w:rPr>
              <w:t xml:space="preserve"> or </w:t>
            </w:r>
            <w:r>
              <w:rPr>
                <w:bCs/>
                <w:i/>
                <w:iCs/>
              </w:rPr>
              <w:t>service(s)</w:t>
            </w:r>
            <w:r w:rsidRPr="008A42AB">
              <w:rPr>
                <w:b/>
                <w:bCs/>
                <w:i/>
                <w:iCs/>
              </w:rPr>
              <w:t xml:space="preserve"> </w:t>
            </w:r>
            <w:r>
              <w:rPr>
                <w:bCs/>
                <w:iCs/>
              </w:rPr>
              <w:t>that could be en</w:t>
            </w:r>
            <w:r w:rsidRPr="008A42AB">
              <w:t xml:space="preserve">abled by the </w:t>
            </w:r>
            <w:r>
              <w:t>discovery/invention, and how they would be used (who would use them</w:t>
            </w:r>
            <w:r w:rsidR="00FA7956">
              <w:t xml:space="preserve">, buy them, and </w:t>
            </w:r>
            <w:r>
              <w:t>for what)</w:t>
            </w:r>
            <w:r w:rsidR="00D26123">
              <w:t xml:space="preserve">. </w:t>
            </w:r>
          </w:p>
        </w:tc>
      </w:tr>
      <w:tr w:rsidR="00A0346C" w:rsidRPr="00BF49DD" w14:paraId="33455ED7" w14:textId="77777777" w:rsidTr="00134C54">
        <w:tc>
          <w:tcPr>
            <w:tcW w:w="9468" w:type="dxa"/>
          </w:tcPr>
          <w:p w14:paraId="2ED353FF" w14:textId="77777777" w:rsidR="00A0346C" w:rsidRDefault="00A0346C" w:rsidP="00134C54">
            <w:pPr>
              <w:pStyle w:val="ListParagraph"/>
              <w:tabs>
                <w:tab w:val="left" w:pos="5852"/>
              </w:tabs>
              <w:rPr>
                <w:b/>
              </w:rPr>
            </w:pPr>
            <w:r>
              <w:rPr>
                <w:b/>
              </w:rPr>
              <w:tab/>
            </w:r>
          </w:p>
          <w:p w14:paraId="7C4A32FA" w14:textId="77777777" w:rsidR="00A0346C" w:rsidRDefault="00A0346C" w:rsidP="00134C54">
            <w:pPr>
              <w:pStyle w:val="ListParagraph"/>
              <w:rPr>
                <w:b/>
              </w:rPr>
            </w:pPr>
          </w:p>
          <w:p w14:paraId="45929CC0" w14:textId="77777777" w:rsidR="009B6311" w:rsidRDefault="009B6311" w:rsidP="00134C54">
            <w:pPr>
              <w:pStyle w:val="ListParagraph"/>
              <w:rPr>
                <w:b/>
              </w:rPr>
            </w:pPr>
          </w:p>
          <w:p w14:paraId="24945C60" w14:textId="77777777" w:rsidR="00842B6F" w:rsidRDefault="00842B6F" w:rsidP="00134C54">
            <w:pPr>
              <w:pStyle w:val="ListParagraph"/>
              <w:rPr>
                <w:b/>
              </w:rPr>
            </w:pPr>
          </w:p>
          <w:p w14:paraId="6AA8948E" w14:textId="77777777" w:rsidR="00842B6F" w:rsidRDefault="00842B6F" w:rsidP="00134C54">
            <w:pPr>
              <w:pStyle w:val="ListParagraph"/>
              <w:rPr>
                <w:b/>
              </w:rPr>
            </w:pPr>
          </w:p>
          <w:p w14:paraId="605808F0" w14:textId="77777777" w:rsidR="009B6311" w:rsidRDefault="009B6311" w:rsidP="00134C54">
            <w:pPr>
              <w:pStyle w:val="ListParagraph"/>
              <w:rPr>
                <w:b/>
              </w:rPr>
            </w:pPr>
          </w:p>
          <w:p w14:paraId="2C5BDAF8" w14:textId="77777777" w:rsidR="009B6311" w:rsidRDefault="009B6311" w:rsidP="00134C54">
            <w:pPr>
              <w:pStyle w:val="ListParagraph"/>
              <w:rPr>
                <w:b/>
              </w:rPr>
            </w:pPr>
          </w:p>
          <w:p w14:paraId="5AEC38A1" w14:textId="77777777" w:rsidR="00A0346C" w:rsidRPr="00BF49DD" w:rsidRDefault="00A0346C" w:rsidP="00134C54">
            <w:pPr>
              <w:pStyle w:val="ListParagraph"/>
              <w:rPr>
                <w:b/>
              </w:rPr>
            </w:pPr>
          </w:p>
        </w:tc>
      </w:tr>
    </w:tbl>
    <w:p w14:paraId="07543C98" w14:textId="77777777" w:rsidR="00842B6F" w:rsidRDefault="00842B6F" w:rsidP="00BF49DD"/>
    <w:tbl>
      <w:tblPr>
        <w:tblStyle w:val="TableGrid"/>
        <w:tblW w:w="0" w:type="auto"/>
        <w:tblInd w:w="108" w:type="dxa"/>
        <w:tblLook w:val="04A0" w:firstRow="1" w:lastRow="0" w:firstColumn="1" w:lastColumn="0" w:noHBand="0" w:noVBand="1"/>
      </w:tblPr>
      <w:tblGrid>
        <w:gridCol w:w="9242"/>
      </w:tblGrid>
      <w:tr w:rsidR="00E54B68" w14:paraId="70DDC91A" w14:textId="77777777" w:rsidTr="00552F6A">
        <w:tc>
          <w:tcPr>
            <w:tcW w:w="9450" w:type="dxa"/>
          </w:tcPr>
          <w:p w14:paraId="45A54891" w14:textId="77777777" w:rsidR="00E54B68" w:rsidRPr="000F07A5" w:rsidRDefault="007077FB" w:rsidP="000F07A5">
            <w:pPr>
              <w:pStyle w:val="ListParagraph"/>
              <w:numPr>
                <w:ilvl w:val="0"/>
                <w:numId w:val="3"/>
              </w:numPr>
              <w:rPr>
                <w:b/>
              </w:rPr>
            </w:pPr>
            <w:r>
              <w:rPr>
                <w:b/>
              </w:rPr>
              <w:t>Compelling advantages</w:t>
            </w:r>
            <w:r w:rsidR="000F07A5">
              <w:rPr>
                <w:b/>
              </w:rPr>
              <w:t xml:space="preserve">: </w:t>
            </w:r>
            <w:r w:rsidR="00583081">
              <w:rPr>
                <w:b/>
              </w:rPr>
              <w:t xml:space="preserve"> </w:t>
            </w:r>
            <w:r w:rsidR="00583081">
              <w:t xml:space="preserve"> </w:t>
            </w:r>
            <w:r w:rsidR="00FA7956">
              <w:t xml:space="preserve">Describe how this is </w:t>
            </w:r>
            <w:r w:rsidR="00583081">
              <w:t xml:space="preserve">better than existing alternatives </w:t>
            </w:r>
            <w:r w:rsidR="00A0346C">
              <w:t>at</w:t>
            </w:r>
            <w:r w:rsidR="00583081">
              <w:t xml:space="preserve"> solving the problem </w:t>
            </w:r>
            <w:r w:rsidR="00A0346C">
              <w:t>described in</w:t>
            </w:r>
            <w:r w:rsidR="00583081">
              <w:t xml:space="preserve"> #</w:t>
            </w:r>
            <w:r w:rsidR="00A0346C">
              <w:t>2</w:t>
            </w:r>
            <w:r w:rsidR="00583081">
              <w:t xml:space="preserve"> abov</w:t>
            </w:r>
            <w:r w:rsidR="00FA7956">
              <w:t xml:space="preserve">e -  i.e., what advantages would compel users and buyers described in #3 above to use this? Why </w:t>
            </w:r>
            <w:r w:rsidR="00556A2B">
              <w:t>d</w:t>
            </w:r>
            <w:r w:rsidR="00FA7956">
              <w:t xml:space="preserve">o the advantages matter?  What makes this a “must-have” solution (vs. a “nice-to-have” solution)?   </w:t>
            </w:r>
            <w:r w:rsidR="00FA7956" w:rsidRPr="00FA7956">
              <w:rPr>
                <w:b/>
                <w:i/>
              </w:rPr>
              <w:t>Importan</w:t>
            </w:r>
            <w:r w:rsidR="00FA7956">
              <w:rPr>
                <w:b/>
                <w:i/>
              </w:rPr>
              <w:t>t</w:t>
            </w:r>
            <w:r w:rsidR="00FA7956" w:rsidRPr="00FA7956">
              <w:rPr>
                <w:b/>
                <w:i/>
              </w:rPr>
              <w:t>ly, list the things that are novel and unique</w:t>
            </w:r>
            <w:r w:rsidR="00FA7956">
              <w:rPr>
                <w:b/>
                <w:i/>
              </w:rPr>
              <w:t xml:space="preserve"> about the discovery / invention.</w:t>
            </w:r>
            <w:r w:rsidR="00FA7956" w:rsidRPr="00FA7956">
              <w:rPr>
                <w:b/>
                <w:i/>
              </w:rPr>
              <w:t xml:space="preserve"> </w:t>
            </w:r>
          </w:p>
        </w:tc>
      </w:tr>
      <w:tr w:rsidR="00E54B68" w14:paraId="61A74B0E" w14:textId="77777777" w:rsidTr="00552F6A">
        <w:tc>
          <w:tcPr>
            <w:tcW w:w="9450" w:type="dxa"/>
          </w:tcPr>
          <w:p w14:paraId="0778CFE7" w14:textId="77777777" w:rsidR="00E54B68" w:rsidRDefault="00E54B68" w:rsidP="00BF49DD"/>
          <w:p w14:paraId="40CC824C" w14:textId="77777777" w:rsidR="00E54B68" w:rsidRDefault="00E54B68" w:rsidP="00BF49DD"/>
          <w:p w14:paraId="00AF6BFD" w14:textId="77777777" w:rsidR="00E54B68" w:rsidRDefault="00E54B68" w:rsidP="00BF49DD"/>
          <w:p w14:paraId="64CE7C3C" w14:textId="77777777" w:rsidR="00E54B68" w:rsidRDefault="00E54B68" w:rsidP="00BF49DD"/>
          <w:p w14:paraId="6080F3E5" w14:textId="77777777" w:rsidR="00E54B68" w:rsidRDefault="00E54B68" w:rsidP="00BF49DD"/>
          <w:p w14:paraId="4E198549" w14:textId="77777777" w:rsidR="00E54B68" w:rsidRDefault="00E54B68" w:rsidP="00BF49DD"/>
          <w:p w14:paraId="441B2D57" w14:textId="77777777" w:rsidR="00E54B68" w:rsidRDefault="00E54B68" w:rsidP="00BF49DD"/>
        </w:tc>
      </w:tr>
    </w:tbl>
    <w:p w14:paraId="69F739DD" w14:textId="77777777" w:rsidR="00842B6F" w:rsidRDefault="00842B6F" w:rsidP="00BF49DD"/>
    <w:p w14:paraId="4C73D50F" w14:textId="77777777" w:rsidR="00842B6F" w:rsidRDefault="00842B6F" w:rsidP="0033475B"/>
    <w:p w14:paraId="12C1915F" w14:textId="77777777" w:rsidR="00842B6F" w:rsidRDefault="00842B6F" w:rsidP="0033475B"/>
    <w:tbl>
      <w:tblPr>
        <w:tblStyle w:val="TableGrid"/>
        <w:tblW w:w="0" w:type="auto"/>
        <w:tblInd w:w="108" w:type="dxa"/>
        <w:tblLook w:val="04A0" w:firstRow="1" w:lastRow="0" w:firstColumn="1" w:lastColumn="0" w:noHBand="0" w:noVBand="1"/>
      </w:tblPr>
      <w:tblGrid>
        <w:gridCol w:w="2447"/>
        <w:gridCol w:w="6777"/>
        <w:gridCol w:w="18"/>
      </w:tblGrid>
      <w:tr w:rsidR="00BF49DD" w14:paraId="164CED80" w14:textId="77777777" w:rsidTr="00F40AD1">
        <w:tc>
          <w:tcPr>
            <w:tcW w:w="9468" w:type="dxa"/>
            <w:gridSpan w:val="3"/>
          </w:tcPr>
          <w:p w14:paraId="26F292B9" w14:textId="77777777" w:rsidR="00BF49DD" w:rsidRDefault="00BF49DD" w:rsidP="00BF49DD">
            <w:pPr>
              <w:pStyle w:val="ListParagraph"/>
              <w:numPr>
                <w:ilvl w:val="0"/>
                <w:numId w:val="3"/>
              </w:numPr>
              <w:rPr>
                <w:b/>
              </w:rPr>
            </w:pPr>
            <w:r w:rsidRPr="0033475B">
              <w:rPr>
                <w:b/>
              </w:rPr>
              <w:t>Inventorship:</w:t>
            </w:r>
          </w:p>
          <w:p w14:paraId="42F3994D" w14:textId="77777777" w:rsidR="00F40AD1" w:rsidRPr="0033475B" w:rsidRDefault="00F40AD1" w:rsidP="00F40AD1">
            <w:pPr>
              <w:pStyle w:val="ListParagraph"/>
              <w:rPr>
                <w:b/>
              </w:rPr>
            </w:pPr>
          </w:p>
        </w:tc>
      </w:tr>
      <w:tr w:rsidR="0033475B" w14:paraId="497D490B" w14:textId="77777777" w:rsidTr="00F40AD1">
        <w:trPr>
          <w:gridAfter w:val="1"/>
          <w:wAfter w:w="18" w:type="dxa"/>
        </w:trPr>
        <w:tc>
          <w:tcPr>
            <w:tcW w:w="2470" w:type="dxa"/>
          </w:tcPr>
          <w:p w14:paraId="204008C4" w14:textId="77777777" w:rsidR="0033475B" w:rsidRPr="007A5F1C" w:rsidRDefault="0033475B" w:rsidP="006F5BDD">
            <w:pPr>
              <w:pStyle w:val="ListParagraph"/>
              <w:ind w:left="0"/>
              <w:rPr>
                <w:b/>
              </w:rPr>
            </w:pPr>
            <w:r w:rsidRPr="007A5F1C">
              <w:rPr>
                <w:b/>
              </w:rPr>
              <w:t>PRIMARY INVESTIGATOR</w:t>
            </w:r>
          </w:p>
        </w:tc>
        <w:tc>
          <w:tcPr>
            <w:tcW w:w="6980" w:type="dxa"/>
          </w:tcPr>
          <w:p w14:paraId="539D02B2" w14:textId="77777777" w:rsidR="0033475B" w:rsidRPr="00BF49DD" w:rsidRDefault="0033475B" w:rsidP="006F5BDD">
            <w:pPr>
              <w:pStyle w:val="ListParagraph"/>
              <w:ind w:left="0"/>
              <w:rPr>
                <w:b/>
              </w:rPr>
            </w:pPr>
          </w:p>
        </w:tc>
      </w:tr>
      <w:tr w:rsidR="0033475B" w14:paraId="4E52FD3C" w14:textId="77777777" w:rsidTr="00F40AD1">
        <w:trPr>
          <w:gridAfter w:val="1"/>
          <w:wAfter w:w="18" w:type="dxa"/>
        </w:trPr>
        <w:tc>
          <w:tcPr>
            <w:tcW w:w="2470" w:type="dxa"/>
          </w:tcPr>
          <w:p w14:paraId="666817CA" w14:textId="77777777" w:rsidR="0033475B" w:rsidRPr="007A5F1C" w:rsidRDefault="0033475B" w:rsidP="006F5BDD">
            <w:pPr>
              <w:pStyle w:val="ListParagraph"/>
              <w:ind w:left="0"/>
              <w:rPr>
                <w:b/>
              </w:rPr>
            </w:pPr>
            <w:r w:rsidRPr="007A5F1C">
              <w:rPr>
                <w:b/>
              </w:rPr>
              <w:t>Name</w:t>
            </w:r>
          </w:p>
        </w:tc>
        <w:tc>
          <w:tcPr>
            <w:tcW w:w="6980" w:type="dxa"/>
          </w:tcPr>
          <w:p w14:paraId="426596B2" w14:textId="77777777" w:rsidR="0033475B" w:rsidRDefault="0033475B" w:rsidP="006F5BDD">
            <w:pPr>
              <w:pStyle w:val="ListParagraph"/>
              <w:ind w:left="0"/>
            </w:pPr>
          </w:p>
        </w:tc>
      </w:tr>
      <w:tr w:rsidR="0033475B" w14:paraId="5E994838" w14:textId="77777777" w:rsidTr="00F40AD1">
        <w:trPr>
          <w:gridAfter w:val="1"/>
          <w:wAfter w:w="18" w:type="dxa"/>
        </w:trPr>
        <w:tc>
          <w:tcPr>
            <w:tcW w:w="2470" w:type="dxa"/>
          </w:tcPr>
          <w:p w14:paraId="60C9C714" w14:textId="77777777" w:rsidR="0033475B" w:rsidRPr="007A5F1C" w:rsidRDefault="0033475B" w:rsidP="006F5BDD">
            <w:pPr>
              <w:rPr>
                <w:b/>
              </w:rPr>
            </w:pPr>
            <w:r w:rsidRPr="007A5F1C">
              <w:rPr>
                <w:b/>
              </w:rPr>
              <w:t>Position</w:t>
            </w:r>
          </w:p>
          <w:p w14:paraId="37E733C4" w14:textId="77777777" w:rsidR="0033475B" w:rsidRPr="007A5F1C" w:rsidRDefault="0033475B" w:rsidP="006F5BDD">
            <w:pPr>
              <w:pStyle w:val="ListParagraph"/>
              <w:ind w:left="0"/>
              <w:rPr>
                <w:b/>
              </w:rPr>
            </w:pPr>
          </w:p>
        </w:tc>
        <w:tc>
          <w:tcPr>
            <w:tcW w:w="6980" w:type="dxa"/>
          </w:tcPr>
          <w:p w14:paraId="3BB9B674" w14:textId="77777777" w:rsidR="0033475B" w:rsidRDefault="0033475B" w:rsidP="006F5BDD">
            <w:pPr>
              <w:pStyle w:val="ListParagraph"/>
              <w:ind w:left="0"/>
            </w:pPr>
          </w:p>
        </w:tc>
      </w:tr>
      <w:tr w:rsidR="0033475B" w14:paraId="5DB2D572" w14:textId="77777777" w:rsidTr="00F40AD1">
        <w:trPr>
          <w:gridAfter w:val="1"/>
          <w:wAfter w:w="18" w:type="dxa"/>
        </w:trPr>
        <w:tc>
          <w:tcPr>
            <w:tcW w:w="2470" w:type="dxa"/>
          </w:tcPr>
          <w:p w14:paraId="39748282" w14:textId="77777777" w:rsidR="0033475B" w:rsidRPr="007A5F1C" w:rsidRDefault="0033475B" w:rsidP="006F5BDD">
            <w:pPr>
              <w:rPr>
                <w:b/>
              </w:rPr>
            </w:pPr>
            <w:r w:rsidRPr="007A5F1C">
              <w:rPr>
                <w:b/>
              </w:rPr>
              <w:t>Department</w:t>
            </w:r>
          </w:p>
        </w:tc>
        <w:tc>
          <w:tcPr>
            <w:tcW w:w="6980" w:type="dxa"/>
          </w:tcPr>
          <w:p w14:paraId="45BF79DC" w14:textId="77777777" w:rsidR="0033475B" w:rsidRDefault="0033475B" w:rsidP="006F5BDD">
            <w:pPr>
              <w:pStyle w:val="ListParagraph"/>
              <w:ind w:left="0"/>
            </w:pPr>
          </w:p>
        </w:tc>
      </w:tr>
      <w:tr w:rsidR="0033475B" w14:paraId="2245ED39" w14:textId="77777777" w:rsidTr="00F40AD1">
        <w:trPr>
          <w:gridAfter w:val="1"/>
          <w:wAfter w:w="18" w:type="dxa"/>
        </w:trPr>
        <w:tc>
          <w:tcPr>
            <w:tcW w:w="2470" w:type="dxa"/>
          </w:tcPr>
          <w:p w14:paraId="30B35F2A" w14:textId="77777777" w:rsidR="0033475B" w:rsidRPr="007A5F1C" w:rsidRDefault="0033475B" w:rsidP="006F5BDD">
            <w:pPr>
              <w:rPr>
                <w:b/>
              </w:rPr>
            </w:pPr>
            <w:r w:rsidRPr="007A5F1C">
              <w:rPr>
                <w:b/>
              </w:rPr>
              <w:t>Home address</w:t>
            </w:r>
          </w:p>
        </w:tc>
        <w:tc>
          <w:tcPr>
            <w:tcW w:w="6980" w:type="dxa"/>
          </w:tcPr>
          <w:p w14:paraId="6C56A58C" w14:textId="77777777" w:rsidR="0033475B" w:rsidRDefault="0033475B" w:rsidP="006F5BDD">
            <w:pPr>
              <w:pStyle w:val="ListParagraph"/>
              <w:ind w:left="0"/>
            </w:pPr>
          </w:p>
          <w:p w14:paraId="5319DD26" w14:textId="77777777" w:rsidR="0033475B" w:rsidRDefault="0033475B" w:rsidP="006F5BDD">
            <w:pPr>
              <w:pStyle w:val="ListParagraph"/>
              <w:ind w:left="0"/>
            </w:pPr>
          </w:p>
        </w:tc>
      </w:tr>
      <w:tr w:rsidR="0033475B" w14:paraId="49710D68" w14:textId="77777777" w:rsidTr="00F40AD1">
        <w:trPr>
          <w:gridAfter w:val="1"/>
          <w:wAfter w:w="18" w:type="dxa"/>
        </w:trPr>
        <w:tc>
          <w:tcPr>
            <w:tcW w:w="2470" w:type="dxa"/>
          </w:tcPr>
          <w:p w14:paraId="6FAA6531" w14:textId="77777777" w:rsidR="0033475B" w:rsidRPr="007A5F1C" w:rsidRDefault="0033475B" w:rsidP="006F5BDD">
            <w:pPr>
              <w:rPr>
                <w:b/>
              </w:rPr>
            </w:pPr>
            <w:r w:rsidRPr="007A5F1C">
              <w:rPr>
                <w:b/>
              </w:rPr>
              <w:t>Telephone</w:t>
            </w:r>
          </w:p>
        </w:tc>
        <w:tc>
          <w:tcPr>
            <w:tcW w:w="6980" w:type="dxa"/>
          </w:tcPr>
          <w:p w14:paraId="76F8FF8F" w14:textId="77777777" w:rsidR="0033475B" w:rsidRDefault="0033475B" w:rsidP="006F5BDD">
            <w:pPr>
              <w:pStyle w:val="ListParagraph"/>
              <w:ind w:left="0"/>
            </w:pPr>
          </w:p>
        </w:tc>
      </w:tr>
      <w:tr w:rsidR="0033475B" w14:paraId="5B4CC91D" w14:textId="77777777" w:rsidTr="00F40AD1">
        <w:trPr>
          <w:gridAfter w:val="1"/>
          <w:wAfter w:w="18" w:type="dxa"/>
        </w:trPr>
        <w:tc>
          <w:tcPr>
            <w:tcW w:w="2470" w:type="dxa"/>
          </w:tcPr>
          <w:p w14:paraId="111C1D62" w14:textId="77777777" w:rsidR="0033475B" w:rsidRPr="007A5F1C" w:rsidRDefault="00DE6170" w:rsidP="006F5BDD">
            <w:pPr>
              <w:rPr>
                <w:b/>
              </w:rPr>
            </w:pPr>
            <w:r>
              <w:rPr>
                <w:b/>
              </w:rPr>
              <w:t xml:space="preserve">Brown </w:t>
            </w:r>
            <w:r w:rsidR="0033475B" w:rsidRPr="007A5F1C">
              <w:rPr>
                <w:b/>
              </w:rPr>
              <w:t>E-mail</w:t>
            </w:r>
          </w:p>
        </w:tc>
        <w:tc>
          <w:tcPr>
            <w:tcW w:w="6980" w:type="dxa"/>
          </w:tcPr>
          <w:p w14:paraId="7EA000D4" w14:textId="77777777" w:rsidR="00DE6170" w:rsidRDefault="00DE6170" w:rsidP="006F5BDD">
            <w:pPr>
              <w:pStyle w:val="ListParagraph"/>
              <w:ind w:left="0"/>
            </w:pPr>
          </w:p>
        </w:tc>
      </w:tr>
      <w:tr w:rsidR="00DE6170" w14:paraId="5FAF8A20" w14:textId="77777777" w:rsidTr="00F40AD1">
        <w:trPr>
          <w:gridAfter w:val="1"/>
          <w:wAfter w:w="18" w:type="dxa"/>
        </w:trPr>
        <w:tc>
          <w:tcPr>
            <w:tcW w:w="2470" w:type="dxa"/>
          </w:tcPr>
          <w:p w14:paraId="2BCC405E" w14:textId="77777777" w:rsidR="00DE6170" w:rsidRPr="007A5F1C" w:rsidRDefault="00DE6170" w:rsidP="006F5BDD">
            <w:pPr>
              <w:rPr>
                <w:b/>
              </w:rPr>
            </w:pPr>
            <w:r>
              <w:rPr>
                <w:b/>
              </w:rPr>
              <w:t>Alternate E-mail</w:t>
            </w:r>
          </w:p>
        </w:tc>
        <w:tc>
          <w:tcPr>
            <w:tcW w:w="6980" w:type="dxa"/>
          </w:tcPr>
          <w:p w14:paraId="55CE2007" w14:textId="77777777" w:rsidR="00DE6170" w:rsidRDefault="00DE6170" w:rsidP="006F5BDD">
            <w:pPr>
              <w:pStyle w:val="ListParagraph"/>
              <w:ind w:left="0"/>
            </w:pPr>
          </w:p>
        </w:tc>
      </w:tr>
      <w:tr w:rsidR="0033475B" w14:paraId="554515BA" w14:textId="77777777" w:rsidTr="00F40AD1">
        <w:trPr>
          <w:gridAfter w:val="1"/>
          <w:wAfter w:w="18" w:type="dxa"/>
        </w:trPr>
        <w:tc>
          <w:tcPr>
            <w:tcW w:w="2470" w:type="dxa"/>
          </w:tcPr>
          <w:p w14:paraId="6C52E8CE" w14:textId="77777777" w:rsidR="0033475B" w:rsidRPr="007A5F1C" w:rsidRDefault="00A450CA" w:rsidP="006F5BDD">
            <w:pPr>
              <w:rPr>
                <w:b/>
              </w:rPr>
            </w:pPr>
            <w:r w:rsidRPr="007A5F1C">
              <w:rPr>
                <w:b/>
              </w:rPr>
              <w:t xml:space="preserve">Citizenship </w:t>
            </w:r>
            <w:r w:rsidR="0033475B" w:rsidRPr="007A5F1C">
              <w:rPr>
                <w:b/>
              </w:rPr>
              <w:t xml:space="preserve"> (for </w:t>
            </w:r>
            <w:r w:rsidR="00E54B68" w:rsidRPr="007A5F1C">
              <w:rPr>
                <w:b/>
              </w:rPr>
              <w:t xml:space="preserve">future </w:t>
            </w:r>
            <w:r w:rsidR="0033475B" w:rsidRPr="007A5F1C">
              <w:rPr>
                <w:b/>
              </w:rPr>
              <w:t>Int’l Patent filings)</w:t>
            </w:r>
          </w:p>
        </w:tc>
        <w:tc>
          <w:tcPr>
            <w:tcW w:w="6980" w:type="dxa"/>
          </w:tcPr>
          <w:p w14:paraId="43BA185A" w14:textId="77777777" w:rsidR="0033475B" w:rsidRDefault="0033475B" w:rsidP="006F5BDD">
            <w:pPr>
              <w:pStyle w:val="ListParagraph"/>
              <w:ind w:left="0"/>
            </w:pPr>
          </w:p>
        </w:tc>
      </w:tr>
      <w:tr w:rsidR="0033475B" w14:paraId="76C0811B" w14:textId="77777777" w:rsidTr="00B55AAD">
        <w:trPr>
          <w:gridAfter w:val="1"/>
          <w:wAfter w:w="18" w:type="dxa"/>
          <w:trHeight w:val="1519"/>
        </w:trPr>
        <w:tc>
          <w:tcPr>
            <w:tcW w:w="2470" w:type="dxa"/>
          </w:tcPr>
          <w:p w14:paraId="2466D0F2" w14:textId="5455C028" w:rsidR="0033475B" w:rsidRPr="007A5F1C" w:rsidRDefault="0033475B" w:rsidP="006F5BDD">
            <w:pPr>
              <w:rPr>
                <w:b/>
              </w:rPr>
            </w:pPr>
            <w:r w:rsidRPr="007A5F1C">
              <w:rPr>
                <w:b/>
              </w:rPr>
              <w:lastRenderedPageBreak/>
              <w:t>Affiliation at time of invention.  If not at Brown please provide details</w:t>
            </w:r>
          </w:p>
        </w:tc>
        <w:tc>
          <w:tcPr>
            <w:tcW w:w="6980" w:type="dxa"/>
          </w:tcPr>
          <w:p w14:paraId="037D3E02" w14:textId="298DC4C1" w:rsidR="00B55AAD" w:rsidRDefault="00B55AAD" w:rsidP="006F5BDD">
            <w:pPr>
              <w:pStyle w:val="ListParagraph"/>
              <w:ind w:left="0"/>
            </w:pPr>
          </w:p>
        </w:tc>
      </w:tr>
      <w:tr w:rsidR="0033475B" w14:paraId="3D64EC92" w14:textId="77777777" w:rsidTr="00F40AD1">
        <w:trPr>
          <w:gridAfter w:val="1"/>
          <w:wAfter w:w="18" w:type="dxa"/>
        </w:trPr>
        <w:tc>
          <w:tcPr>
            <w:tcW w:w="2470" w:type="dxa"/>
          </w:tcPr>
          <w:p w14:paraId="5225D35B" w14:textId="77777777" w:rsidR="0033475B" w:rsidRPr="007A5F1C" w:rsidRDefault="0033475B" w:rsidP="006F5BDD">
            <w:pPr>
              <w:rPr>
                <w:b/>
              </w:rPr>
            </w:pPr>
            <w:r w:rsidRPr="007A5F1C">
              <w:rPr>
                <w:b/>
              </w:rPr>
              <w:t>Inventor 2</w:t>
            </w:r>
          </w:p>
        </w:tc>
        <w:tc>
          <w:tcPr>
            <w:tcW w:w="6980" w:type="dxa"/>
          </w:tcPr>
          <w:p w14:paraId="102A2F4A" w14:textId="77777777" w:rsidR="0033475B" w:rsidRPr="007A5F1C" w:rsidRDefault="0033475B" w:rsidP="006F5BDD">
            <w:pPr>
              <w:pStyle w:val="ListParagraph"/>
              <w:ind w:left="0"/>
              <w:rPr>
                <w:b/>
              </w:rPr>
            </w:pPr>
          </w:p>
        </w:tc>
      </w:tr>
      <w:tr w:rsidR="0033475B" w14:paraId="366D078F" w14:textId="77777777" w:rsidTr="00F40AD1">
        <w:trPr>
          <w:gridAfter w:val="1"/>
          <w:wAfter w:w="18" w:type="dxa"/>
        </w:trPr>
        <w:tc>
          <w:tcPr>
            <w:tcW w:w="2470" w:type="dxa"/>
          </w:tcPr>
          <w:p w14:paraId="63D469D7" w14:textId="77777777" w:rsidR="0033475B" w:rsidRDefault="0033475B" w:rsidP="00064F07">
            <w:pPr>
              <w:pStyle w:val="ListParagraph"/>
              <w:ind w:left="0"/>
            </w:pPr>
            <w:r>
              <w:t>Name</w:t>
            </w:r>
          </w:p>
        </w:tc>
        <w:tc>
          <w:tcPr>
            <w:tcW w:w="6980" w:type="dxa"/>
          </w:tcPr>
          <w:p w14:paraId="66ED3DE9" w14:textId="77777777" w:rsidR="0033475B" w:rsidRDefault="0033475B" w:rsidP="00064F07">
            <w:pPr>
              <w:pStyle w:val="ListParagraph"/>
              <w:ind w:left="0"/>
            </w:pPr>
          </w:p>
        </w:tc>
      </w:tr>
      <w:tr w:rsidR="0033475B" w14:paraId="08C7C597" w14:textId="77777777" w:rsidTr="00F40AD1">
        <w:trPr>
          <w:gridAfter w:val="1"/>
          <w:wAfter w:w="18" w:type="dxa"/>
        </w:trPr>
        <w:tc>
          <w:tcPr>
            <w:tcW w:w="2470" w:type="dxa"/>
          </w:tcPr>
          <w:p w14:paraId="0FC7D2B7" w14:textId="77777777" w:rsidR="0033475B" w:rsidRDefault="0033475B" w:rsidP="0033475B">
            <w:r>
              <w:t>Position</w:t>
            </w:r>
          </w:p>
        </w:tc>
        <w:tc>
          <w:tcPr>
            <w:tcW w:w="6980" w:type="dxa"/>
          </w:tcPr>
          <w:p w14:paraId="7FEB812E" w14:textId="77777777" w:rsidR="0033475B" w:rsidRDefault="0033475B" w:rsidP="00064F07">
            <w:pPr>
              <w:pStyle w:val="ListParagraph"/>
              <w:ind w:left="0"/>
            </w:pPr>
          </w:p>
        </w:tc>
      </w:tr>
      <w:tr w:rsidR="0033475B" w14:paraId="7F0C2F41" w14:textId="77777777" w:rsidTr="00F40AD1">
        <w:trPr>
          <w:gridAfter w:val="1"/>
          <w:wAfter w:w="18" w:type="dxa"/>
        </w:trPr>
        <w:tc>
          <w:tcPr>
            <w:tcW w:w="2470" w:type="dxa"/>
          </w:tcPr>
          <w:p w14:paraId="72F3D957" w14:textId="77777777" w:rsidR="0033475B" w:rsidRDefault="0033475B" w:rsidP="00064F07">
            <w:r>
              <w:t>Department</w:t>
            </w:r>
          </w:p>
        </w:tc>
        <w:tc>
          <w:tcPr>
            <w:tcW w:w="6980" w:type="dxa"/>
          </w:tcPr>
          <w:p w14:paraId="0FE5D43F" w14:textId="77777777" w:rsidR="0033475B" w:rsidRDefault="0033475B" w:rsidP="00064F07">
            <w:pPr>
              <w:pStyle w:val="ListParagraph"/>
              <w:ind w:left="0"/>
            </w:pPr>
          </w:p>
        </w:tc>
      </w:tr>
      <w:tr w:rsidR="0033475B" w14:paraId="6DF8E75A" w14:textId="77777777" w:rsidTr="00F40AD1">
        <w:trPr>
          <w:gridAfter w:val="1"/>
          <w:wAfter w:w="18" w:type="dxa"/>
        </w:trPr>
        <w:tc>
          <w:tcPr>
            <w:tcW w:w="2470" w:type="dxa"/>
          </w:tcPr>
          <w:p w14:paraId="117DBD90" w14:textId="77777777" w:rsidR="0033475B" w:rsidRDefault="0033475B" w:rsidP="00064F07">
            <w:r>
              <w:t>Home address</w:t>
            </w:r>
          </w:p>
        </w:tc>
        <w:tc>
          <w:tcPr>
            <w:tcW w:w="6980" w:type="dxa"/>
          </w:tcPr>
          <w:p w14:paraId="1FDDF4FD" w14:textId="77777777" w:rsidR="0033475B" w:rsidRDefault="0033475B" w:rsidP="00064F07">
            <w:pPr>
              <w:pStyle w:val="ListParagraph"/>
              <w:ind w:left="0"/>
            </w:pPr>
          </w:p>
          <w:p w14:paraId="210C3FD1" w14:textId="77777777" w:rsidR="0033475B" w:rsidRDefault="0033475B" w:rsidP="00064F07">
            <w:pPr>
              <w:pStyle w:val="ListParagraph"/>
              <w:ind w:left="0"/>
            </w:pPr>
          </w:p>
        </w:tc>
      </w:tr>
      <w:tr w:rsidR="0033475B" w14:paraId="2452DAC7" w14:textId="77777777" w:rsidTr="00F40AD1">
        <w:trPr>
          <w:gridAfter w:val="1"/>
          <w:wAfter w:w="18" w:type="dxa"/>
        </w:trPr>
        <w:tc>
          <w:tcPr>
            <w:tcW w:w="2470" w:type="dxa"/>
          </w:tcPr>
          <w:p w14:paraId="00D04AE8" w14:textId="77777777" w:rsidR="0033475B" w:rsidRDefault="0033475B" w:rsidP="00064F07">
            <w:r>
              <w:t>Telephone</w:t>
            </w:r>
          </w:p>
        </w:tc>
        <w:tc>
          <w:tcPr>
            <w:tcW w:w="6980" w:type="dxa"/>
          </w:tcPr>
          <w:p w14:paraId="51D64646" w14:textId="77777777" w:rsidR="0033475B" w:rsidRDefault="0033475B" w:rsidP="00064F07">
            <w:pPr>
              <w:pStyle w:val="ListParagraph"/>
              <w:ind w:left="0"/>
            </w:pPr>
          </w:p>
        </w:tc>
      </w:tr>
      <w:tr w:rsidR="0033475B" w14:paraId="246B316A" w14:textId="77777777" w:rsidTr="00F40AD1">
        <w:trPr>
          <w:gridAfter w:val="1"/>
          <w:wAfter w:w="18" w:type="dxa"/>
        </w:trPr>
        <w:tc>
          <w:tcPr>
            <w:tcW w:w="2470" w:type="dxa"/>
          </w:tcPr>
          <w:p w14:paraId="199FC017" w14:textId="77777777" w:rsidR="0033475B" w:rsidRDefault="00DE6170" w:rsidP="00064F07">
            <w:r>
              <w:t xml:space="preserve">Brown </w:t>
            </w:r>
            <w:r w:rsidR="0033475B">
              <w:t>E-mail</w:t>
            </w:r>
          </w:p>
        </w:tc>
        <w:tc>
          <w:tcPr>
            <w:tcW w:w="6980" w:type="dxa"/>
          </w:tcPr>
          <w:p w14:paraId="2098E3E3" w14:textId="77777777" w:rsidR="0033475B" w:rsidRDefault="0033475B" w:rsidP="00064F07">
            <w:pPr>
              <w:pStyle w:val="ListParagraph"/>
              <w:ind w:left="0"/>
            </w:pPr>
          </w:p>
        </w:tc>
      </w:tr>
      <w:tr w:rsidR="00DE6170" w14:paraId="326AC500" w14:textId="77777777" w:rsidTr="00F40AD1">
        <w:trPr>
          <w:gridAfter w:val="1"/>
          <w:wAfter w:w="18" w:type="dxa"/>
        </w:trPr>
        <w:tc>
          <w:tcPr>
            <w:tcW w:w="2470" w:type="dxa"/>
          </w:tcPr>
          <w:p w14:paraId="3F5380F5" w14:textId="77777777" w:rsidR="00DE6170" w:rsidRPr="00DE6170" w:rsidRDefault="00DE6170" w:rsidP="00064F07">
            <w:r w:rsidRPr="00DE6170">
              <w:t>Alternate E-mail</w:t>
            </w:r>
          </w:p>
        </w:tc>
        <w:tc>
          <w:tcPr>
            <w:tcW w:w="6980" w:type="dxa"/>
          </w:tcPr>
          <w:p w14:paraId="0186FB7E" w14:textId="77777777" w:rsidR="00DE6170" w:rsidRDefault="00DE6170" w:rsidP="00064F07">
            <w:pPr>
              <w:pStyle w:val="ListParagraph"/>
              <w:ind w:left="0"/>
            </w:pPr>
          </w:p>
        </w:tc>
      </w:tr>
      <w:tr w:rsidR="0033475B" w14:paraId="1F096F11" w14:textId="77777777" w:rsidTr="00F40AD1">
        <w:trPr>
          <w:gridAfter w:val="1"/>
          <w:wAfter w:w="18" w:type="dxa"/>
        </w:trPr>
        <w:tc>
          <w:tcPr>
            <w:tcW w:w="2470" w:type="dxa"/>
          </w:tcPr>
          <w:p w14:paraId="45145BA1" w14:textId="77777777" w:rsidR="0033475B" w:rsidRPr="007A5F1C" w:rsidRDefault="000A3496" w:rsidP="00064F07">
            <w:r w:rsidRPr="007A5F1C">
              <w:rPr>
                <w:b/>
              </w:rPr>
              <w:t>Citizenship</w:t>
            </w:r>
            <w:r w:rsidR="0033475B" w:rsidRPr="007A5F1C">
              <w:t xml:space="preserve"> (for </w:t>
            </w:r>
            <w:r w:rsidR="00E54B68" w:rsidRPr="007A5F1C">
              <w:t xml:space="preserve">future </w:t>
            </w:r>
            <w:r w:rsidR="0033475B" w:rsidRPr="007A5F1C">
              <w:t>Int’l Patent filings)</w:t>
            </w:r>
          </w:p>
        </w:tc>
        <w:tc>
          <w:tcPr>
            <w:tcW w:w="6980" w:type="dxa"/>
          </w:tcPr>
          <w:p w14:paraId="390C1188" w14:textId="77777777" w:rsidR="0033475B" w:rsidRDefault="0033475B" w:rsidP="00064F07">
            <w:pPr>
              <w:pStyle w:val="ListParagraph"/>
              <w:ind w:left="0"/>
            </w:pPr>
          </w:p>
        </w:tc>
      </w:tr>
      <w:tr w:rsidR="0033475B" w14:paraId="2A8051B6" w14:textId="77777777" w:rsidTr="00F40AD1">
        <w:trPr>
          <w:gridAfter w:val="1"/>
          <w:wAfter w:w="18" w:type="dxa"/>
        </w:trPr>
        <w:tc>
          <w:tcPr>
            <w:tcW w:w="2470" w:type="dxa"/>
          </w:tcPr>
          <w:p w14:paraId="47F69ECA" w14:textId="77777777" w:rsidR="0033475B" w:rsidRDefault="0033475B" w:rsidP="00064F07">
            <w:r>
              <w:t xml:space="preserve">Affiliation at time of invention.  If not at </w:t>
            </w:r>
            <w:proofErr w:type="gramStart"/>
            <w:r>
              <w:t>Brown</w:t>
            </w:r>
            <w:proofErr w:type="gramEnd"/>
            <w:r>
              <w:t xml:space="preserve"> please provide details</w:t>
            </w:r>
          </w:p>
          <w:p w14:paraId="5B368D63" w14:textId="77777777" w:rsidR="0033475B" w:rsidRDefault="0033475B" w:rsidP="00064F07"/>
        </w:tc>
        <w:tc>
          <w:tcPr>
            <w:tcW w:w="6980" w:type="dxa"/>
          </w:tcPr>
          <w:p w14:paraId="56DAFF48" w14:textId="77777777" w:rsidR="0033475B" w:rsidRDefault="0033475B" w:rsidP="00064F07">
            <w:pPr>
              <w:pStyle w:val="ListParagraph"/>
              <w:ind w:left="0"/>
            </w:pPr>
          </w:p>
        </w:tc>
      </w:tr>
      <w:tr w:rsidR="0033475B" w14:paraId="31F3A394" w14:textId="77777777" w:rsidTr="00F40AD1">
        <w:trPr>
          <w:gridAfter w:val="1"/>
          <w:wAfter w:w="18" w:type="dxa"/>
        </w:trPr>
        <w:tc>
          <w:tcPr>
            <w:tcW w:w="2470" w:type="dxa"/>
          </w:tcPr>
          <w:p w14:paraId="17CB83D1" w14:textId="77777777" w:rsidR="0033475B" w:rsidRPr="0033475B" w:rsidRDefault="0033475B" w:rsidP="00064F07">
            <w:pPr>
              <w:rPr>
                <w:b/>
              </w:rPr>
            </w:pPr>
            <w:r w:rsidRPr="0033475B">
              <w:rPr>
                <w:b/>
              </w:rPr>
              <w:t>Inventor 3</w:t>
            </w:r>
          </w:p>
        </w:tc>
        <w:tc>
          <w:tcPr>
            <w:tcW w:w="6980" w:type="dxa"/>
          </w:tcPr>
          <w:p w14:paraId="758CB473" w14:textId="77777777" w:rsidR="0033475B" w:rsidRDefault="0033475B" w:rsidP="00064F07">
            <w:pPr>
              <w:pStyle w:val="ListParagraph"/>
              <w:ind w:left="0"/>
            </w:pPr>
          </w:p>
        </w:tc>
      </w:tr>
      <w:tr w:rsidR="0033475B" w14:paraId="5161E746" w14:textId="77777777" w:rsidTr="00F40AD1">
        <w:trPr>
          <w:gridAfter w:val="1"/>
          <w:wAfter w:w="18" w:type="dxa"/>
        </w:trPr>
        <w:tc>
          <w:tcPr>
            <w:tcW w:w="2470" w:type="dxa"/>
          </w:tcPr>
          <w:p w14:paraId="6AD72BB8" w14:textId="77777777" w:rsidR="0033475B" w:rsidRDefault="0033475B" w:rsidP="00064F07">
            <w:pPr>
              <w:pStyle w:val="ListParagraph"/>
              <w:ind w:left="0"/>
            </w:pPr>
            <w:r>
              <w:t>Name</w:t>
            </w:r>
          </w:p>
        </w:tc>
        <w:tc>
          <w:tcPr>
            <w:tcW w:w="6980" w:type="dxa"/>
          </w:tcPr>
          <w:p w14:paraId="5BB53292" w14:textId="77777777" w:rsidR="0033475B" w:rsidRDefault="0033475B" w:rsidP="00064F07">
            <w:pPr>
              <w:pStyle w:val="ListParagraph"/>
              <w:ind w:left="0"/>
            </w:pPr>
          </w:p>
        </w:tc>
      </w:tr>
      <w:tr w:rsidR="0033475B" w14:paraId="02E3827D" w14:textId="77777777" w:rsidTr="00F40AD1">
        <w:trPr>
          <w:gridAfter w:val="1"/>
          <w:wAfter w:w="18" w:type="dxa"/>
        </w:trPr>
        <w:tc>
          <w:tcPr>
            <w:tcW w:w="2470" w:type="dxa"/>
          </w:tcPr>
          <w:p w14:paraId="33F25946" w14:textId="77777777" w:rsidR="0033475B" w:rsidRDefault="0033475B" w:rsidP="0033475B">
            <w:r>
              <w:t>Position</w:t>
            </w:r>
          </w:p>
        </w:tc>
        <w:tc>
          <w:tcPr>
            <w:tcW w:w="6980" w:type="dxa"/>
          </w:tcPr>
          <w:p w14:paraId="73579B08" w14:textId="77777777" w:rsidR="0033475B" w:rsidRDefault="0033475B" w:rsidP="00064F07">
            <w:pPr>
              <w:pStyle w:val="ListParagraph"/>
              <w:ind w:left="0"/>
            </w:pPr>
          </w:p>
        </w:tc>
      </w:tr>
      <w:tr w:rsidR="0033475B" w14:paraId="3FD64E3D" w14:textId="77777777" w:rsidTr="00F40AD1">
        <w:trPr>
          <w:gridAfter w:val="1"/>
          <w:wAfter w:w="18" w:type="dxa"/>
        </w:trPr>
        <w:tc>
          <w:tcPr>
            <w:tcW w:w="2470" w:type="dxa"/>
          </w:tcPr>
          <w:p w14:paraId="6D119D32" w14:textId="77777777" w:rsidR="0033475B" w:rsidRDefault="0033475B" w:rsidP="00064F07">
            <w:r>
              <w:t>Department</w:t>
            </w:r>
          </w:p>
        </w:tc>
        <w:tc>
          <w:tcPr>
            <w:tcW w:w="6980" w:type="dxa"/>
          </w:tcPr>
          <w:p w14:paraId="57C87250" w14:textId="77777777" w:rsidR="0033475B" w:rsidRDefault="0033475B" w:rsidP="00064F07">
            <w:pPr>
              <w:pStyle w:val="ListParagraph"/>
              <w:ind w:left="0"/>
            </w:pPr>
          </w:p>
        </w:tc>
      </w:tr>
      <w:tr w:rsidR="0033475B" w14:paraId="4691FBF8" w14:textId="77777777" w:rsidTr="00F40AD1">
        <w:trPr>
          <w:gridAfter w:val="1"/>
          <w:wAfter w:w="18" w:type="dxa"/>
        </w:trPr>
        <w:tc>
          <w:tcPr>
            <w:tcW w:w="2470" w:type="dxa"/>
          </w:tcPr>
          <w:p w14:paraId="1B845893" w14:textId="77777777" w:rsidR="0033475B" w:rsidRDefault="0033475B" w:rsidP="00064F07">
            <w:r>
              <w:t>Home address</w:t>
            </w:r>
          </w:p>
        </w:tc>
        <w:tc>
          <w:tcPr>
            <w:tcW w:w="6980" w:type="dxa"/>
          </w:tcPr>
          <w:p w14:paraId="3F46ADC9" w14:textId="77777777" w:rsidR="0033475B" w:rsidRDefault="0033475B" w:rsidP="00064F07">
            <w:pPr>
              <w:pStyle w:val="ListParagraph"/>
              <w:ind w:left="0"/>
            </w:pPr>
          </w:p>
          <w:p w14:paraId="1585BC35" w14:textId="77777777" w:rsidR="0033475B" w:rsidRDefault="0033475B" w:rsidP="00064F07">
            <w:pPr>
              <w:pStyle w:val="ListParagraph"/>
              <w:ind w:left="0"/>
            </w:pPr>
          </w:p>
        </w:tc>
      </w:tr>
      <w:tr w:rsidR="0033475B" w14:paraId="57F105AB" w14:textId="77777777" w:rsidTr="00F40AD1">
        <w:trPr>
          <w:gridAfter w:val="1"/>
          <w:wAfter w:w="18" w:type="dxa"/>
        </w:trPr>
        <w:tc>
          <w:tcPr>
            <w:tcW w:w="2470" w:type="dxa"/>
          </w:tcPr>
          <w:p w14:paraId="697C3434" w14:textId="77777777" w:rsidR="0033475B" w:rsidRDefault="0033475B" w:rsidP="00064F07">
            <w:r>
              <w:t>Telephone</w:t>
            </w:r>
          </w:p>
        </w:tc>
        <w:tc>
          <w:tcPr>
            <w:tcW w:w="6980" w:type="dxa"/>
          </w:tcPr>
          <w:p w14:paraId="5CEBAA4C" w14:textId="77777777" w:rsidR="0033475B" w:rsidRDefault="0033475B" w:rsidP="00064F07">
            <w:pPr>
              <w:pStyle w:val="ListParagraph"/>
              <w:ind w:left="0"/>
            </w:pPr>
          </w:p>
        </w:tc>
      </w:tr>
      <w:tr w:rsidR="0033475B" w14:paraId="56FB11AD" w14:textId="77777777" w:rsidTr="00F40AD1">
        <w:trPr>
          <w:gridAfter w:val="1"/>
          <w:wAfter w:w="18" w:type="dxa"/>
        </w:trPr>
        <w:tc>
          <w:tcPr>
            <w:tcW w:w="2470" w:type="dxa"/>
          </w:tcPr>
          <w:p w14:paraId="547345B7" w14:textId="77777777" w:rsidR="0033475B" w:rsidRDefault="00DE6170" w:rsidP="00064F07">
            <w:r>
              <w:t xml:space="preserve">Brown </w:t>
            </w:r>
            <w:r w:rsidR="0033475B">
              <w:t>E-mail</w:t>
            </w:r>
          </w:p>
        </w:tc>
        <w:tc>
          <w:tcPr>
            <w:tcW w:w="6980" w:type="dxa"/>
          </w:tcPr>
          <w:p w14:paraId="65465A17" w14:textId="77777777" w:rsidR="0033475B" w:rsidRDefault="0033475B" w:rsidP="00064F07">
            <w:pPr>
              <w:pStyle w:val="ListParagraph"/>
              <w:ind w:left="0"/>
            </w:pPr>
          </w:p>
        </w:tc>
      </w:tr>
      <w:tr w:rsidR="00DE6170" w14:paraId="5462B75F" w14:textId="77777777" w:rsidTr="00F40AD1">
        <w:trPr>
          <w:gridAfter w:val="1"/>
          <w:wAfter w:w="18" w:type="dxa"/>
        </w:trPr>
        <w:tc>
          <w:tcPr>
            <w:tcW w:w="2470" w:type="dxa"/>
          </w:tcPr>
          <w:p w14:paraId="78E1F435" w14:textId="77777777" w:rsidR="00DE6170" w:rsidRPr="00DE6170" w:rsidRDefault="00DE6170" w:rsidP="00064F07">
            <w:r w:rsidRPr="00DE6170">
              <w:t>Alternate E-mail</w:t>
            </w:r>
          </w:p>
        </w:tc>
        <w:tc>
          <w:tcPr>
            <w:tcW w:w="6980" w:type="dxa"/>
          </w:tcPr>
          <w:p w14:paraId="0F6297B5" w14:textId="77777777" w:rsidR="00DE6170" w:rsidRDefault="00DE6170" w:rsidP="00064F07">
            <w:pPr>
              <w:pStyle w:val="ListParagraph"/>
              <w:ind w:left="0"/>
            </w:pPr>
          </w:p>
        </w:tc>
      </w:tr>
      <w:tr w:rsidR="0033475B" w14:paraId="0537F37E" w14:textId="77777777" w:rsidTr="00F40AD1">
        <w:trPr>
          <w:gridAfter w:val="1"/>
          <w:wAfter w:w="18" w:type="dxa"/>
        </w:trPr>
        <w:tc>
          <w:tcPr>
            <w:tcW w:w="2470" w:type="dxa"/>
          </w:tcPr>
          <w:p w14:paraId="6A218F53" w14:textId="77777777" w:rsidR="0033475B" w:rsidRDefault="000A3496" w:rsidP="00064F07">
            <w:r w:rsidRPr="007A5F1C">
              <w:rPr>
                <w:b/>
              </w:rPr>
              <w:t>Citizenship</w:t>
            </w:r>
            <w:r w:rsidR="0033475B">
              <w:t xml:space="preserve"> (for </w:t>
            </w:r>
            <w:r w:rsidR="00E54B68">
              <w:t xml:space="preserve"> future </w:t>
            </w:r>
            <w:r w:rsidR="0033475B">
              <w:t>Int’l Patent filings)</w:t>
            </w:r>
          </w:p>
        </w:tc>
        <w:tc>
          <w:tcPr>
            <w:tcW w:w="6980" w:type="dxa"/>
          </w:tcPr>
          <w:p w14:paraId="24845EDC" w14:textId="77777777" w:rsidR="0033475B" w:rsidRDefault="0033475B" w:rsidP="00064F07">
            <w:pPr>
              <w:pStyle w:val="ListParagraph"/>
              <w:ind w:left="0"/>
            </w:pPr>
          </w:p>
        </w:tc>
      </w:tr>
      <w:tr w:rsidR="0033475B" w14:paraId="47908EDA" w14:textId="77777777" w:rsidTr="00F40AD1">
        <w:trPr>
          <w:gridAfter w:val="1"/>
          <w:wAfter w:w="18" w:type="dxa"/>
        </w:trPr>
        <w:tc>
          <w:tcPr>
            <w:tcW w:w="2470" w:type="dxa"/>
          </w:tcPr>
          <w:p w14:paraId="4E84ECE2" w14:textId="77777777" w:rsidR="0033475B" w:rsidRDefault="0033475B" w:rsidP="00DE6170">
            <w:r>
              <w:t>Affiliation at time of invention.  If not at Brown please provide details</w:t>
            </w:r>
          </w:p>
        </w:tc>
        <w:tc>
          <w:tcPr>
            <w:tcW w:w="6980" w:type="dxa"/>
          </w:tcPr>
          <w:p w14:paraId="5C807836" w14:textId="77777777" w:rsidR="0033475B" w:rsidRDefault="0033475B" w:rsidP="00064F07">
            <w:pPr>
              <w:pStyle w:val="ListParagraph"/>
              <w:ind w:left="0"/>
            </w:pPr>
          </w:p>
        </w:tc>
      </w:tr>
      <w:tr w:rsidR="0033475B" w14:paraId="5C48E17C" w14:textId="77777777" w:rsidTr="00F40AD1">
        <w:trPr>
          <w:gridAfter w:val="1"/>
          <w:wAfter w:w="18" w:type="dxa"/>
        </w:trPr>
        <w:tc>
          <w:tcPr>
            <w:tcW w:w="2470" w:type="dxa"/>
          </w:tcPr>
          <w:p w14:paraId="0FC515DE" w14:textId="77777777" w:rsidR="0033475B" w:rsidRPr="0033475B" w:rsidRDefault="0033475B" w:rsidP="00064F07">
            <w:pPr>
              <w:rPr>
                <w:b/>
              </w:rPr>
            </w:pPr>
            <w:r w:rsidRPr="0033475B">
              <w:rPr>
                <w:b/>
              </w:rPr>
              <w:t>Inventor 4</w:t>
            </w:r>
          </w:p>
        </w:tc>
        <w:tc>
          <w:tcPr>
            <w:tcW w:w="6980" w:type="dxa"/>
          </w:tcPr>
          <w:p w14:paraId="16E4A2DE" w14:textId="77777777" w:rsidR="0033475B" w:rsidRDefault="0033475B" w:rsidP="00064F07">
            <w:pPr>
              <w:pStyle w:val="ListParagraph"/>
              <w:ind w:left="0"/>
            </w:pPr>
          </w:p>
        </w:tc>
      </w:tr>
      <w:tr w:rsidR="0033475B" w14:paraId="5C3E8FF1" w14:textId="77777777" w:rsidTr="00F40AD1">
        <w:trPr>
          <w:gridAfter w:val="1"/>
          <w:wAfter w:w="18" w:type="dxa"/>
        </w:trPr>
        <w:tc>
          <w:tcPr>
            <w:tcW w:w="2470" w:type="dxa"/>
          </w:tcPr>
          <w:p w14:paraId="72FF2CC8" w14:textId="77777777" w:rsidR="0033475B" w:rsidRDefault="0033475B" w:rsidP="00064F07">
            <w:pPr>
              <w:pStyle w:val="ListParagraph"/>
              <w:ind w:left="0"/>
            </w:pPr>
            <w:r>
              <w:t>Name</w:t>
            </w:r>
          </w:p>
        </w:tc>
        <w:tc>
          <w:tcPr>
            <w:tcW w:w="6980" w:type="dxa"/>
          </w:tcPr>
          <w:p w14:paraId="4265F396" w14:textId="77777777" w:rsidR="0033475B" w:rsidRDefault="0033475B" w:rsidP="00064F07">
            <w:pPr>
              <w:pStyle w:val="ListParagraph"/>
              <w:ind w:left="0"/>
            </w:pPr>
          </w:p>
        </w:tc>
      </w:tr>
      <w:tr w:rsidR="0033475B" w14:paraId="1A800D71" w14:textId="77777777" w:rsidTr="00F40AD1">
        <w:trPr>
          <w:gridAfter w:val="1"/>
          <w:wAfter w:w="18" w:type="dxa"/>
        </w:trPr>
        <w:tc>
          <w:tcPr>
            <w:tcW w:w="2470" w:type="dxa"/>
          </w:tcPr>
          <w:p w14:paraId="6724F135" w14:textId="77777777" w:rsidR="0033475B" w:rsidRDefault="0033475B" w:rsidP="0033475B">
            <w:r>
              <w:t>Position</w:t>
            </w:r>
          </w:p>
        </w:tc>
        <w:tc>
          <w:tcPr>
            <w:tcW w:w="6980" w:type="dxa"/>
          </w:tcPr>
          <w:p w14:paraId="0F46643C" w14:textId="77777777" w:rsidR="0033475B" w:rsidRDefault="0033475B" w:rsidP="00064F07">
            <w:pPr>
              <w:pStyle w:val="ListParagraph"/>
              <w:ind w:left="0"/>
            </w:pPr>
          </w:p>
        </w:tc>
      </w:tr>
      <w:tr w:rsidR="0033475B" w14:paraId="66FC2C11" w14:textId="77777777" w:rsidTr="00F40AD1">
        <w:trPr>
          <w:gridAfter w:val="1"/>
          <w:wAfter w:w="18" w:type="dxa"/>
        </w:trPr>
        <w:tc>
          <w:tcPr>
            <w:tcW w:w="2470" w:type="dxa"/>
          </w:tcPr>
          <w:p w14:paraId="3D907201" w14:textId="77777777" w:rsidR="0033475B" w:rsidRDefault="0033475B" w:rsidP="00064F07">
            <w:r>
              <w:t>Department</w:t>
            </w:r>
          </w:p>
        </w:tc>
        <w:tc>
          <w:tcPr>
            <w:tcW w:w="6980" w:type="dxa"/>
          </w:tcPr>
          <w:p w14:paraId="697274EA" w14:textId="77777777" w:rsidR="0033475B" w:rsidRDefault="0033475B" w:rsidP="00064F07">
            <w:pPr>
              <w:pStyle w:val="ListParagraph"/>
              <w:ind w:left="0"/>
            </w:pPr>
          </w:p>
        </w:tc>
      </w:tr>
      <w:tr w:rsidR="0033475B" w14:paraId="56C0B6A3" w14:textId="77777777" w:rsidTr="00F40AD1">
        <w:trPr>
          <w:gridAfter w:val="1"/>
          <w:wAfter w:w="18" w:type="dxa"/>
        </w:trPr>
        <w:tc>
          <w:tcPr>
            <w:tcW w:w="2470" w:type="dxa"/>
          </w:tcPr>
          <w:p w14:paraId="73337A10" w14:textId="77777777" w:rsidR="0033475B" w:rsidRDefault="0033475B" w:rsidP="00064F07">
            <w:r>
              <w:t>Home address</w:t>
            </w:r>
          </w:p>
        </w:tc>
        <w:tc>
          <w:tcPr>
            <w:tcW w:w="6980" w:type="dxa"/>
          </w:tcPr>
          <w:p w14:paraId="18DEBB9D" w14:textId="77777777" w:rsidR="0033475B" w:rsidRDefault="0033475B" w:rsidP="00064F07">
            <w:pPr>
              <w:pStyle w:val="ListParagraph"/>
              <w:ind w:left="0"/>
            </w:pPr>
          </w:p>
          <w:p w14:paraId="33D03CFE" w14:textId="77777777" w:rsidR="0033475B" w:rsidRDefault="0033475B" w:rsidP="00064F07">
            <w:pPr>
              <w:pStyle w:val="ListParagraph"/>
              <w:ind w:left="0"/>
            </w:pPr>
          </w:p>
        </w:tc>
      </w:tr>
      <w:tr w:rsidR="0033475B" w14:paraId="2334A397" w14:textId="77777777" w:rsidTr="00F40AD1">
        <w:trPr>
          <w:gridAfter w:val="1"/>
          <w:wAfter w:w="18" w:type="dxa"/>
        </w:trPr>
        <w:tc>
          <w:tcPr>
            <w:tcW w:w="2470" w:type="dxa"/>
          </w:tcPr>
          <w:p w14:paraId="3A2B674D" w14:textId="77777777" w:rsidR="0033475B" w:rsidRDefault="0033475B" w:rsidP="00064F07">
            <w:r>
              <w:t>Telephone</w:t>
            </w:r>
          </w:p>
        </w:tc>
        <w:tc>
          <w:tcPr>
            <w:tcW w:w="6980" w:type="dxa"/>
          </w:tcPr>
          <w:p w14:paraId="2E26D7E1" w14:textId="77777777" w:rsidR="0033475B" w:rsidRDefault="0033475B" w:rsidP="00064F07">
            <w:pPr>
              <w:pStyle w:val="ListParagraph"/>
              <w:ind w:left="0"/>
            </w:pPr>
          </w:p>
        </w:tc>
      </w:tr>
      <w:tr w:rsidR="0033475B" w14:paraId="4F3EA228" w14:textId="77777777" w:rsidTr="00F40AD1">
        <w:trPr>
          <w:gridAfter w:val="1"/>
          <w:wAfter w:w="18" w:type="dxa"/>
        </w:trPr>
        <w:tc>
          <w:tcPr>
            <w:tcW w:w="2470" w:type="dxa"/>
          </w:tcPr>
          <w:p w14:paraId="35748AF5" w14:textId="77777777" w:rsidR="0033475B" w:rsidRDefault="00DE6170" w:rsidP="00064F07">
            <w:r>
              <w:t>Brown E-mail</w:t>
            </w:r>
          </w:p>
        </w:tc>
        <w:tc>
          <w:tcPr>
            <w:tcW w:w="6980" w:type="dxa"/>
          </w:tcPr>
          <w:p w14:paraId="5303AE32" w14:textId="77777777" w:rsidR="0033475B" w:rsidRDefault="0033475B" w:rsidP="00064F07">
            <w:pPr>
              <w:pStyle w:val="ListParagraph"/>
              <w:ind w:left="0"/>
            </w:pPr>
          </w:p>
        </w:tc>
      </w:tr>
      <w:tr w:rsidR="00DE6170" w14:paraId="4F5A102A" w14:textId="77777777" w:rsidTr="00F40AD1">
        <w:trPr>
          <w:gridAfter w:val="1"/>
          <w:wAfter w:w="18" w:type="dxa"/>
        </w:trPr>
        <w:tc>
          <w:tcPr>
            <w:tcW w:w="2470" w:type="dxa"/>
          </w:tcPr>
          <w:p w14:paraId="30DFCB3F" w14:textId="77777777" w:rsidR="00DE6170" w:rsidRPr="00DE6170" w:rsidRDefault="00DE6170" w:rsidP="00064F07">
            <w:r w:rsidRPr="00DE6170">
              <w:t>Alternate E-mail</w:t>
            </w:r>
          </w:p>
        </w:tc>
        <w:tc>
          <w:tcPr>
            <w:tcW w:w="6980" w:type="dxa"/>
          </w:tcPr>
          <w:p w14:paraId="14850D40" w14:textId="77777777" w:rsidR="00DE6170" w:rsidRDefault="00DE6170" w:rsidP="00064F07">
            <w:pPr>
              <w:pStyle w:val="ListParagraph"/>
              <w:ind w:left="0"/>
            </w:pPr>
          </w:p>
        </w:tc>
      </w:tr>
      <w:tr w:rsidR="0033475B" w14:paraId="23A29FE5" w14:textId="77777777" w:rsidTr="00F40AD1">
        <w:trPr>
          <w:gridAfter w:val="1"/>
          <w:wAfter w:w="18" w:type="dxa"/>
        </w:trPr>
        <w:tc>
          <w:tcPr>
            <w:tcW w:w="2470" w:type="dxa"/>
          </w:tcPr>
          <w:p w14:paraId="4D2AF2C6" w14:textId="77777777" w:rsidR="0033475B" w:rsidRDefault="000A3496" w:rsidP="00064F07">
            <w:r w:rsidRPr="007A5F1C">
              <w:rPr>
                <w:b/>
              </w:rPr>
              <w:lastRenderedPageBreak/>
              <w:t>Citizenship</w:t>
            </w:r>
            <w:r w:rsidR="0033475B" w:rsidRPr="007A5F1C">
              <w:t xml:space="preserve"> </w:t>
            </w:r>
            <w:r w:rsidR="0033475B">
              <w:t xml:space="preserve">(for </w:t>
            </w:r>
            <w:r w:rsidR="00E54B68">
              <w:t xml:space="preserve"> future </w:t>
            </w:r>
            <w:r w:rsidR="0033475B">
              <w:t>Int’l Patent filings)</w:t>
            </w:r>
          </w:p>
        </w:tc>
        <w:tc>
          <w:tcPr>
            <w:tcW w:w="6980" w:type="dxa"/>
          </w:tcPr>
          <w:p w14:paraId="03B075C4" w14:textId="77777777" w:rsidR="0033475B" w:rsidRDefault="0033475B" w:rsidP="00064F07">
            <w:pPr>
              <w:pStyle w:val="ListParagraph"/>
              <w:ind w:left="0"/>
            </w:pPr>
          </w:p>
        </w:tc>
      </w:tr>
      <w:tr w:rsidR="0033475B" w14:paraId="76A302E5" w14:textId="77777777" w:rsidTr="00F40AD1">
        <w:trPr>
          <w:gridAfter w:val="1"/>
          <w:wAfter w:w="18" w:type="dxa"/>
        </w:trPr>
        <w:tc>
          <w:tcPr>
            <w:tcW w:w="2470" w:type="dxa"/>
          </w:tcPr>
          <w:p w14:paraId="30DCD6CE" w14:textId="77777777" w:rsidR="0033475B" w:rsidRDefault="0033475B" w:rsidP="00064F07">
            <w:r>
              <w:t xml:space="preserve">Affiliation at time of invention.  If not at </w:t>
            </w:r>
            <w:proofErr w:type="gramStart"/>
            <w:r>
              <w:t>Brown</w:t>
            </w:r>
            <w:proofErr w:type="gramEnd"/>
            <w:r>
              <w:t xml:space="preserve"> please provide details</w:t>
            </w:r>
          </w:p>
          <w:p w14:paraId="232962AC" w14:textId="77777777" w:rsidR="0033475B" w:rsidRDefault="0033475B" w:rsidP="00064F07"/>
        </w:tc>
        <w:tc>
          <w:tcPr>
            <w:tcW w:w="6980" w:type="dxa"/>
          </w:tcPr>
          <w:p w14:paraId="05BB1F0E" w14:textId="77777777" w:rsidR="0033475B" w:rsidRDefault="0033475B" w:rsidP="00064F07">
            <w:pPr>
              <w:pStyle w:val="ListParagraph"/>
              <w:ind w:left="0"/>
            </w:pPr>
          </w:p>
        </w:tc>
      </w:tr>
      <w:tr w:rsidR="0033475B" w14:paraId="71D6F703" w14:textId="77777777" w:rsidTr="00F40AD1">
        <w:trPr>
          <w:gridAfter w:val="1"/>
          <w:wAfter w:w="18" w:type="dxa"/>
        </w:trPr>
        <w:tc>
          <w:tcPr>
            <w:tcW w:w="2470" w:type="dxa"/>
          </w:tcPr>
          <w:p w14:paraId="66B30ED7" w14:textId="77777777" w:rsidR="0033475B" w:rsidRPr="0033475B" w:rsidRDefault="0033475B" w:rsidP="00064F07">
            <w:pPr>
              <w:rPr>
                <w:b/>
              </w:rPr>
            </w:pPr>
            <w:r w:rsidRPr="0033475B">
              <w:rPr>
                <w:b/>
              </w:rPr>
              <w:t>Inventor 5</w:t>
            </w:r>
          </w:p>
        </w:tc>
        <w:tc>
          <w:tcPr>
            <w:tcW w:w="6980" w:type="dxa"/>
          </w:tcPr>
          <w:p w14:paraId="7E4D2D7C" w14:textId="77777777" w:rsidR="0033475B" w:rsidRDefault="0033475B" w:rsidP="00064F07">
            <w:pPr>
              <w:pStyle w:val="ListParagraph"/>
              <w:ind w:left="0"/>
            </w:pPr>
          </w:p>
        </w:tc>
      </w:tr>
      <w:tr w:rsidR="0033475B" w14:paraId="5A256A71" w14:textId="77777777" w:rsidTr="00F40AD1">
        <w:trPr>
          <w:gridAfter w:val="1"/>
          <w:wAfter w:w="18" w:type="dxa"/>
        </w:trPr>
        <w:tc>
          <w:tcPr>
            <w:tcW w:w="2470" w:type="dxa"/>
          </w:tcPr>
          <w:p w14:paraId="5ECF2FCA" w14:textId="77777777" w:rsidR="0033475B" w:rsidRDefault="0033475B" w:rsidP="00064F07">
            <w:pPr>
              <w:pStyle w:val="ListParagraph"/>
              <w:ind w:left="0"/>
            </w:pPr>
            <w:r>
              <w:t>Name</w:t>
            </w:r>
          </w:p>
        </w:tc>
        <w:tc>
          <w:tcPr>
            <w:tcW w:w="6980" w:type="dxa"/>
          </w:tcPr>
          <w:p w14:paraId="4D694268" w14:textId="77777777" w:rsidR="0033475B" w:rsidRDefault="0033475B" w:rsidP="00064F07">
            <w:pPr>
              <w:pStyle w:val="ListParagraph"/>
              <w:ind w:left="0"/>
            </w:pPr>
          </w:p>
        </w:tc>
      </w:tr>
      <w:tr w:rsidR="0033475B" w14:paraId="79C0F5EF" w14:textId="77777777" w:rsidTr="00F40AD1">
        <w:trPr>
          <w:gridAfter w:val="1"/>
          <w:wAfter w:w="18" w:type="dxa"/>
        </w:trPr>
        <w:tc>
          <w:tcPr>
            <w:tcW w:w="2470" w:type="dxa"/>
          </w:tcPr>
          <w:p w14:paraId="68716902" w14:textId="77777777" w:rsidR="0033475B" w:rsidRDefault="0033475B" w:rsidP="0033475B">
            <w:r>
              <w:t>Position</w:t>
            </w:r>
          </w:p>
        </w:tc>
        <w:tc>
          <w:tcPr>
            <w:tcW w:w="6980" w:type="dxa"/>
          </w:tcPr>
          <w:p w14:paraId="61D66A82" w14:textId="77777777" w:rsidR="0033475B" w:rsidRDefault="0033475B" w:rsidP="00064F07">
            <w:pPr>
              <w:pStyle w:val="ListParagraph"/>
              <w:ind w:left="0"/>
            </w:pPr>
          </w:p>
        </w:tc>
      </w:tr>
      <w:tr w:rsidR="0033475B" w14:paraId="3CD08A4A" w14:textId="77777777" w:rsidTr="00F40AD1">
        <w:trPr>
          <w:gridAfter w:val="1"/>
          <w:wAfter w:w="18" w:type="dxa"/>
        </w:trPr>
        <w:tc>
          <w:tcPr>
            <w:tcW w:w="2470" w:type="dxa"/>
          </w:tcPr>
          <w:p w14:paraId="7AA7C390" w14:textId="77777777" w:rsidR="0033475B" w:rsidRDefault="0033475B" w:rsidP="00064F07">
            <w:r>
              <w:t>Department</w:t>
            </w:r>
          </w:p>
        </w:tc>
        <w:tc>
          <w:tcPr>
            <w:tcW w:w="6980" w:type="dxa"/>
          </w:tcPr>
          <w:p w14:paraId="11066154" w14:textId="77777777" w:rsidR="0033475B" w:rsidRDefault="0033475B" w:rsidP="00064F07">
            <w:pPr>
              <w:pStyle w:val="ListParagraph"/>
              <w:ind w:left="0"/>
            </w:pPr>
          </w:p>
        </w:tc>
      </w:tr>
      <w:tr w:rsidR="0033475B" w14:paraId="7F47BA4C" w14:textId="77777777" w:rsidTr="00F40AD1">
        <w:trPr>
          <w:gridAfter w:val="1"/>
          <w:wAfter w:w="18" w:type="dxa"/>
        </w:trPr>
        <w:tc>
          <w:tcPr>
            <w:tcW w:w="2470" w:type="dxa"/>
          </w:tcPr>
          <w:p w14:paraId="27560A42" w14:textId="77777777" w:rsidR="0033475B" w:rsidRDefault="0033475B" w:rsidP="00064F07">
            <w:r>
              <w:t>Home address</w:t>
            </w:r>
          </w:p>
        </w:tc>
        <w:tc>
          <w:tcPr>
            <w:tcW w:w="6980" w:type="dxa"/>
          </w:tcPr>
          <w:p w14:paraId="2AD4437F" w14:textId="77777777" w:rsidR="0033475B" w:rsidRDefault="0033475B" w:rsidP="00064F07">
            <w:pPr>
              <w:pStyle w:val="ListParagraph"/>
              <w:ind w:left="0"/>
            </w:pPr>
          </w:p>
          <w:p w14:paraId="2C2E177C" w14:textId="77777777" w:rsidR="0033475B" w:rsidRDefault="0033475B" w:rsidP="00064F07">
            <w:pPr>
              <w:pStyle w:val="ListParagraph"/>
              <w:ind w:left="0"/>
            </w:pPr>
          </w:p>
        </w:tc>
      </w:tr>
      <w:tr w:rsidR="0033475B" w14:paraId="446B1AAD" w14:textId="77777777" w:rsidTr="00F40AD1">
        <w:trPr>
          <w:gridAfter w:val="1"/>
          <w:wAfter w:w="18" w:type="dxa"/>
        </w:trPr>
        <w:tc>
          <w:tcPr>
            <w:tcW w:w="2470" w:type="dxa"/>
          </w:tcPr>
          <w:p w14:paraId="7DC2F608" w14:textId="77777777" w:rsidR="0033475B" w:rsidRDefault="0033475B" w:rsidP="00064F07">
            <w:r>
              <w:t>Telephone</w:t>
            </w:r>
          </w:p>
        </w:tc>
        <w:tc>
          <w:tcPr>
            <w:tcW w:w="6980" w:type="dxa"/>
          </w:tcPr>
          <w:p w14:paraId="3B659DFF" w14:textId="77777777" w:rsidR="0033475B" w:rsidRDefault="0033475B" w:rsidP="00064F07">
            <w:pPr>
              <w:pStyle w:val="ListParagraph"/>
              <w:ind w:left="0"/>
            </w:pPr>
          </w:p>
        </w:tc>
      </w:tr>
      <w:tr w:rsidR="0033475B" w14:paraId="447F0E3A" w14:textId="77777777" w:rsidTr="00F40AD1">
        <w:trPr>
          <w:gridAfter w:val="1"/>
          <w:wAfter w:w="18" w:type="dxa"/>
        </w:trPr>
        <w:tc>
          <w:tcPr>
            <w:tcW w:w="2470" w:type="dxa"/>
          </w:tcPr>
          <w:p w14:paraId="5BEB2CEC" w14:textId="77777777" w:rsidR="0033475B" w:rsidRDefault="00DE6170" w:rsidP="00064F07">
            <w:r>
              <w:t>Brown E-mail</w:t>
            </w:r>
          </w:p>
        </w:tc>
        <w:tc>
          <w:tcPr>
            <w:tcW w:w="6980" w:type="dxa"/>
          </w:tcPr>
          <w:p w14:paraId="68273DE9" w14:textId="77777777" w:rsidR="0033475B" w:rsidRDefault="0033475B" w:rsidP="00064F07">
            <w:pPr>
              <w:pStyle w:val="ListParagraph"/>
              <w:ind w:left="0"/>
            </w:pPr>
          </w:p>
        </w:tc>
      </w:tr>
      <w:tr w:rsidR="00DE6170" w14:paraId="04A9A7A3" w14:textId="77777777" w:rsidTr="00F40AD1">
        <w:trPr>
          <w:gridAfter w:val="1"/>
          <w:wAfter w:w="18" w:type="dxa"/>
        </w:trPr>
        <w:tc>
          <w:tcPr>
            <w:tcW w:w="2470" w:type="dxa"/>
          </w:tcPr>
          <w:p w14:paraId="5951A734" w14:textId="77777777" w:rsidR="00DE6170" w:rsidRPr="00DE6170" w:rsidRDefault="00DE6170" w:rsidP="00064F07">
            <w:r w:rsidRPr="00DE6170">
              <w:t>Alternate E-mail</w:t>
            </w:r>
          </w:p>
        </w:tc>
        <w:tc>
          <w:tcPr>
            <w:tcW w:w="6980" w:type="dxa"/>
          </w:tcPr>
          <w:p w14:paraId="2C885174" w14:textId="77777777" w:rsidR="00DE6170" w:rsidRDefault="00DE6170" w:rsidP="00064F07">
            <w:pPr>
              <w:pStyle w:val="ListParagraph"/>
              <w:ind w:left="0"/>
            </w:pPr>
          </w:p>
        </w:tc>
      </w:tr>
      <w:tr w:rsidR="0033475B" w14:paraId="4904FCED" w14:textId="77777777" w:rsidTr="00F40AD1">
        <w:trPr>
          <w:gridAfter w:val="1"/>
          <w:wAfter w:w="18" w:type="dxa"/>
        </w:trPr>
        <w:tc>
          <w:tcPr>
            <w:tcW w:w="2470" w:type="dxa"/>
          </w:tcPr>
          <w:p w14:paraId="7B90B92E" w14:textId="77777777" w:rsidR="0033475B" w:rsidRDefault="000A3496" w:rsidP="00064F07">
            <w:r w:rsidRPr="007A5F1C">
              <w:rPr>
                <w:b/>
              </w:rPr>
              <w:t>Citizenship</w:t>
            </w:r>
            <w:r w:rsidR="0033475B">
              <w:t xml:space="preserve"> (for </w:t>
            </w:r>
            <w:r w:rsidR="00E54B68">
              <w:t xml:space="preserve"> future </w:t>
            </w:r>
            <w:r w:rsidR="0033475B">
              <w:t>Int’l Patent filings)</w:t>
            </w:r>
          </w:p>
        </w:tc>
        <w:tc>
          <w:tcPr>
            <w:tcW w:w="6980" w:type="dxa"/>
          </w:tcPr>
          <w:p w14:paraId="7A1D16EA" w14:textId="77777777" w:rsidR="0033475B" w:rsidRDefault="0033475B" w:rsidP="00064F07">
            <w:pPr>
              <w:pStyle w:val="ListParagraph"/>
              <w:ind w:left="0"/>
            </w:pPr>
          </w:p>
        </w:tc>
      </w:tr>
      <w:tr w:rsidR="0033475B" w14:paraId="0A537DF5" w14:textId="77777777" w:rsidTr="00F40AD1">
        <w:trPr>
          <w:gridAfter w:val="1"/>
          <w:wAfter w:w="18" w:type="dxa"/>
        </w:trPr>
        <w:tc>
          <w:tcPr>
            <w:tcW w:w="2470" w:type="dxa"/>
          </w:tcPr>
          <w:p w14:paraId="5F67FBEB" w14:textId="77777777" w:rsidR="0033475B" w:rsidRDefault="0033475B" w:rsidP="00064F07">
            <w:r>
              <w:t xml:space="preserve">Affiliation at time of invention.  If not at </w:t>
            </w:r>
            <w:proofErr w:type="gramStart"/>
            <w:r>
              <w:t>Brown</w:t>
            </w:r>
            <w:proofErr w:type="gramEnd"/>
            <w:r>
              <w:t xml:space="preserve"> please provide details</w:t>
            </w:r>
          </w:p>
          <w:p w14:paraId="33384ED2" w14:textId="77777777" w:rsidR="0033475B" w:rsidRDefault="0033475B" w:rsidP="00064F07"/>
        </w:tc>
        <w:tc>
          <w:tcPr>
            <w:tcW w:w="6980" w:type="dxa"/>
          </w:tcPr>
          <w:p w14:paraId="1234B013" w14:textId="77777777" w:rsidR="0033475B" w:rsidRDefault="0033475B" w:rsidP="00064F07">
            <w:pPr>
              <w:pStyle w:val="ListParagraph"/>
              <w:ind w:left="0"/>
            </w:pPr>
          </w:p>
        </w:tc>
      </w:tr>
    </w:tbl>
    <w:p w14:paraId="4013C432" w14:textId="77777777" w:rsidR="0033475B" w:rsidRDefault="0033475B" w:rsidP="0033475B">
      <w:pPr>
        <w:pStyle w:val="ListParagraph"/>
        <w:rPr>
          <w:b/>
        </w:rPr>
      </w:pPr>
      <w:r>
        <w:rPr>
          <w:b/>
        </w:rPr>
        <w:t>*If additional inventors, please provide same information on separate sheet.</w:t>
      </w:r>
    </w:p>
    <w:p w14:paraId="515A81BD" w14:textId="77777777" w:rsidR="0033475B" w:rsidRDefault="0033475B" w:rsidP="0033475B">
      <w:pPr>
        <w:pStyle w:val="ListParagraph"/>
        <w:rPr>
          <w:b/>
        </w:rPr>
      </w:pPr>
    </w:p>
    <w:p w14:paraId="183005C1" w14:textId="77777777" w:rsidR="00842B6F" w:rsidRDefault="00842B6F" w:rsidP="0033475B">
      <w:pPr>
        <w:pStyle w:val="ListParagraph"/>
        <w:rPr>
          <w:b/>
        </w:rPr>
      </w:pPr>
    </w:p>
    <w:tbl>
      <w:tblPr>
        <w:tblStyle w:val="TableGrid"/>
        <w:tblW w:w="0" w:type="auto"/>
        <w:tblInd w:w="108" w:type="dxa"/>
        <w:tblLook w:val="04A0" w:firstRow="1" w:lastRow="0" w:firstColumn="1" w:lastColumn="0" w:noHBand="0" w:noVBand="1"/>
      </w:tblPr>
      <w:tblGrid>
        <w:gridCol w:w="9242"/>
      </w:tblGrid>
      <w:tr w:rsidR="0033475B" w:rsidRPr="0033475B" w14:paraId="574ED3D7" w14:textId="77777777" w:rsidTr="00552F6A">
        <w:tc>
          <w:tcPr>
            <w:tcW w:w="9468" w:type="dxa"/>
          </w:tcPr>
          <w:p w14:paraId="05598BA4" w14:textId="77777777" w:rsidR="0033475B" w:rsidRPr="007A5F1C" w:rsidRDefault="0033475B" w:rsidP="00A64861">
            <w:pPr>
              <w:pStyle w:val="ListParagraph"/>
              <w:numPr>
                <w:ilvl w:val="0"/>
                <w:numId w:val="3"/>
              </w:numPr>
              <w:rPr>
                <w:b/>
              </w:rPr>
            </w:pPr>
            <w:r w:rsidRPr="007A5F1C">
              <w:rPr>
                <w:b/>
              </w:rPr>
              <w:t>Funding and Support</w:t>
            </w:r>
            <w:r w:rsidR="00E54B68" w:rsidRPr="007A5F1C">
              <w:rPr>
                <w:b/>
              </w:rPr>
              <w:t>:     __Yes  __No</w:t>
            </w:r>
          </w:p>
        </w:tc>
      </w:tr>
      <w:tr w:rsidR="0033475B" w:rsidRPr="0033475B" w14:paraId="57F47FBF" w14:textId="77777777" w:rsidTr="00552F6A">
        <w:tc>
          <w:tcPr>
            <w:tcW w:w="9468" w:type="dxa"/>
          </w:tcPr>
          <w:p w14:paraId="0621C0F7" w14:textId="77777777" w:rsidR="0033475B" w:rsidRPr="0033475B" w:rsidRDefault="00E54B68" w:rsidP="000B3C72">
            <w:pPr>
              <w:pStyle w:val="ListParagraph"/>
              <w:ind w:left="0"/>
            </w:pPr>
            <w:r w:rsidRPr="007A5F1C">
              <w:rPr>
                <w:b/>
              </w:rPr>
              <w:t>If yes</w:t>
            </w:r>
            <w:r w:rsidR="002217AC" w:rsidRPr="007A5F1C">
              <w:rPr>
                <w:b/>
              </w:rPr>
              <w:t xml:space="preserve"> (the following are mandatory fields)</w:t>
            </w:r>
            <w:r w:rsidRPr="007A5F1C">
              <w:t>,</w:t>
            </w:r>
            <w:r>
              <w:t xml:space="preserve"> i</w:t>
            </w:r>
            <w:r w:rsidR="0033475B" w:rsidRPr="0033475B">
              <w:t>nclude all the sponsors and applicable contract or grant numbers if the invention was developed with the use of federal, foundation or industry sponsored research grant or contract funds.  Indicate if the support was provided to another institution other than Brown.  (Brown may have obligations to providers of all such support.</w:t>
            </w:r>
            <w:r w:rsidR="007A5F1C">
              <w:t xml:space="preserve">  If only Brown internal funds were used, please state so.</w:t>
            </w:r>
          </w:p>
        </w:tc>
      </w:tr>
    </w:tbl>
    <w:p w14:paraId="59D5AF2E" w14:textId="77777777" w:rsidR="004D73BA" w:rsidRDefault="004D73BA" w:rsidP="004D73BA">
      <w:pPr>
        <w:pStyle w:val="ListParagraph"/>
      </w:pPr>
    </w:p>
    <w:p w14:paraId="75AE6E05" w14:textId="77777777" w:rsidR="00DE6170" w:rsidRDefault="00DE6170">
      <w:r>
        <w:br w:type="page"/>
      </w:r>
    </w:p>
    <w:tbl>
      <w:tblPr>
        <w:tblStyle w:val="TableGrid"/>
        <w:tblW w:w="9468" w:type="dxa"/>
        <w:tblInd w:w="108" w:type="dxa"/>
        <w:tblLook w:val="04A0" w:firstRow="1" w:lastRow="0" w:firstColumn="1" w:lastColumn="0" w:noHBand="0" w:noVBand="1"/>
      </w:tblPr>
      <w:tblGrid>
        <w:gridCol w:w="2506"/>
        <w:gridCol w:w="6962"/>
      </w:tblGrid>
      <w:tr w:rsidR="0033475B" w14:paraId="39E121D0" w14:textId="77777777" w:rsidTr="00552F6A">
        <w:tc>
          <w:tcPr>
            <w:tcW w:w="2506" w:type="dxa"/>
          </w:tcPr>
          <w:p w14:paraId="3FBFAEC0" w14:textId="77777777" w:rsidR="0033475B" w:rsidRPr="002217AC" w:rsidRDefault="0033475B" w:rsidP="004D73BA">
            <w:pPr>
              <w:pStyle w:val="ListParagraph"/>
              <w:ind w:left="0"/>
              <w:rPr>
                <w:color w:val="002060"/>
              </w:rPr>
            </w:pPr>
            <w:r w:rsidRPr="002217AC">
              <w:rPr>
                <w:color w:val="002060"/>
              </w:rPr>
              <w:lastRenderedPageBreak/>
              <w:t>Grant Agency</w:t>
            </w:r>
            <w:r w:rsidR="00B366D9" w:rsidRPr="002217AC">
              <w:rPr>
                <w:color w:val="002060"/>
              </w:rPr>
              <w:t>(</w:t>
            </w:r>
            <w:proofErr w:type="spellStart"/>
            <w:r w:rsidR="00B366D9" w:rsidRPr="002217AC">
              <w:rPr>
                <w:color w:val="002060"/>
              </w:rPr>
              <w:t>ies</w:t>
            </w:r>
            <w:proofErr w:type="spellEnd"/>
            <w:r w:rsidR="00B366D9" w:rsidRPr="002217AC">
              <w:rPr>
                <w:color w:val="002060"/>
              </w:rPr>
              <w:t>)</w:t>
            </w:r>
          </w:p>
          <w:p w14:paraId="379FDC2F" w14:textId="77777777" w:rsidR="0033475B" w:rsidRPr="002217AC" w:rsidRDefault="0033475B" w:rsidP="004D73BA">
            <w:pPr>
              <w:pStyle w:val="ListParagraph"/>
              <w:ind w:left="0"/>
              <w:rPr>
                <w:color w:val="002060"/>
              </w:rPr>
            </w:pPr>
          </w:p>
        </w:tc>
        <w:tc>
          <w:tcPr>
            <w:tcW w:w="6962" w:type="dxa"/>
          </w:tcPr>
          <w:p w14:paraId="0ACEC826" w14:textId="77777777" w:rsidR="0033475B" w:rsidRPr="00E54B68" w:rsidRDefault="0033475B" w:rsidP="004D73BA">
            <w:pPr>
              <w:pStyle w:val="ListParagraph"/>
              <w:ind w:left="0"/>
              <w:rPr>
                <w:color w:val="FF0000"/>
              </w:rPr>
            </w:pPr>
          </w:p>
        </w:tc>
      </w:tr>
      <w:tr w:rsidR="0033475B" w14:paraId="23F89591" w14:textId="77777777" w:rsidTr="00552F6A">
        <w:tc>
          <w:tcPr>
            <w:tcW w:w="2506" w:type="dxa"/>
          </w:tcPr>
          <w:p w14:paraId="0CDAF165" w14:textId="77777777" w:rsidR="0033475B" w:rsidRPr="002217AC" w:rsidRDefault="0033475B" w:rsidP="004D73BA">
            <w:pPr>
              <w:pStyle w:val="ListParagraph"/>
              <w:ind w:left="0"/>
              <w:rPr>
                <w:color w:val="002060"/>
              </w:rPr>
            </w:pPr>
            <w:r w:rsidRPr="002217AC">
              <w:rPr>
                <w:color w:val="002060"/>
              </w:rPr>
              <w:t>Type of funding (</w:t>
            </w:r>
            <w:proofErr w:type="spellStart"/>
            <w:r w:rsidRPr="002217AC">
              <w:rPr>
                <w:color w:val="002060"/>
              </w:rPr>
              <w:t>ie</w:t>
            </w:r>
            <w:proofErr w:type="spellEnd"/>
            <w:r w:rsidRPr="002217AC">
              <w:rPr>
                <w:color w:val="002060"/>
              </w:rPr>
              <w:t>: Federal, other Government, Foundation or non-governmental organization, Corporation or other (specify)</w:t>
            </w:r>
          </w:p>
        </w:tc>
        <w:tc>
          <w:tcPr>
            <w:tcW w:w="6962" w:type="dxa"/>
          </w:tcPr>
          <w:p w14:paraId="466B7872" w14:textId="77777777" w:rsidR="0033475B" w:rsidRPr="00E54B68" w:rsidRDefault="0033475B" w:rsidP="004D73BA">
            <w:pPr>
              <w:pStyle w:val="ListParagraph"/>
              <w:ind w:left="0"/>
              <w:rPr>
                <w:color w:val="FF0000"/>
              </w:rPr>
            </w:pPr>
          </w:p>
        </w:tc>
      </w:tr>
      <w:tr w:rsidR="0033475B" w14:paraId="30357E99" w14:textId="77777777" w:rsidTr="00552F6A">
        <w:tc>
          <w:tcPr>
            <w:tcW w:w="2506" w:type="dxa"/>
          </w:tcPr>
          <w:p w14:paraId="128EA196" w14:textId="77777777" w:rsidR="0033475B" w:rsidRPr="002217AC" w:rsidRDefault="0033475B" w:rsidP="004D73BA">
            <w:pPr>
              <w:pStyle w:val="ListParagraph"/>
              <w:ind w:left="0"/>
              <w:rPr>
                <w:color w:val="002060"/>
              </w:rPr>
            </w:pPr>
            <w:r w:rsidRPr="002217AC">
              <w:rPr>
                <w:color w:val="002060"/>
              </w:rPr>
              <w:t>Grant No</w:t>
            </w:r>
            <w:r w:rsidR="00B366D9" w:rsidRPr="002217AC">
              <w:rPr>
                <w:color w:val="002060"/>
              </w:rPr>
              <w:t>(s)</w:t>
            </w:r>
            <w:r w:rsidRPr="002217AC">
              <w:rPr>
                <w:color w:val="002060"/>
              </w:rPr>
              <w:t>.</w:t>
            </w:r>
          </w:p>
        </w:tc>
        <w:tc>
          <w:tcPr>
            <w:tcW w:w="6962" w:type="dxa"/>
          </w:tcPr>
          <w:p w14:paraId="04D9BD08" w14:textId="77777777" w:rsidR="0033475B" w:rsidRPr="002217AC" w:rsidRDefault="0033475B" w:rsidP="004D73BA">
            <w:pPr>
              <w:pStyle w:val="ListParagraph"/>
              <w:ind w:left="0"/>
              <w:rPr>
                <w:color w:val="002060"/>
              </w:rPr>
            </w:pPr>
          </w:p>
        </w:tc>
      </w:tr>
      <w:tr w:rsidR="0033475B" w14:paraId="023D6B19" w14:textId="77777777" w:rsidTr="00552F6A">
        <w:tc>
          <w:tcPr>
            <w:tcW w:w="2506" w:type="dxa"/>
          </w:tcPr>
          <w:p w14:paraId="0F46913F" w14:textId="77777777" w:rsidR="0033475B" w:rsidRPr="002217AC" w:rsidRDefault="0033475B" w:rsidP="004D73BA">
            <w:pPr>
              <w:pStyle w:val="ListParagraph"/>
              <w:ind w:left="0"/>
              <w:rPr>
                <w:color w:val="002060"/>
              </w:rPr>
            </w:pPr>
            <w:r w:rsidRPr="002217AC">
              <w:rPr>
                <w:color w:val="002060"/>
              </w:rPr>
              <w:t xml:space="preserve">Name of </w:t>
            </w:r>
            <w:proofErr w:type="spellStart"/>
            <w:r w:rsidRPr="002217AC">
              <w:rPr>
                <w:color w:val="002060"/>
              </w:rPr>
              <w:t>Grantholder</w:t>
            </w:r>
            <w:proofErr w:type="spellEnd"/>
            <w:r w:rsidR="00B366D9" w:rsidRPr="002217AC">
              <w:rPr>
                <w:color w:val="002060"/>
              </w:rPr>
              <w:t>(s)</w:t>
            </w:r>
            <w:r w:rsidR="007A5F1C">
              <w:rPr>
                <w:color w:val="002060"/>
              </w:rPr>
              <w:t xml:space="preserve"> (e.g. NIH, NSF, etc.)</w:t>
            </w:r>
          </w:p>
        </w:tc>
        <w:tc>
          <w:tcPr>
            <w:tcW w:w="6962" w:type="dxa"/>
          </w:tcPr>
          <w:p w14:paraId="213ED350" w14:textId="77777777" w:rsidR="0033475B" w:rsidRPr="002217AC" w:rsidRDefault="0033475B" w:rsidP="004D73BA">
            <w:pPr>
              <w:pStyle w:val="ListParagraph"/>
              <w:ind w:left="0"/>
              <w:rPr>
                <w:color w:val="002060"/>
              </w:rPr>
            </w:pPr>
          </w:p>
        </w:tc>
      </w:tr>
      <w:tr w:rsidR="0033475B" w14:paraId="494F9D36" w14:textId="77777777" w:rsidTr="00552F6A">
        <w:tc>
          <w:tcPr>
            <w:tcW w:w="2506" w:type="dxa"/>
          </w:tcPr>
          <w:p w14:paraId="0942590E" w14:textId="77777777" w:rsidR="0033475B" w:rsidRPr="002217AC" w:rsidRDefault="0033475B" w:rsidP="004D73BA">
            <w:pPr>
              <w:pStyle w:val="ListParagraph"/>
              <w:ind w:left="0"/>
              <w:rPr>
                <w:color w:val="002060"/>
              </w:rPr>
            </w:pPr>
            <w:r w:rsidRPr="002217AC">
              <w:rPr>
                <w:color w:val="002060"/>
              </w:rPr>
              <w:t>Grant Title</w:t>
            </w:r>
          </w:p>
        </w:tc>
        <w:tc>
          <w:tcPr>
            <w:tcW w:w="6962" w:type="dxa"/>
          </w:tcPr>
          <w:p w14:paraId="515F1FB1" w14:textId="77777777" w:rsidR="0033475B" w:rsidRPr="002217AC" w:rsidRDefault="0033475B" w:rsidP="004D73BA">
            <w:pPr>
              <w:pStyle w:val="ListParagraph"/>
              <w:ind w:left="0"/>
              <w:rPr>
                <w:color w:val="002060"/>
              </w:rPr>
            </w:pPr>
          </w:p>
        </w:tc>
      </w:tr>
      <w:tr w:rsidR="00B366D9" w14:paraId="7DC8CBF0" w14:textId="77777777" w:rsidTr="00552F6A">
        <w:tc>
          <w:tcPr>
            <w:tcW w:w="2506" w:type="dxa"/>
          </w:tcPr>
          <w:p w14:paraId="0E4EFBF5" w14:textId="77777777" w:rsidR="00B366D9" w:rsidRPr="002217AC" w:rsidRDefault="00B366D9" w:rsidP="004D73BA">
            <w:pPr>
              <w:pStyle w:val="ListParagraph"/>
              <w:ind w:left="0"/>
              <w:rPr>
                <w:color w:val="002060"/>
              </w:rPr>
            </w:pPr>
            <w:r w:rsidRPr="002217AC">
              <w:rPr>
                <w:color w:val="002060"/>
              </w:rPr>
              <w:t xml:space="preserve">Commencement &amp; Completion </w:t>
            </w:r>
          </w:p>
          <w:p w14:paraId="0724A998" w14:textId="77777777" w:rsidR="00B366D9" w:rsidRPr="002217AC" w:rsidRDefault="00B366D9" w:rsidP="004D73BA">
            <w:pPr>
              <w:pStyle w:val="ListParagraph"/>
              <w:ind w:left="0"/>
              <w:rPr>
                <w:color w:val="002060"/>
              </w:rPr>
            </w:pPr>
            <w:r w:rsidRPr="002217AC">
              <w:rPr>
                <w:color w:val="002060"/>
              </w:rPr>
              <w:t>dates</w:t>
            </w:r>
          </w:p>
        </w:tc>
        <w:tc>
          <w:tcPr>
            <w:tcW w:w="6962" w:type="dxa"/>
          </w:tcPr>
          <w:p w14:paraId="248AD98D" w14:textId="77777777" w:rsidR="00B366D9" w:rsidRPr="002217AC" w:rsidRDefault="00B366D9" w:rsidP="004D73BA">
            <w:pPr>
              <w:pStyle w:val="ListParagraph"/>
              <w:ind w:left="0"/>
              <w:rPr>
                <w:color w:val="002060"/>
              </w:rPr>
            </w:pPr>
          </w:p>
        </w:tc>
      </w:tr>
      <w:tr w:rsidR="00B366D9" w14:paraId="357370A2" w14:textId="77777777" w:rsidTr="00552F6A">
        <w:tc>
          <w:tcPr>
            <w:tcW w:w="2506" w:type="dxa"/>
          </w:tcPr>
          <w:p w14:paraId="1B44AE9A" w14:textId="77777777" w:rsidR="00B366D9" w:rsidRPr="002217AC" w:rsidRDefault="00B366D9" w:rsidP="004D73BA">
            <w:pPr>
              <w:pStyle w:val="ListParagraph"/>
              <w:ind w:left="0"/>
              <w:rPr>
                <w:color w:val="002060"/>
              </w:rPr>
            </w:pPr>
            <w:r w:rsidRPr="002217AC">
              <w:rPr>
                <w:color w:val="002060"/>
              </w:rPr>
              <w:t>Awarded to, if not Brown</w:t>
            </w:r>
          </w:p>
        </w:tc>
        <w:tc>
          <w:tcPr>
            <w:tcW w:w="6962" w:type="dxa"/>
          </w:tcPr>
          <w:p w14:paraId="34EAF987" w14:textId="77777777" w:rsidR="00B366D9" w:rsidRPr="002217AC" w:rsidRDefault="00B366D9" w:rsidP="004D73BA">
            <w:pPr>
              <w:pStyle w:val="ListParagraph"/>
              <w:ind w:left="0"/>
              <w:rPr>
                <w:color w:val="002060"/>
              </w:rPr>
            </w:pPr>
          </w:p>
        </w:tc>
      </w:tr>
    </w:tbl>
    <w:p w14:paraId="28B4C05C" w14:textId="77777777" w:rsidR="004D73BA" w:rsidRDefault="004D73BA" w:rsidP="004D73BA">
      <w:pPr>
        <w:pStyle w:val="ListParagraph"/>
      </w:pPr>
    </w:p>
    <w:p w14:paraId="3944442B" w14:textId="77777777" w:rsidR="00842B6F" w:rsidRPr="004D73BA" w:rsidRDefault="00842B6F" w:rsidP="004D73BA">
      <w:pPr>
        <w:pStyle w:val="ListParagraph"/>
      </w:pPr>
    </w:p>
    <w:tbl>
      <w:tblPr>
        <w:tblStyle w:val="TableGrid"/>
        <w:tblW w:w="0" w:type="auto"/>
        <w:tblInd w:w="108" w:type="dxa"/>
        <w:tblLook w:val="04A0" w:firstRow="1" w:lastRow="0" w:firstColumn="1" w:lastColumn="0" w:noHBand="0" w:noVBand="1"/>
      </w:tblPr>
      <w:tblGrid>
        <w:gridCol w:w="2386"/>
        <w:gridCol w:w="6838"/>
        <w:gridCol w:w="18"/>
      </w:tblGrid>
      <w:tr w:rsidR="00B366D9" w:rsidRPr="00B366D9" w14:paraId="63A64ADA" w14:textId="77777777" w:rsidTr="00552F6A">
        <w:tc>
          <w:tcPr>
            <w:tcW w:w="9468" w:type="dxa"/>
            <w:gridSpan w:val="3"/>
          </w:tcPr>
          <w:p w14:paraId="0AF7E8AF" w14:textId="77777777" w:rsidR="00B366D9" w:rsidRPr="00B366D9" w:rsidRDefault="00B366D9" w:rsidP="003A51C0">
            <w:pPr>
              <w:pStyle w:val="ListParagraph"/>
              <w:numPr>
                <w:ilvl w:val="0"/>
                <w:numId w:val="3"/>
              </w:numPr>
              <w:rPr>
                <w:b/>
              </w:rPr>
            </w:pPr>
            <w:r w:rsidRPr="00B366D9">
              <w:rPr>
                <w:b/>
              </w:rPr>
              <w:t>Use of Proprietary Materials</w:t>
            </w:r>
            <w:r w:rsidR="00E54B68">
              <w:rPr>
                <w:b/>
              </w:rPr>
              <w:t>:     __Yes  __No</w:t>
            </w:r>
          </w:p>
        </w:tc>
      </w:tr>
      <w:tr w:rsidR="00B366D9" w:rsidRPr="00B366D9" w14:paraId="55478BAF" w14:textId="77777777" w:rsidTr="00552F6A">
        <w:tc>
          <w:tcPr>
            <w:tcW w:w="9468" w:type="dxa"/>
            <w:gridSpan w:val="3"/>
          </w:tcPr>
          <w:p w14:paraId="7D927FC2" w14:textId="77777777" w:rsidR="00B366D9" w:rsidRDefault="00E54B68" w:rsidP="003A51C0">
            <w:pPr>
              <w:pStyle w:val="ListParagraph"/>
              <w:ind w:left="0"/>
            </w:pPr>
            <w:r>
              <w:t>If yes, i</w:t>
            </w:r>
            <w:r w:rsidR="00B366D9" w:rsidRPr="00B366D9">
              <w:t xml:space="preserve">ndicate whether any aspect of the invention is based on, or was made possible by the use of proprietary materials or special techniques obtained </w:t>
            </w:r>
            <w:r w:rsidR="007A5F1C">
              <w:t>from</w:t>
            </w:r>
            <w:r w:rsidR="00B366D9" w:rsidRPr="00B366D9">
              <w:t xml:space="preserve"> a third party, a company or another institution.</w:t>
            </w:r>
          </w:p>
          <w:p w14:paraId="783C2B43" w14:textId="77777777" w:rsidR="00B366D9" w:rsidRDefault="00B366D9" w:rsidP="003A51C0">
            <w:pPr>
              <w:pStyle w:val="ListParagraph"/>
              <w:ind w:left="0"/>
            </w:pPr>
          </w:p>
          <w:p w14:paraId="375497DC" w14:textId="77777777" w:rsidR="00B366D9" w:rsidRDefault="00B366D9" w:rsidP="00B366D9">
            <w:r w:rsidRPr="00914264">
              <w:t>Proprietary materials may have been made available by industry-sponsored research agreements (SRAs), material transfer agreements (MTAs), etc.  (Brown may have obligations to providers to such proprietary materials.)</w:t>
            </w:r>
          </w:p>
          <w:p w14:paraId="4352A9C4" w14:textId="77777777" w:rsidR="00B366D9" w:rsidRPr="00B366D9" w:rsidRDefault="00B366D9" w:rsidP="003A51C0">
            <w:pPr>
              <w:pStyle w:val="ListParagraph"/>
              <w:ind w:left="0"/>
            </w:pPr>
          </w:p>
        </w:tc>
      </w:tr>
      <w:tr w:rsidR="00B366D9" w14:paraId="13142824" w14:textId="77777777" w:rsidTr="00552F6A">
        <w:trPr>
          <w:gridAfter w:val="1"/>
          <w:wAfter w:w="18" w:type="dxa"/>
        </w:trPr>
        <w:tc>
          <w:tcPr>
            <w:tcW w:w="2415" w:type="dxa"/>
          </w:tcPr>
          <w:p w14:paraId="34C69D5B" w14:textId="77777777" w:rsidR="00B366D9" w:rsidRDefault="00B366D9" w:rsidP="004D73BA">
            <w:pPr>
              <w:pStyle w:val="ListParagraph"/>
              <w:ind w:left="0"/>
            </w:pPr>
            <w:r>
              <w:t>Recipient’s Name</w:t>
            </w:r>
          </w:p>
        </w:tc>
        <w:tc>
          <w:tcPr>
            <w:tcW w:w="7035" w:type="dxa"/>
          </w:tcPr>
          <w:p w14:paraId="428F6B4C" w14:textId="77777777" w:rsidR="00B366D9" w:rsidRDefault="00B366D9" w:rsidP="004D73BA">
            <w:pPr>
              <w:pStyle w:val="ListParagraph"/>
              <w:ind w:left="0"/>
            </w:pPr>
          </w:p>
        </w:tc>
      </w:tr>
      <w:tr w:rsidR="00B366D9" w14:paraId="4515817A" w14:textId="77777777" w:rsidTr="00552F6A">
        <w:trPr>
          <w:gridAfter w:val="1"/>
          <w:wAfter w:w="18" w:type="dxa"/>
        </w:trPr>
        <w:tc>
          <w:tcPr>
            <w:tcW w:w="2415" w:type="dxa"/>
          </w:tcPr>
          <w:p w14:paraId="0754A547" w14:textId="77777777" w:rsidR="00B366D9" w:rsidRDefault="00B366D9" w:rsidP="004D73BA">
            <w:pPr>
              <w:pStyle w:val="ListParagraph"/>
              <w:ind w:left="0"/>
            </w:pPr>
            <w:r>
              <w:t>Provider’s Name</w:t>
            </w:r>
          </w:p>
        </w:tc>
        <w:tc>
          <w:tcPr>
            <w:tcW w:w="7035" w:type="dxa"/>
          </w:tcPr>
          <w:p w14:paraId="5555511C" w14:textId="77777777" w:rsidR="00B366D9" w:rsidRDefault="00B366D9" w:rsidP="004D73BA">
            <w:pPr>
              <w:pStyle w:val="ListParagraph"/>
              <w:ind w:left="0"/>
            </w:pPr>
          </w:p>
        </w:tc>
      </w:tr>
      <w:tr w:rsidR="00B366D9" w14:paraId="4C4B5792" w14:textId="77777777" w:rsidTr="00552F6A">
        <w:trPr>
          <w:gridAfter w:val="1"/>
          <w:wAfter w:w="18" w:type="dxa"/>
        </w:trPr>
        <w:tc>
          <w:tcPr>
            <w:tcW w:w="2415" w:type="dxa"/>
          </w:tcPr>
          <w:p w14:paraId="65150B25" w14:textId="77777777" w:rsidR="00B366D9" w:rsidRDefault="00B366D9" w:rsidP="004D73BA">
            <w:pPr>
              <w:pStyle w:val="ListParagraph"/>
              <w:ind w:left="0"/>
            </w:pPr>
            <w:r>
              <w:t>Proprietary Material</w:t>
            </w:r>
          </w:p>
        </w:tc>
        <w:tc>
          <w:tcPr>
            <w:tcW w:w="7035" w:type="dxa"/>
          </w:tcPr>
          <w:p w14:paraId="735984DF" w14:textId="77777777" w:rsidR="00B366D9" w:rsidRDefault="00B366D9" w:rsidP="004D73BA">
            <w:pPr>
              <w:pStyle w:val="ListParagraph"/>
              <w:ind w:left="0"/>
            </w:pPr>
          </w:p>
        </w:tc>
      </w:tr>
      <w:tr w:rsidR="00B366D9" w14:paraId="5EF5B218" w14:textId="77777777" w:rsidTr="00552F6A">
        <w:trPr>
          <w:gridAfter w:val="1"/>
          <w:wAfter w:w="18" w:type="dxa"/>
        </w:trPr>
        <w:tc>
          <w:tcPr>
            <w:tcW w:w="2415" w:type="dxa"/>
          </w:tcPr>
          <w:p w14:paraId="016B5FEC" w14:textId="77777777" w:rsidR="00B366D9" w:rsidRDefault="00B366D9" w:rsidP="004D73BA">
            <w:pPr>
              <w:pStyle w:val="ListParagraph"/>
              <w:ind w:left="0"/>
            </w:pPr>
            <w:r>
              <w:t>Comments</w:t>
            </w:r>
          </w:p>
          <w:p w14:paraId="0F4B9915" w14:textId="77777777" w:rsidR="00406417" w:rsidRDefault="00406417" w:rsidP="004D73BA">
            <w:pPr>
              <w:pStyle w:val="ListParagraph"/>
              <w:ind w:left="0"/>
            </w:pPr>
          </w:p>
        </w:tc>
        <w:tc>
          <w:tcPr>
            <w:tcW w:w="7035" w:type="dxa"/>
          </w:tcPr>
          <w:p w14:paraId="623C84E2" w14:textId="77777777" w:rsidR="00B366D9" w:rsidRDefault="00B366D9" w:rsidP="004D73BA">
            <w:pPr>
              <w:pStyle w:val="ListParagraph"/>
              <w:ind w:left="0"/>
            </w:pPr>
          </w:p>
          <w:p w14:paraId="46C2B7AB" w14:textId="77777777" w:rsidR="00B366D9" w:rsidRDefault="00B366D9" w:rsidP="004D73BA">
            <w:pPr>
              <w:pStyle w:val="ListParagraph"/>
              <w:ind w:left="0"/>
            </w:pPr>
          </w:p>
          <w:p w14:paraId="370CE9F2" w14:textId="77777777" w:rsidR="00B366D9" w:rsidRDefault="00B366D9" w:rsidP="004D73BA">
            <w:pPr>
              <w:pStyle w:val="ListParagraph"/>
              <w:ind w:left="0"/>
            </w:pPr>
          </w:p>
          <w:p w14:paraId="0577C60E" w14:textId="77777777" w:rsidR="00B366D9" w:rsidRDefault="00B366D9" w:rsidP="004D73BA">
            <w:pPr>
              <w:pStyle w:val="ListParagraph"/>
              <w:ind w:left="0"/>
            </w:pPr>
          </w:p>
        </w:tc>
      </w:tr>
    </w:tbl>
    <w:p w14:paraId="12BE269A" w14:textId="77777777" w:rsidR="00842B6F" w:rsidRPr="00842B6F" w:rsidRDefault="00842B6F" w:rsidP="00842B6F">
      <w:pPr>
        <w:ind w:left="360"/>
        <w:rPr>
          <w:b/>
        </w:rPr>
      </w:pPr>
    </w:p>
    <w:p w14:paraId="23DB9A4B" w14:textId="77777777" w:rsidR="00842B6F" w:rsidRPr="004D73BA" w:rsidRDefault="00842B6F" w:rsidP="00842B6F">
      <w:pPr>
        <w:pStyle w:val="ListParagraph"/>
      </w:pPr>
    </w:p>
    <w:tbl>
      <w:tblPr>
        <w:tblStyle w:val="TableGrid"/>
        <w:tblW w:w="0" w:type="auto"/>
        <w:tblInd w:w="108" w:type="dxa"/>
        <w:tblLook w:val="04A0" w:firstRow="1" w:lastRow="0" w:firstColumn="1" w:lastColumn="0" w:noHBand="0" w:noVBand="1"/>
      </w:tblPr>
      <w:tblGrid>
        <w:gridCol w:w="2472"/>
        <w:gridCol w:w="6770"/>
      </w:tblGrid>
      <w:tr w:rsidR="00842B6F" w:rsidRPr="00B366D9" w14:paraId="32027D91" w14:textId="77777777" w:rsidTr="00842B6F">
        <w:tc>
          <w:tcPr>
            <w:tcW w:w="9242" w:type="dxa"/>
            <w:gridSpan w:val="2"/>
          </w:tcPr>
          <w:p w14:paraId="3ABAF980" w14:textId="77777777" w:rsidR="00842B6F" w:rsidRPr="00B366D9" w:rsidRDefault="00842B6F" w:rsidP="00842B6F">
            <w:pPr>
              <w:pStyle w:val="ListParagraph"/>
              <w:numPr>
                <w:ilvl w:val="0"/>
                <w:numId w:val="3"/>
              </w:numPr>
              <w:rPr>
                <w:b/>
              </w:rPr>
            </w:pPr>
            <w:r>
              <w:rPr>
                <w:b/>
              </w:rPr>
              <w:t>Record of Invention</w:t>
            </w:r>
          </w:p>
        </w:tc>
      </w:tr>
      <w:tr w:rsidR="00B366D9" w14:paraId="2EBF96E9" w14:textId="77777777" w:rsidTr="00842B6F">
        <w:tc>
          <w:tcPr>
            <w:tcW w:w="2472" w:type="dxa"/>
          </w:tcPr>
          <w:p w14:paraId="2497E3E4" w14:textId="77777777" w:rsidR="00B366D9" w:rsidRDefault="00E54B68" w:rsidP="00914264">
            <w:pPr>
              <w:pStyle w:val="ListParagraph"/>
              <w:ind w:left="0"/>
              <w:rPr>
                <w:b/>
              </w:rPr>
            </w:pPr>
            <w:r>
              <w:rPr>
                <w:b/>
              </w:rPr>
              <w:t>Date first thought of idea or discovery?</w:t>
            </w:r>
          </w:p>
        </w:tc>
        <w:tc>
          <w:tcPr>
            <w:tcW w:w="6770" w:type="dxa"/>
          </w:tcPr>
          <w:p w14:paraId="720E6EDA" w14:textId="77777777" w:rsidR="00B366D9" w:rsidRDefault="00B366D9" w:rsidP="00914264">
            <w:pPr>
              <w:pStyle w:val="ListParagraph"/>
              <w:ind w:left="0"/>
              <w:rPr>
                <w:b/>
              </w:rPr>
            </w:pPr>
          </w:p>
        </w:tc>
      </w:tr>
      <w:tr w:rsidR="00B366D9" w14:paraId="37CDA584" w14:textId="77777777" w:rsidTr="00842B6F">
        <w:tc>
          <w:tcPr>
            <w:tcW w:w="2472" w:type="dxa"/>
          </w:tcPr>
          <w:p w14:paraId="070D29E9" w14:textId="77777777" w:rsidR="00B366D9" w:rsidRDefault="002217AC" w:rsidP="00914264">
            <w:pPr>
              <w:pStyle w:val="ListParagraph"/>
              <w:ind w:left="0"/>
              <w:rPr>
                <w:b/>
              </w:rPr>
            </w:pPr>
            <w:r>
              <w:rPr>
                <w:b/>
              </w:rPr>
              <w:t xml:space="preserve">Has the </w:t>
            </w:r>
            <w:r w:rsidR="00B366D9">
              <w:rPr>
                <w:b/>
              </w:rPr>
              <w:t xml:space="preserve">Invention </w:t>
            </w:r>
            <w:r>
              <w:rPr>
                <w:b/>
              </w:rPr>
              <w:t xml:space="preserve"> been </w:t>
            </w:r>
            <w:r w:rsidR="00B366D9">
              <w:rPr>
                <w:b/>
              </w:rPr>
              <w:t>Reduced to Practice</w:t>
            </w:r>
            <w:r>
              <w:rPr>
                <w:b/>
              </w:rPr>
              <w:t>?</w:t>
            </w:r>
          </w:p>
        </w:tc>
        <w:tc>
          <w:tcPr>
            <w:tcW w:w="6770" w:type="dxa"/>
          </w:tcPr>
          <w:p w14:paraId="1F0D8B24" w14:textId="77777777" w:rsidR="00B366D9" w:rsidRDefault="00B366D9" w:rsidP="00914264">
            <w:pPr>
              <w:pStyle w:val="ListParagraph"/>
              <w:ind w:left="0"/>
              <w:rPr>
                <w:b/>
              </w:rPr>
            </w:pPr>
          </w:p>
          <w:p w14:paraId="659FA018" w14:textId="77777777" w:rsidR="002217AC" w:rsidRDefault="002217AC" w:rsidP="00914264">
            <w:pPr>
              <w:pStyle w:val="ListParagraph"/>
              <w:ind w:left="0"/>
              <w:rPr>
                <w:b/>
              </w:rPr>
            </w:pPr>
            <w:r>
              <w:rPr>
                <w:b/>
              </w:rPr>
              <w:t>__Yes  __No</w:t>
            </w:r>
          </w:p>
        </w:tc>
      </w:tr>
      <w:tr w:rsidR="00B366D9" w14:paraId="49F913B1" w14:textId="77777777" w:rsidTr="00842B6F">
        <w:tc>
          <w:tcPr>
            <w:tcW w:w="2472" w:type="dxa"/>
          </w:tcPr>
          <w:p w14:paraId="675388E6" w14:textId="77777777" w:rsidR="00B366D9" w:rsidRDefault="002217AC" w:rsidP="00914264">
            <w:pPr>
              <w:pStyle w:val="ListParagraph"/>
              <w:ind w:left="0"/>
              <w:rPr>
                <w:b/>
              </w:rPr>
            </w:pPr>
            <w:r>
              <w:rPr>
                <w:b/>
              </w:rPr>
              <w:t>Date demonstrated to work?</w:t>
            </w:r>
          </w:p>
        </w:tc>
        <w:tc>
          <w:tcPr>
            <w:tcW w:w="6770" w:type="dxa"/>
          </w:tcPr>
          <w:p w14:paraId="0AB7D87E" w14:textId="77777777" w:rsidR="00B366D9" w:rsidRDefault="00B366D9" w:rsidP="00914264">
            <w:pPr>
              <w:pStyle w:val="ListParagraph"/>
              <w:ind w:left="0"/>
              <w:rPr>
                <w:b/>
              </w:rPr>
            </w:pPr>
          </w:p>
        </w:tc>
      </w:tr>
      <w:tr w:rsidR="00B366D9" w14:paraId="61C76F5C" w14:textId="77777777" w:rsidTr="00842B6F">
        <w:tc>
          <w:tcPr>
            <w:tcW w:w="2472" w:type="dxa"/>
          </w:tcPr>
          <w:p w14:paraId="737556CC" w14:textId="77777777" w:rsidR="00B366D9" w:rsidRDefault="00B366D9" w:rsidP="00914264">
            <w:pPr>
              <w:pStyle w:val="ListParagraph"/>
              <w:ind w:left="0"/>
              <w:rPr>
                <w:b/>
              </w:rPr>
            </w:pPr>
            <w:r>
              <w:rPr>
                <w:b/>
              </w:rPr>
              <w:lastRenderedPageBreak/>
              <w:t>Is a prototype available?</w:t>
            </w:r>
          </w:p>
        </w:tc>
        <w:tc>
          <w:tcPr>
            <w:tcW w:w="6770" w:type="dxa"/>
          </w:tcPr>
          <w:p w14:paraId="778FC6B8" w14:textId="77777777" w:rsidR="00B366D9" w:rsidRDefault="00B366D9" w:rsidP="00914264">
            <w:pPr>
              <w:pStyle w:val="ListParagraph"/>
              <w:ind w:left="0"/>
              <w:rPr>
                <w:b/>
              </w:rPr>
            </w:pPr>
          </w:p>
        </w:tc>
      </w:tr>
      <w:tr w:rsidR="00B366D9" w14:paraId="6CB49ADF" w14:textId="77777777" w:rsidTr="00842B6F">
        <w:tc>
          <w:tcPr>
            <w:tcW w:w="2472" w:type="dxa"/>
          </w:tcPr>
          <w:p w14:paraId="3B0819A1" w14:textId="77777777" w:rsidR="00B366D9" w:rsidRDefault="00B366D9" w:rsidP="00914264">
            <w:pPr>
              <w:pStyle w:val="ListParagraph"/>
              <w:ind w:left="0"/>
              <w:rPr>
                <w:b/>
              </w:rPr>
            </w:pPr>
            <w:r>
              <w:rPr>
                <w:b/>
              </w:rPr>
              <w:t>Location of documentation</w:t>
            </w:r>
            <w:r w:rsidR="002217AC">
              <w:rPr>
                <w:b/>
              </w:rPr>
              <w:t xml:space="preserve"> (e.g. notebooks, etc.)</w:t>
            </w:r>
          </w:p>
        </w:tc>
        <w:tc>
          <w:tcPr>
            <w:tcW w:w="6770" w:type="dxa"/>
          </w:tcPr>
          <w:p w14:paraId="40CBFCF8" w14:textId="77777777" w:rsidR="00B366D9" w:rsidRDefault="00B366D9" w:rsidP="00914264">
            <w:pPr>
              <w:pStyle w:val="ListParagraph"/>
              <w:ind w:left="0"/>
              <w:rPr>
                <w:b/>
              </w:rPr>
            </w:pPr>
          </w:p>
        </w:tc>
      </w:tr>
    </w:tbl>
    <w:p w14:paraId="67A6429D" w14:textId="77777777" w:rsidR="00914264" w:rsidRDefault="00914264" w:rsidP="00914264">
      <w:pPr>
        <w:pStyle w:val="ListParagraph"/>
        <w:rPr>
          <w:b/>
        </w:rPr>
      </w:pPr>
    </w:p>
    <w:p w14:paraId="7056668F" w14:textId="77777777" w:rsidR="00842B6F" w:rsidRDefault="00842B6F" w:rsidP="00914264">
      <w:pPr>
        <w:pStyle w:val="ListParagraph"/>
        <w:rPr>
          <w:b/>
        </w:rPr>
      </w:pPr>
    </w:p>
    <w:tbl>
      <w:tblPr>
        <w:tblStyle w:val="TableGrid"/>
        <w:tblW w:w="0" w:type="auto"/>
        <w:tblInd w:w="108" w:type="dxa"/>
        <w:tblLook w:val="04A0" w:firstRow="1" w:lastRow="0" w:firstColumn="1" w:lastColumn="0" w:noHBand="0" w:noVBand="1"/>
      </w:tblPr>
      <w:tblGrid>
        <w:gridCol w:w="9242"/>
      </w:tblGrid>
      <w:tr w:rsidR="00B366D9" w:rsidRPr="00B366D9" w14:paraId="2AC1CDD8" w14:textId="77777777" w:rsidTr="00B3145E">
        <w:trPr>
          <w:trHeight w:val="197"/>
        </w:trPr>
        <w:tc>
          <w:tcPr>
            <w:tcW w:w="9468" w:type="dxa"/>
          </w:tcPr>
          <w:p w14:paraId="3DA980DF" w14:textId="77777777" w:rsidR="00B366D9" w:rsidRPr="007A5F1C" w:rsidRDefault="00B366D9" w:rsidP="00842B6F">
            <w:pPr>
              <w:pStyle w:val="ListParagraph"/>
              <w:numPr>
                <w:ilvl w:val="0"/>
                <w:numId w:val="3"/>
              </w:numPr>
              <w:rPr>
                <w:b/>
              </w:rPr>
            </w:pPr>
            <w:r w:rsidRPr="007A5F1C">
              <w:rPr>
                <w:b/>
              </w:rPr>
              <w:t>Public Disclosures</w:t>
            </w:r>
            <w:r w:rsidR="008C3FDD">
              <w:rPr>
                <w:b/>
              </w:rPr>
              <w:t xml:space="preserve"> </w:t>
            </w:r>
            <w:r w:rsidR="00D47F92">
              <w:rPr>
                <w:b/>
              </w:rPr>
              <w:t xml:space="preserve">*** </w:t>
            </w:r>
            <w:r w:rsidR="00D47F92">
              <w:t>For legal purposes    ***</w:t>
            </w:r>
          </w:p>
        </w:tc>
      </w:tr>
      <w:tr w:rsidR="002217AC" w:rsidRPr="00B366D9" w14:paraId="47F4B0EB" w14:textId="77777777" w:rsidTr="00B3145E">
        <w:trPr>
          <w:trHeight w:val="197"/>
        </w:trPr>
        <w:tc>
          <w:tcPr>
            <w:tcW w:w="9468" w:type="dxa"/>
          </w:tcPr>
          <w:p w14:paraId="6802A159" w14:textId="77777777" w:rsidR="002217AC" w:rsidRPr="007A5F1C" w:rsidRDefault="002217AC" w:rsidP="002217AC">
            <w:pPr>
              <w:pStyle w:val="ListParagraph"/>
              <w:rPr>
                <w:b/>
              </w:rPr>
            </w:pPr>
            <w:r w:rsidRPr="007A5F1C">
              <w:rPr>
                <w:b/>
              </w:rPr>
              <w:t xml:space="preserve">Have you disclosed this invention </w:t>
            </w:r>
            <w:r w:rsidR="007A5F1C" w:rsidRPr="007A5F1C">
              <w:rPr>
                <w:b/>
              </w:rPr>
              <w:t xml:space="preserve">to persons outside of Brown </w:t>
            </w:r>
            <w:r w:rsidRPr="007A5F1C">
              <w:rPr>
                <w:b/>
              </w:rPr>
              <w:t>or planning to disclose in near future?  __Yes  __No</w:t>
            </w:r>
          </w:p>
        </w:tc>
      </w:tr>
    </w:tbl>
    <w:p w14:paraId="1133FC31" w14:textId="77777777" w:rsidR="00297190" w:rsidRPr="007A5F1C" w:rsidRDefault="002217AC" w:rsidP="00297190">
      <w:pPr>
        <w:pStyle w:val="ListParagraph"/>
        <w:ind w:left="4320"/>
        <w:rPr>
          <w:b/>
        </w:rPr>
      </w:pPr>
      <w:r w:rsidRPr="007A5F1C">
        <w:rPr>
          <w:b/>
        </w:rPr>
        <w:t>If yes (th</w:t>
      </w:r>
      <w:r w:rsidR="007A5F1C" w:rsidRPr="007A5F1C">
        <w:rPr>
          <w:b/>
        </w:rPr>
        <w:t>e following are mandatory field</w:t>
      </w:r>
      <w:r w:rsidRPr="007A5F1C">
        <w:rPr>
          <w:b/>
        </w:rPr>
        <w:t>)</w:t>
      </w:r>
      <w:r w:rsidRPr="007A5F1C">
        <w:t>:</w:t>
      </w:r>
      <w:r w:rsidR="00297190" w:rsidRPr="007A5F1C">
        <w:rPr>
          <w:b/>
        </w:rPr>
        <w:tab/>
      </w:r>
      <w:r w:rsidR="00297190" w:rsidRPr="007A5F1C">
        <w:rPr>
          <w:b/>
        </w:rPr>
        <w:tab/>
      </w:r>
    </w:p>
    <w:tbl>
      <w:tblPr>
        <w:tblStyle w:val="TableGrid"/>
        <w:tblW w:w="9468" w:type="dxa"/>
        <w:tblInd w:w="108" w:type="dxa"/>
        <w:tblLook w:val="04A0" w:firstRow="1" w:lastRow="0" w:firstColumn="1" w:lastColumn="0" w:noHBand="0" w:noVBand="1"/>
      </w:tblPr>
      <w:tblGrid>
        <w:gridCol w:w="2470"/>
        <w:gridCol w:w="6998"/>
      </w:tblGrid>
      <w:tr w:rsidR="00B366D9" w14:paraId="77AC7411" w14:textId="77777777" w:rsidTr="00B3145E">
        <w:tc>
          <w:tcPr>
            <w:tcW w:w="2470" w:type="dxa"/>
          </w:tcPr>
          <w:p w14:paraId="125EAEF5" w14:textId="77777777" w:rsidR="00B366D9" w:rsidRDefault="00B366D9" w:rsidP="00914264">
            <w:pPr>
              <w:pStyle w:val="ListParagraph"/>
              <w:ind w:left="0"/>
              <w:rPr>
                <w:b/>
              </w:rPr>
            </w:pPr>
            <w:r>
              <w:rPr>
                <w:b/>
              </w:rPr>
              <w:t xml:space="preserve">Please indicate the </w:t>
            </w:r>
            <w:r w:rsidR="007A5F1C">
              <w:rPr>
                <w:b/>
              </w:rPr>
              <w:t xml:space="preserve">date and the journal, conference name, </w:t>
            </w:r>
            <w:r>
              <w:rPr>
                <w:b/>
              </w:rPr>
              <w:t>or person as applicable and attach the disclosed materials</w:t>
            </w:r>
          </w:p>
        </w:tc>
        <w:tc>
          <w:tcPr>
            <w:tcW w:w="6998" w:type="dxa"/>
          </w:tcPr>
          <w:p w14:paraId="556AA799" w14:textId="77777777" w:rsidR="00B366D9" w:rsidRDefault="00B366D9" w:rsidP="00914264">
            <w:pPr>
              <w:pStyle w:val="ListParagraph"/>
              <w:ind w:left="0"/>
              <w:rPr>
                <w:b/>
              </w:rPr>
            </w:pPr>
          </w:p>
        </w:tc>
      </w:tr>
    </w:tbl>
    <w:p w14:paraId="2DEDA810" w14:textId="77777777" w:rsidR="00914264" w:rsidRDefault="00914264" w:rsidP="00914264">
      <w:pPr>
        <w:pStyle w:val="ListParagraph"/>
        <w:rPr>
          <w:b/>
        </w:rPr>
      </w:pPr>
    </w:p>
    <w:p w14:paraId="11553945" w14:textId="77777777" w:rsidR="00842B6F" w:rsidRDefault="00842B6F" w:rsidP="00914264">
      <w:pPr>
        <w:pStyle w:val="ListParagraph"/>
        <w:rPr>
          <w:b/>
        </w:rPr>
      </w:pPr>
    </w:p>
    <w:tbl>
      <w:tblPr>
        <w:tblStyle w:val="TableGrid"/>
        <w:tblW w:w="0" w:type="auto"/>
        <w:tblInd w:w="108" w:type="dxa"/>
        <w:tblLook w:val="04A0" w:firstRow="1" w:lastRow="0" w:firstColumn="1" w:lastColumn="0" w:noHBand="0" w:noVBand="1"/>
      </w:tblPr>
      <w:tblGrid>
        <w:gridCol w:w="9242"/>
      </w:tblGrid>
      <w:tr w:rsidR="0096710B" w:rsidRPr="0096710B" w14:paraId="6B79AEFC" w14:textId="77777777" w:rsidTr="00B3145E">
        <w:tc>
          <w:tcPr>
            <w:tcW w:w="9468" w:type="dxa"/>
          </w:tcPr>
          <w:p w14:paraId="0D82BC2C" w14:textId="77777777" w:rsidR="0096710B" w:rsidRPr="0096710B" w:rsidRDefault="0096710B" w:rsidP="00842B6F">
            <w:pPr>
              <w:pStyle w:val="ListParagraph"/>
              <w:numPr>
                <w:ilvl w:val="0"/>
                <w:numId w:val="3"/>
              </w:numPr>
              <w:rPr>
                <w:b/>
              </w:rPr>
            </w:pPr>
            <w:r w:rsidRPr="0096710B">
              <w:rPr>
                <w:b/>
              </w:rPr>
              <w:t xml:space="preserve">Prior Art  </w:t>
            </w:r>
          </w:p>
        </w:tc>
      </w:tr>
      <w:tr w:rsidR="0096710B" w:rsidRPr="0096710B" w14:paraId="0E867832" w14:textId="77777777" w:rsidTr="00B3145E">
        <w:tc>
          <w:tcPr>
            <w:tcW w:w="9468" w:type="dxa"/>
          </w:tcPr>
          <w:p w14:paraId="363AF2EE" w14:textId="77777777" w:rsidR="0096710B" w:rsidRPr="006E56B7" w:rsidRDefault="0096710B" w:rsidP="006E56B7">
            <w:pPr>
              <w:rPr>
                <w:b/>
              </w:rPr>
            </w:pPr>
            <w:r w:rsidRPr="006E56B7">
              <w:rPr>
                <w:b/>
              </w:rPr>
              <w:t>Please provide details of any publications/patents known to you which are highly relevant to this invention.  Attach results of any literature or patent se</w:t>
            </w:r>
            <w:r w:rsidR="006E56B7">
              <w:rPr>
                <w:b/>
              </w:rPr>
              <w:t xml:space="preserve">arches which you have performed (IMPORTANT: when providing references, please make sure to attach actual Journal article or document in a form of </w:t>
            </w:r>
            <w:proofErr w:type="gramStart"/>
            <w:r w:rsidR="006E56B7">
              <w:rPr>
                <w:b/>
              </w:rPr>
              <w:t xml:space="preserve">pdf </w:t>
            </w:r>
            <w:r w:rsidR="006E56B7" w:rsidRPr="0065260E">
              <w:t>)</w:t>
            </w:r>
            <w:proofErr w:type="gramEnd"/>
            <w:r w:rsidR="0065260E">
              <w:t>.</w:t>
            </w:r>
            <w:r w:rsidR="0065260E" w:rsidRPr="0065260E">
              <w:t xml:space="preserve"> </w:t>
            </w:r>
            <w:r w:rsidR="0065260E" w:rsidRPr="00BE713C">
              <w:rPr>
                <w:b/>
              </w:rPr>
              <w:t xml:space="preserve">Use </w:t>
            </w:r>
            <w:proofErr w:type="spellStart"/>
            <w:r w:rsidR="0065260E" w:rsidRPr="00BE713C">
              <w:rPr>
                <w:b/>
              </w:rPr>
              <w:t>Innography</w:t>
            </w:r>
            <w:proofErr w:type="spellEnd"/>
            <w:r w:rsidR="0065260E" w:rsidRPr="00BE713C">
              <w:rPr>
                <w:b/>
              </w:rPr>
              <w:t xml:space="preserve"> </w:t>
            </w:r>
            <w:proofErr w:type="spellStart"/>
            <w:r w:rsidR="0065260E" w:rsidRPr="00BE713C">
              <w:rPr>
                <w:b/>
              </w:rPr>
              <w:t>PatentScout</w:t>
            </w:r>
            <w:proofErr w:type="spellEnd"/>
            <w:r w:rsidR="0065260E" w:rsidRPr="00BE713C">
              <w:rPr>
                <w:b/>
              </w:rPr>
              <w:t xml:space="preserve"> tools available for you</w:t>
            </w:r>
            <w:r w:rsidR="0073755F" w:rsidRPr="00BE713C">
              <w:rPr>
                <w:b/>
              </w:rPr>
              <w:t xml:space="preserve"> </w:t>
            </w:r>
            <w:r w:rsidR="00BE713C" w:rsidRPr="00BE713C">
              <w:rPr>
                <w:b/>
              </w:rPr>
              <w:t>with your Brown e-mail.</w:t>
            </w:r>
          </w:p>
        </w:tc>
      </w:tr>
      <w:tr w:rsidR="0096710B" w:rsidRPr="0096710B" w14:paraId="36962693" w14:textId="77777777" w:rsidTr="00B3145E">
        <w:tc>
          <w:tcPr>
            <w:tcW w:w="9468" w:type="dxa"/>
          </w:tcPr>
          <w:p w14:paraId="57BDC093" w14:textId="77777777" w:rsidR="0096710B" w:rsidRDefault="0096710B" w:rsidP="004B383D">
            <w:pPr>
              <w:pStyle w:val="ListParagraph"/>
              <w:ind w:left="0"/>
              <w:rPr>
                <w:b/>
              </w:rPr>
            </w:pPr>
          </w:p>
          <w:p w14:paraId="259199E6" w14:textId="77777777" w:rsidR="0096710B" w:rsidRDefault="0096710B" w:rsidP="004B383D">
            <w:pPr>
              <w:pStyle w:val="ListParagraph"/>
              <w:ind w:left="0"/>
              <w:rPr>
                <w:b/>
              </w:rPr>
            </w:pPr>
          </w:p>
          <w:p w14:paraId="5DC9E5DE" w14:textId="77777777" w:rsidR="0096710B" w:rsidRDefault="0096710B" w:rsidP="004B383D">
            <w:pPr>
              <w:pStyle w:val="ListParagraph"/>
              <w:ind w:left="0"/>
              <w:rPr>
                <w:b/>
              </w:rPr>
            </w:pPr>
          </w:p>
          <w:p w14:paraId="25846345" w14:textId="77777777" w:rsidR="0096710B" w:rsidRDefault="0096710B" w:rsidP="004B383D">
            <w:pPr>
              <w:pStyle w:val="ListParagraph"/>
              <w:ind w:left="0"/>
              <w:rPr>
                <w:b/>
              </w:rPr>
            </w:pPr>
          </w:p>
          <w:p w14:paraId="62E11DF0" w14:textId="77777777" w:rsidR="0096710B" w:rsidRDefault="0096710B" w:rsidP="004B383D">
            <w:pPr>
              <w:pStyle w:val="ListParagraph"/>
              <w:ind w:left="0"/>
              <w:rPr>
                <w:b/>
              </w:rPr>
            </w:pPr>
          </w:p>
          <w:p w14:paraId="71467227" w14:textId="77777777" w:rsidR="0096710B" w:rsidRPr="0096710B" w:rsidRDefault="0096710B" w:rsidP="004B383D">
            <w:pPr>
              <w:pStyle w:val="ListParagraph"/>
              <w:ind w:left="0"/>
              <w:rPr>
                <w:b/>
              </w:rPr>
            </w:pPr>
          </w:p>
        </w:tc>
      </w:tr>
    </w:tbl>
    <w:p w14:paraId="3952982A" w14:textId="77777777" w:rsidR="00297190" w:rsidRDefault="00297190" w:rsidP="00297190">
      <w:pPr>
        <w:pStyle w:val="ListParagraph"/>
        <w:rPr>
          <w:b/>
        </w:rPr>
      </w:pPr>
    </w:p>
    <w:p w14:paraId="30A45707" w14:textId="77777777" w:rsidR="00842B6F" w:rsidRDefault="00842B6F" w:rsidP="00297190">
      <w:pPr>
        <w:pStyle w:val="ListParagraph"/>
        <w:rPr>
          <w:b/>
        </w:rPr>
      </w:pPr>
    </w:p>
    <w:tbl>
      <w:tblPr>
        <w:tblStyle w:val="TableGrid"/>
        <w:tblW w:w="0" w:type="auto"/>
        <w:tblInd w:w="108" w:type="dxa"/>
        <w:tblLook w:val="04A0" w:firstRow="1" w:lastRow="0" w:firstColumn="1" w:lastColumn="0" w:noHBand="0" w:noVBand="1"/>
      </w:tblPr>
      <w:tblGrid>
        <w:gridCol w:w="9242"/>
      </w:tblGrid>
      <w:tr w:rsidR="0096710B" w:rsidRPr="0096710B" w14:paraId="6DFC995B" w14:textId="77777777" w:rsidTr="00D423CB">
        <w:tc>
          <w:tcPr>
            <w:tcW w:w="9468" w:type="dxa"/>
          </w:tcPr>
          <w:p w14:paraId="2BAB843B" w14:textId="77777777" w:rsidR="0096710B" w:rsidRPr="0096710B" w:rsidRDefault="0096710B" w:rsidP="00842B6F">
            <w:pPr>
              <w:pStyle w:val="ListParagraph"/>
              <w:numPr>
                <w:ilvl w:val="0"/>
                <w:numId w:val="3"/>
              </w:numPr>
              <w:rPr>
                <w:b/>
              </w:rPr>
            </w:pPr>
            <w:r w:rsidRPr="0096710B">
              <w:rPr>
                <w:b/>
              </w:rPr>
              <w:t>Commercial Interest</w:t>
            </w:r>
          </w:p>
        </w:tc>
      </w:tr>
      <w:tr w:rsidR="0096710B" w:rsidRPr="0096710B" w14:paraId="60FD20E3" w14:textId="77777777" w:rsidTr="00D423CB">
        <w:tc>
          <w:tcPr>
            <w:tcW w:w="9468" w:type="dxa"/>
          </w:tcPr>
          <w:p w14:paraId="0E9434AB" w14:textId="77777777" w:rsidR="0096710B" w:rsidRDefault="00C02D31" w:rsidP="005F76A2">
            <w:pPr>
              <w:pStyle w:val="ListParagraph"/>
              <w:ind w:left="0"/>
              <w:rPr>
                <w:b/>
              </w:rPr>
            </w:pPr>
            <w:r>
              <w:rPr>
                <w:b/>
              </w:rPr>
              <w:t>Have you had any discussions with any companies which had interest in your invention?  If so, provide the name of company and contact.</w:t>
            </w:r>
          </w:p>
          <w:p w14:paraId="66B53A4B" w14:textId="77777777" w:rsidR="00D423CB" w:rsidRDefault="00D423CB" w:rsidP="005F76A2">
            <w:pPr>
              <w:pStyle w:val="ListParagraph"/>
              <w:ind w:left="0"/>
              <w:rPr>
                <w:b/>
              </w:rPr>
            </w:pPr>
          </w:p>
          <w:p w14:paraId="518A3599" w14:textId="77777777" w:rsidR="00D423CB" w:rsidRDefault="00D423CB" w:rsidP="005F76A2">
            <w:pPr>
              <w:pStyle w:val="ListParagraph"/>
              <w:ind w:left="0"/>
              <w:rPr>
                <w:b/>
              </w:rPr>
            </w:pPr>
          </w:p>
          <w:p w14:paraId="3E370D11" w14:textId="77777777" w:rsidR="00D423CB" w:rsidRPr="0096710B" w:rsidRDefault="00D423CB" w:rsidP="005F76A2">
            <w:pPr>
              <w:pStyle w:val="ListParagraph"/>
              <w:ind w:left="0"/>
              <w:rPr>
                <w:b/>
              </w:rPr>
            </w:pPr>
          </w:p>
        </w:tc>
      </w:tr>
    </w:tbl>
    <w:p w14:paraId="69E38AE4" w14:textId="77777777" w:rsidR="00297190" w:rsidRDefault="00297190" w:rsidP="00297190">
      <w:pPr>
        <w:rPr>
          <w:b/>
        </w:rPr>
      </w:pPr>
    </w:p>
    <w:p w14:paraId="59543248" w14:textId="77777777" w:rsidR="007A5F1C" w:rsidRDefault="007A5F1C" w:rsidP="00297190">
      <w:pPr>
        <w:rPr>
          <w:b/>
        </w:rPr>
      </w:pPr>
    </w:p>
    <w:p w14:paraId="0E19CBC0" w14:textId="77777777" w:rsidR="00DD78FA" w:rsidRDefault="00842B6F" w:rsidP="00297190">
      <w:pPr>
        <w:rPr>
          <w:b/>
        </w:rPr>
      </w:pPr>
      <w:r>
        <w:rPr>
          <w:b/>
        </w:rPr>
        <w:t>Additional Comments/Information</w:t>
      </w:r>
      <w:r w:rsidR="00DD78FA">
        <w:rPr>
          <w:b/>
        </w:rPr>
        <w:t>:</w:t>
      </w:r>
    </w:p>
    <w:p w14:paraId="0EAA4531" w14:textId="77777777" w:rsidR="00A6545B" w:rsidRDefault="00A6545B" w:rsidP="00297190">
      <w:pPr>
        <w:rPr>
          <w:b/>
        </w:rPr>
      </w:pPr>
    </w:p>
    <w:p w14:paraId="352D245F" w14:textId="77777777" w:rsidR="00FA18DE" w:rsidRDefault="00FA18DE" w:rsidP="00297190">
      <w:pPr>
        <w:rPr>
          <w:b/>
        </w:rPr>
      </w:pPr>
    </w:p>
    <w:p w14:paraId="1FD91380" w14:textId="77777777" w:rsidR="00FA18DE" w:rsidRDefault="00FA18DE" w:rsidP="00297190">
      <w:pPr>
        <w:rPr>
          <w:b/>
        </w:rPr>
      </w:pPr>
    </w:p>
    <w:p w14:paraId="65CDD7CF" w14:textId="77777777" w:rsidR="00FA18DE" w:rsidRDefault="00FA18DE" w:rsidP="00297190">
      <w:pPr>
        <w:rPr>
          <w:b/>
        </w:rPr>
      </w:pPr>
    </w:p>
    <w:p w14:paraId="24DD16E3" w14:textId="77777777" w:rsidR="00FA18DE" w:rsidRDefault="00FA18DE" w:rsidP="00FA18DE">
      <w:pPr>
        <w:spacing w:after="0"/>
        <w:jc w:val="center"/>
        <w:rPr>
          <w:b/>
          <w:sz w:val="28"/>
        </w:rPr>
      </w:pPr>
      <w:r w:rsidRPr="00FA18DE">
        <w:rPr>
          <w:b/>
          <w:sz w:val="28"/>
          <w:u w:val="single"/>
        </w:rPr>
        <w:t>Important</w:t>
      </w:r>
      <w:r w:rsidRPr="00FA18DE">
        <w:rPr>
          <w:b/>
          <w:sz w:val="28"/>
        </w:rPr>
        <w:t xml:space="preserve">:  All Inventors must sign on the following page </w:t>
      </w:r>
    </w:p>
    <w:p w14:paraId="50C3D183" w14:textId="77777777" w:rsidR="00FA18DE" w:rsidRPr="00FA18DE" w:rsidRDefault="00FA18DE" w:rsidP="00FA18DE">
      <w:pPr>
        <w:jc w:val="center"/>
        <w:rPr>
          <w:b/>
          <w:sz w:val="28"/>
        </w:rPr>
      </w:pPr>
      <w:r w:rsidRPr="00FA18DE">
        <w:rPr>
          <w:b/>
          <w:sz w:val="28"/>
        </w:rPr>
        <w:t>for this Invention Disclosure to be complete.</w:t>
      </w:r>
    </w:p>
    <w:p w14:paraId="034980A2" w14:textId="77777777" w:rsidR="007A5F1C" w:rsidRPr="007A5F1C" w:rsidRDefault="007A5F1C" w:rsidP="00372EDB">
      <w:pPr>
        <w:jc w:val="center"/>
        <w:rPr>
          <w:b/>
          <w:sz w:val="28"/>
          <w:szCs w:val="28"/>
        </w:rPr>
      </w:pPr>
      <w:r w:rsidRPr="007A5F1C">
        <w:rPr>
          <w:b/>
          <w:sz w:val="28"/>
          <w:szCs w:val="28"/>
        </w:rPr>
        <w:t>Brown Policies</w:t>
      </w:r>
      <w:r w:rsidR="00FA18DE">
        <w:rPr>
          <w:b/>
          <w:sz w:val="28"/>
          <w:szCs w:val="28"/>
        </w:rPr>
        <w:t xml:space="preserve"> </w:t>
      </w:r>
      <w:r w:rsidR="00FA18DE" w:rsidRPr="007A5F1C">
        <w:rPr>
          <w:b/>
          <w:sz w:val="28"/>
          <w:szCs w:val="28"/>
        </w:rPr>
        <w:t xml:space="preserve">Acknowledgement and </w:t>
      </w:r>
      <w:r w:rsidR="00FA18DE">
        <w:rPr>
          <w:b/>
          <w:sz w:val="28"/>
          <w:szCs w:val="28"/>
        </w:rPr>
        <w:t>Agreement</w:t>
      </w:r>
      <w:r w:rsidRPr="007A5F1C">
        <w:rPr>
          <w:b/>
          <w:sz w:val="28"/>
          <w:szCs w:val="28"/>
        </w:rPr>
        <w:t>:</w:t>
      </w:r>
    </w:p>
    <w:p w14:paraId="35D88BDD" w14:textId="77777777" w:rsidR="00A450CA" w:rsidRPr="00372EDB" w:rsidRDefault="00A450CA" w:rsidP="00297190">
      <w:pPr>
        <w:rPr>
          <w:b/>
          <w:sz w:val="24"/>
          <w:szCs w:val="24"/>
        </w:rPr>
      </w:pPr>
      <w:r w:rsidRPr="00372EDB">
        <w:rPr>
          <w:b/>
          <w:sz w:val="24"/>
          <w:szCs w:val="24"/>
        </w:rPr>
        <w:t>I/We, the undersigned, do hereby assign to Brown University all right, title and interest in and to this disclosed invention and all patents, patent applications and patent rights worldwide related thereto, and hereby acknowledge my/our obligations under the Brown University Patent and Invention Policy and Copyright Policy adopted May 27, 2005.</w:t>
      </w:r>
    </w:p>
    <w:p w14:paraId="4F7A5BED" w14:textId="77777777" w:rsidR="00372EDB" w:rsidRDefault="00372EDB" w:rsidP="00372EDB">
      <w:pPr>
        <w:pStyle w:val="ListParagraph"/>
        <w:spacing w:after="0" w:line="240" w:lineRule="auto"/>
        <w:ind w:left="0"/>
        <w:rPr>
          <w:rFonts w:cs="Arial"/>
          <w:b/>
          <w:sz w:val="24"/>
        </w:rPr>
      </w:pPr>
    </w:p>
    <w:p w14:paraId="24257E3F" w14:textId="77777777" w:rsidR="004D73BA" w:rsidRPr="00372EDB" w:rsidRDefault="00372EDB" w:rsidP="00372EDB">
      <w:pPr>
        <w:pStyle w:val="ListParagraph"/>
        <w:spacing w:after="0" w:line="240" w:lineRule="auto"/>
        <w:ind w:left="0"/>
        <w:rPr>
          <w:rFonts w:cs="Arial"/>
          <w:b/>
          <w:sz w:val="24"/>
        </w:rPr>
      </w:pPr>
      <w:r w:rsidRPr="00372EDB">
        <w:rPr>
          <w:rFonts w:cs="Arial"/>
          <w:b/>
          <w:sz w:val="24"/>
        </w:rPr>
        <w:t>Primary Investigator (PI):</w:t>
      </w:r>
    </w:p>
    <w:p w14:paraId="4D6906FC" w14:textId="77777777" w:rsidR="00372EDB" w:rsidRPr="00372EDB" w:rsidRDefault="00372EDB" w:rsidP="00372EDB">
      <w:pPr>
        <w:pStyle w:val="ListParagraph"/>
        <w:spacing w:after="0" w:line="240" w:lineRule="auto"/>
        <w:ind w:left="0"/>
        <w:rPr>
          <w:sz w:val="14"/>
          <w:szCs w:val="24"/>
        </w:rPr>
      </w:pPr>
    </w:p>
    <w:p w14:paraId="513DD20E" w14:textId="77777777" w:rsidR="00372EDB" w:rsidRDefault="00372EDB" w:rsidP="00372EDB">
      <w:pPr>
        <w:pStyle w:val="ListParagraph"/>
        <w:tabs>
          <w:tab w:val="left" w:pos="3240"/>
          <w:tab w:val="left" w:pos="3960"/>
          <w:tab w:val="left" w:pos="6840"/>
          <w:tab w:val="left" w:pos="7560"/>
          <w:tab w:val="left" w:pos="9360"/>
        </w:tabs>
        <w:spacing w:after="0" w:line="240" w:lineRule="auto"/>
        <w:ind w:left="0"/>
        <w:rPr>
          <w:sz w:val="24"/>
          <w:szCs w:val="24"/>
        </w:rPr>
      </w:pPr>
      <w:r>
        <w:rPr>
          <w:sz w:val="24"/>
          <w:szCs w:val="24"/>
          <w:u w:val="single"/>
        </w:rPr>
        <w:tab/>
      </w:r>
      <w:r>
        <w:rPr>
          <w:sz w:val="24"/>
          <w:szCs w:val="24"/>
        </w:rPr>
        <w:tab/>
      </w:r>
      <w:r>
        <w:rPr>
          <w:sz w:val="24"/>
          <w:szCs w:val="24"/>
          <w:u w:val="single"/>
        </w:rPr>
        <w:tab/>
      </w:r>
      <w:r>
        <w:rPr>
          <w:sz w:val="24"/>
          <w:szCs w:val="24"/>
        </w:rPr>
        <w:tab/>
      </w:r>
      <w:r>
        <w:rPr>
          <w:sz w:val="24"/>
          <w:szCs w:val="24"/>
          <w:u w:val="single"/>
        </w:rPr>
        <w:tab/>
      </w:r>
    </w:p>
    <w:p w14:paraId="4BB03B20" w14:textId="77777777" w:rsidR="00372EDB" w:rsidRPr="00372EDB" w:rsidRDefault="00372EDB" w:rsidP="00372EDB">
      <w:pPr>
        <w:pStyle w:val="ListParagraph"/>
        <w:tabs>
          <w:tab w:val="left" w:pos="3240"/>
          <w:tab w:val="left" w:pos="3960"/>
          <w:tab w:val="left" w:pos="6840"/>
          <w:tab w:val="left" w:pos="7560"/>
          <w:tab w:val="left" w:pos="9360"/>
        </w:tabs>
        <w:spacing w:after="0" w:line="240" w:lineRule="auto"/>
        <w:ind w:left="0"/>
        <w:rPr>
          <w:sz w:val="20"/>
          <w:szCs w:val="24"/>
        </w:rPr>
      </w:pPr>
      <w:r w:rsidRPr="00372EDB">
        <w:rPr>
          <w:sz w:val="20"/>
          <w:szCs w:val="24"/>
        </w:rPr>
        <w:t>Print Name</w:t>
      </w:r>
      <w:r w:rsidRPr="00372EDB">
        <w:rPr>
          <w:sz w:val="20"/>
          <w:szCs w:val="24"/>
        </w:rPr>
        <w:tab/>
      </w:r>
      <w:r w:rsidRPr="00372EDB">
        <w:rPr>
          <w:sz w:val="20"/>
          <w:szCs w:val="24"/>
        </w:rPr>
        <w:tab/>
        <w:t>Signature</w:t>
      </w:r>
      <w:r w:rsidRPr="00372EDB">
        <w:rPr>
          <w:sz w:val="20"/>
          <w:szCs w:val="24"/>
        </w:rPr>
        <w:tab/>
      </w:r>
      <w:r w:rsidRPr="00372EDB">
        <w:rPr>
          <w:sz w:val="20"/>
          <w:szCs w:val="24"/>
        </w:rPr>
        <w:tab/>
        <w:t>Date</w:t>
      </w:r>
    </w:p>
    <w:p w14:paraId="42D924E0" w14:textId="77777777" w:rsidR="00372EDB" w:rsidRDefault="00372EDB" w:rsidP="00372EDB">
      <w:pPr>
        <w:pStyle w:val="ListParagraph"/>
        <w:spacing w:after="0" w:line="240" w:lineRule="auto"/>
        <w:ind w:left="0"/>
        <w:rPr>
          <w:rFonts w:cs="Arial"/>
          <w:sz w:val="24"/>
        </w:rPr>
      </w:pPr>
    </w:p>
    <w:p w14:paraId="1F686E95" w14:textId="77777777" w:rsidR="00372EDB" w:rsidRDefault="00372EDB" w:rsidP="00372EDB">
      <w:pPr>
        <w:pStyle w:val="ListParagraph"/>
        <w:spacing w:after="0" w:line="240" w:lineRule="auto"/>
        <w:ind w:left="0"/>
        <w:rPr>
          <w:rFonts w:cs="Arial"/>
          <w:sz w:val="24"/>
        </w:rPr>
      </w:pPr>
    </w:p>
    <w:p w14:paraId="04670F5E" w14:textId="77777777" w:rsidR="00372EDB" w:rsidRPr="00372EDB" w:rsidRDefault="00372EDB" w:rsidP="00372EDB">
      <w:pPr>
        <w:pStyle w:val="ListParagraph"/>
        <w:spacing w:after="0" w:line="240" w:lineRule="auto"/>
        <w:ind w:left="0"/>
        <w:rPr>
          <w:rFonts w:cs="Arial"/>
          <w:b/>
          <w:sz w:val="24"/>
        </w:rPr>
      </w:pPr>
      <w:r>
        <w:rPr>
          <w:rFonts w:cs="Arial"/>
          <w:b/>
          <w:sz w:val="24"/>
        </w:rPr>
        <w:t>Inventor 2</w:t>
      </w:r>
      <w:r w:rsidRPr="00372EDB">
        <w:rPr>
          <w:rFonts w:cs="Arial"/>
          <w:b/>
          <w:sz w:val="24"/>
        </w:rPr>
        <w:t>:</w:t>
      </w:r>
    </w:p>
    <w:p w14:paraId="00C53656" w14:textId="77777777" w:rsidR="00372EDB" w:rsidRPr="00372EDB" w:rsidRDefault="00372EDB" w:rsidP="00372EDB">
      <w:pPr>
        <w:pStyle w:val="ListParagraph"/>
        <w:spacing w:after="0" w:line="240" w:lineRule="auto"/>
        <w:ind w:left="0"/>
        <w:rPr>
          <w:sz w:val="14"/>
          <w:szCs w:val="24"/>
        </w:rPr>
      </w:pPr>
    </w:p>
    <w:p w14:paraId="28C222A9" w14:textId="77777777" w:rsidR="00372EDB" w:rsidRDefault="00372EDB" w:rsidP="00372EDB">
      <w:pPr>
        <w:pStyle w:val="ListParagraph"/>
        <w:tabs>
          <w:tab w:val="left" w:pos="3240"/>
          <w:tab w:val="left" w:pos="3960"/>
          <w:tab w:val="left" w:pos="6840"/>
          <w:tab w:val="left" w:pos="7560"/>
          <w:tab w:val="left" w:pos="9360"/>
        </w:tabs>
        <w:spacing w:after="0" w:line="240" w:lineRule="auto"/>
        <w:ind w:left="0"/>
        <w:rPr>
          <w:sz w:val="24"/>
          <w:szCs w:val="24"/>
        </w:rPr>
      </w:pPr>
      <w:r>
        <w:rPr>
          <w:sz w:val="24"/>
          <w:szCs w:val="24"/>
          <w:u w:val="single"/>
        </w:rPr>
        <w:tab/>
      </w:r>
      <w:r>
        <w:rPr>
          <w:sz w:val="24"/>
          <w:szCs w:val="24"/>
        </w:rPr>
        <w:tab/>
      </w:r>
      <w:r>
        <w:rPr>
          <w:sz w:val="24"/>
          <w:szCs w:val="24"/>
          <w:u w:val="single"/>
        </w:rPr>
        <w:tab/>
      </w:r>
      <w:r>
        <w:rPr>
          <w:sz w:val="24"/>
          <w:szCs w:val="24"/>
        </w:rPr>
        <w:tab/>
      </w:r>
      <w:r>
        <w:rPr>
          <w:sz w:val="24"/>
          <w:szCs w:val="24"/>
          <w:u w:val="single"/>
        </w:rPr>
        <w:tab/>
      </w:r>
    </w:p>
    <w:p w14:paraId="3AB887AF" w14:textId="77777777" w:rsidR="00372EDB" w:rsidRPr="00372EDB" w:rsidRDefault="00372EDB" w:rsidP="00372EDB">
      <w:pPr>
        <w:pStyle w:val="ListParagraph"/>
        <w:tabs>
          <w:tab w:val="left" w:pos="3240"/>
          <w:tab w:val="left" w:pos="3960"/>
          <w:tab w:val="left" w:pos="6840"/>
          <w:tab w:val="left" w:pos="7560"/>
          <w:tab w:val="left" w:pos="9360"/>
        </w:tabs>
        <w:spacing w:after="0" w:line="240" w:lineRule="auto"/>
        <w:ind w:left="0"/>
        <w:rPr>
          <w:sz w:val="20"/>
          <w:szCs w:val="24"/>
        </w:rPr>
      </w:pPr>
      <w:r w:rsidRPr="00372EDB">
        <w:rPr>
          <w:sz w:val="20"/>
          <w:szCs w:val="24"/>
        </w:rPr>
        <w:t>Print Name</w:t>
      </w:r>
      <w:r w:rsidRPr="00372EDB">
        <w:rPr>
          <w:sz w:val="20"/>
          <w:szCs w:val="24"/>
        </w:rPr>
        <w:tab/>
      </w:r>
      <w:r w:rsidRPr="00372EDB">
        <w:rPr>
          <w:sz w:val="20"/>
          <w:szCs w:val="24"/>
        </w:rPr>
        <w:tab/>
        <w:t>Signature</w:t>
      </w:r>
      <w:r w:rsidRPr="00372EDB">
        <w:rPr>
          <w:sz w:val="20"/>
          <w:szCs w:val="24"/>
        </w:rPr>
        <w:tab/>
      </w:r>
      <w:r w:rsidRPr="00372EDB">
        <w:rPr>
          <w:sz w:val="20"/>
          <w:szCs w:val="24"/>
        </w:rPr>
        <w:tab/>
        <w:t>Date</w:t>
      </w:r>
    </w:p>
    <w:p w14:paraId="543A2531" w14:textId="77777777" w:rsidR="00372EDB" w:rsidRDefault="00372EDB" w:rsidP="00372EDB">
      <w:pPr>
        <w:pStyle w:val="ListParagraph"/>
        <w:spacing w:after="0" w:line="240" w:lineRule="auto"/>
        <w:ind w:left="0"/>
        <w:rPr>
          <w:rFonts w:cs="Arial"/>
          <w:sz w:val="24"/>
        </w:rPr>
      </w:pPr>
    </w:p>
    <w:p w14:paraId="55B1BE70" w14:textId="77777777" w:rsidR="00372EDB" w:rsidRDefault="00372EDB" w:rsidP="00372EDB">
      <w:pPr>
        <w:pStyle w:val="ListParagraph"/>
        <w:spacing w:after="0" w:line="240" w:lineRule="auto"/>
        <w:ind w:left="0"/>
        <w:rPr>
          <w:rFonts w:cs="Arial"/>
          <w:sz w:val="24"/>
        </w:rPr>
      </w:pPr>
    </w:p>
    <w:p w14:paraId="1EE3AF46" w14:textId="77777777" w:rsidR="00372EDB" w:rsidRPr="00372EDB" w:rsidRDefault="00372EDB" w:rsidP="00372EDB">
      <w:pPr>
        <w:pStyle w:val="ListParagraph"/>
        <w:spacing w:after="0" w:line="240" w:lineRule="auto"/>
        <w:ind w:left="0"/>
        <w:rPr>
          <w:rFonts w:cs="Arial"/>
          <w:b/>
          <w:sz w:val="24"/>
        </w:rPr>
      </w:pPr>
      <w:r>
        <w:rPr>
          <w:rFonts w:cs="Arial"/>
          <w:b/>
          <w:sz w:val="24"/>
        </w:rPr>
        <w:t>Inventor 3</w:t>
      </w:r>
      <w:r w:rsidRPr="00372EDB">
        <w:rPr>
          <w:rFonts w:cs="Arial"/>
          <w:b/>
          <w:sz w:val="24"/>
        </w:rPr>
        <w:t>:</w:t>
      </w:r>
    </w:p>
    <w:p w14:paraId="1FC7C914" w14:textId="77777777" w:rsidR="00372EDB" w:rsidRPr="00372EDB" w:rsidRDefault="00372EDB" w:rsidP="00372EDB">
      <w:pPr>
        <w:pStyle w:val="ListParagraph"/>
        <w:spacing w:after="0" w:line="240" w:lineRule="auto"/>
        <w:ind w:left="0"/>
        <w:rPr>
          <w:sz w:val="14"/>
          <w:szCs w:val="24"/>
        </w:rPr>
      </w:pPr>
    </w:p>
    <w:p w14:paraId="4E79C407" w14:textId="77777777" w:rsidR="00372EDB" w:rsidRDefault="00372EDB" w:rsidP="00372EDB">
      <w:pPr>
        <w:pStyle w:val="ListParagraph"/>
        <w:tabs>
          <w:tab w:val="left" w:pos="3240"/>
          <w:tab w:val="left" w:pos="3960"/>
          <w:tab w:val="left" w:pos="6840"/>
          <w:tab w:val="left" w:pos="7560"/>
          <w:tab w:val="left" w:pos="9360"/>
        </w:tabs>
        <w:spacing w:after="0" w:line="240" w:lineRule="auto"/>
        <w:ind w:left="0"/>
        <w:rPr>
          <w:sz w:val="24"/>
          <w:szCs w:val="24"/>
        </w:rPr>
      </w:pPr>
      <w:r>
        <w:rPr>
          <w:sz w:val="24"/>
          <w:szCs w:val="24"/>
          <w:u w:val="single"/>
        </w:rPr>
        <w:tab/>
      </w:r>
      <w:r>
        <w:rPr>
          <w:sz w:val="24"/>
          <w:szCs w:val="24"/>
        </w:rPr>
        <w:tab/>
      </w:r>
      <w:r>
        <w:rPr>
          <w:sz w:val="24"/>
          <w:szCs w:val="24"/>
          <w:u w:val="single"/>
        </w:rPr>
        <w:tab/>
      </w:r>
      <w:r>
        <w:rPr>
          <w:sz w:val="24"/>
          <w:szCs w:val="24"/>
        </w:rPr>
        <w:tab/>
      </w:r>
      <w:r>
        <w:rPr>
          <w:sz w:val="24"/>
          <w:szCs w:val="24"/>
          <w:u w:val="single"/>
        </w:rPr>
        <w:tab/>
      </w:r>
    </w:p>
    <w:p w14:paraId="3062307D" w14:textId="77777777" w:rsidR="00372EDB" w:rsidRPr="00372EDB" w:rsidRDefault="00372EDB" w:rsidP="00372EDB">
      <w:pPr>
        <w:pStyle w:val="ListParagraph"/>
        <w:tabs>
          <w:tab w:val="left" w:pos="3240"/>
          <w:tab w:val="left" w:pos="3960"/>
          <w:tab w:val="left" w:pos="6840"/>
          <w:tab w:val="left" w:pos="7560"/>
          <w:tab w:val="left" w:pos="9360"/>
        </w:tabs>
        <w:spacing w:after="0" w:line="240" w:lineRule="auto"/>
        <w:ind w:left="0"/>
        <w:rPr>
          <w:sz w:val="20"/>
          <w:szCs w:val="24"/>
        </w:rPr>
      </w:pPr>
      <w:r w:rsidRPr="00372EDB">
        <w:rPr>
          <w:sz w:val="20"/>
          <w:szCs w:val="24"/>
        </w:rPr>
        <w:t>Print Name</w:t>
      </w:r>
      <w:r w:rsidRPr="00372EDB">
        <w:rPr>
          <w:sz w:val="20"/>
          <w:szCs w:val="24"/>
        </w:rPr>
        <w:tab/>
      </w:r>
      <w:r w:rsidRPr="00372EDB">
        <w:rPr>
          <w:sz w:val="20"/>
          <w:szCs w:val="24"/>
        </w:rPr>
        <w:tab/>
        <w:t>Signature</w:t>
      </w:r>
      <w:r w:rsidRPr="00372EDB">
        <w:rPr>
          <w:sz w:val="20"/>
          <w:szCs w:val="24"/>
        </w:rPr>
        <w:tab/>
      </w:r>
      <w:r w:rsidRPr="00372EDB">
        <w:rPr>
          <w:sz w:val="20"/>
          <w:szCs w:val="24"/>
        </w:rPr>
        <w:tab/>
        <w:t>Date</w:t>
      </w:r>
    </w:p>
    <w:p w14:paraId="41EAED1F" w14:textId="77777777" w:rsidR="00372EDB" w:rsidRDefault="00372EDB" w:rsidP="00372EDB">
      <w:pPr>
        <w:pStyle w:val="ListParagraph"/>
        <w:spacing w:after="0" w:line="240" w:lineRule="auto"/>
        <w:ind w:left="0"/>
        <w:rPr>
          <w:rFonts w:cs="Arial"/>
          <w:sz w:val="24"/>
        </w:rPr>
      </w:pPr>
    </w:p>
    <w:p w14:paraId="6C97A390" w14:textId="77777777" w:rsidR="00372EDB" w:rsidRDefault="00372EDB" w:rsidP="00372EDB">
      <w:pPr>
        <w:pStyle w:val="ListParagraph"/>
        <w:spacing w:after="0" w:line="240" w:lineRule="auto"/>
        <w:ind w:left="0"/>
        <w:rPr>
          <w:rFonts w:cs="Arial"/>
          <w:sz w:val="24"/>
        </w:rPr>
      </w:pPr>
    </w:p>
    <w:p w14:paraId="106ABB55" w14:textId="77777777" w:rsidR="00372EDB" w:rsidRPr="00372EDB" w:rsidRDefault="00372EDB" w:rsidP="00372EDB">
      <w:pPr>
        <w:pStyle w:val="ListParagraph"/>
        <w:spacing w:after="0" w:line="240" w:lineRule="auto"/>
        <w:ind w:left="0"/>
        <w:rPr>
          <w:rFonts w:cs="Arial"/>
          <w:b/>
          <w:sz w:val="24"/>
        </w:rPr>
      </w:pPr>
      <w:r>
        <w:rPr>
          <w:rFonts w:cs="Arial"/>
          <w:b/>
          <w:sz w:val="24"/>
        </w:rPr>
        <w:t>Inventor 4</w:t>
      </w:r>
      <w:r w:rsidRPr="00372EDB">
        <w:rPr>
          <w:rFonts w:cs="Arial"/>
          <w:b/>
          <w:sz w:val="24"/>
        </w:rPr>
        <w:t>:</w:t>
      </w:r>
    </w:p>
    <w:p w14:paraId="69A174A2" w14:textId="77777777" w:rsidR="00372EDB" w:rsidRPr="00372EDB" w:rsidRDefault="00372EDB" w:rsidP="00372EDB">
      <w:pPr>
        <w:pStyle w:val="ListParagraph"/>
        <w:spacing w:after="0" w:line="240" w:lineRule="auto"/>
        <w:ind w:left="0"/>
        <w:rPr>
          <w:sz w:val="14"/>
          <w:szCs w:val="24"/>
        </w:rPr>
      </w:pPr>
    </w:p>
    <w:p w14:paraId="72045300" w14:textId="77777777" w:rsidR="00372EDB" w:rsidRDefault="00372EDB" w:rsidP="00372EDB">
      <w:pPr>
        <w:pStyle w:val="ListParagraph"/>
        <w:tabs>
          <w:tab w:val="left" w:pos="3240"/>
          <w:tab w:val="left" w:pos="3960"/>
          <w:tab w:val="left" w:pos="6840"/>
          <w:tab w:val="left" w:pos="7560"/>
          <w:tab w:val="left" w:pos="9360"/>
        </w:tabs>
        <w:spacing w:after="0" w:line="240" w:lineRule="auto"/>
        <w:ind w:left="0"/>
        <w:rPr>
          <w:sz w:val="24"/>
          <w:szCs w:val="24"/>
        </w:rPr>
      </w:pPr>
      <w:r>
        <w:rPr>
          <w:sz w:val="24"/>
          <w:szCs w:val="24"/>
          <w:u w:val="single"/>
        </w:rPr>
        <w:tab/>
      </w:r>
      <w:r>
        <w:rPr>
          <w:sz w:val="24"/>
          <w:szCs w:val="24"/>
        </w:rPr>
        <w:tab/>
      </w:r>
      <w:r>
        <w:rPr>
          <w:sz w:val="24"/>
          <w:szCs w:val="24"/>
          <w:u w:val="single"/>
        </w:rPr>
        <w:tab/>
      </w:r>
      <w:r>
        <w:rPr>
          <w:sz w:val="24"/>
          <w:szCs w:val="24"/>
        </w:rPr>
        <w:tab/>
      </w:r>
      <w:r>
        <w:rPr>
          <w:sz w:val="24"/>
          <w:szCs w:val="24"/>
          <w:u w:val="single"/>
        </w:rPr>
        <w:tab/>
      </w:r>
    </w:p>
    <w:p w14:paraId="2AF11346" w14:textId="77777777" w:rsidR="00372EDB" w:rsidRPr="00372EDB" w:rsidRDefault="00372EDB" w:rsidP="00372EDB">
      <w:pPr>
        <w:pStyle w:val="ListParagraph"/>
        <w:tabs>
          <w:tab w:val="left" w:pos="3240"/>
          <w:tab w:val="left" w:pos="3960"/>
          <w:tab w:val="left" w:pos="6840"/>
          <w:tab w:val="left" w:pos="7560"/>
          <w:tab w:val="left" w:pos="9360"/>
        </w:tabs>
        <w:spacing w:after="0" w:line="240" w:lineRule="auto"/>
        <w:ind w:left="0"/>
        <w:rPr>
          <w:sz w:val="20"/>
          <w:szCs w:val="24"/>
        </w:rPr>
      </w:pPr>
      <w:r w:rsidRPr="00372EDB">
        <w:rPr>
          <w:sz w:val="20"/>
          <w:szCs w:val="24"/>
        </w:rPr>
        <w:t>Print Name</w:t>
      </w:r>
      <w:r w:rsidRPr="00372EDB">
        <w:rPr>
          <w:sz w:val="20"/>
          <w:szCs w:val="24"/>
        </w:rPr>
        <w:tab/>
      </w:r>
      <w:r w:rsidRPr="00372EDB">
        <w:rPr>
          <w:sz w:val="20"/>
          <w:szCs w:val="24"/>
        </w:rPr>
        <w:tab/>
        <w:t>Signature</w:t>
      </w:r>
      <w:r w:rsidRPr="00372EDB">
        <w:rPr>
          <w:sz w:val="20"/>
          <w:szCs w:val="24"/>
        </w:rPr>
        <w:tab/>
      </w:r>
      <w:r w:rsidRPr="00372EDB">
        <w:rPr>
          <w:sz w:val="20"/>
          <w:szCs w:val="24"/>
        </w:rPr>
        <w:tab/>
        <w:t>Date</w:t>
      </w:r>
    </w:p>
    <w:p w14:paraId="7D7D2A09" w14:textId="77777777" w:rsidR="00372EDB" w:rsidRDefault="00372EDB" w:rsidP="00372EDB">
      <w:pPr>
        <w:pStyle w:val="ListParagraph"/>
        <w:spacing w:after="0" w:line="240" w:lineRule="auto"/>
        <w:ind w:left="0"/>
        <w:rPr>
          <w:rFonts w:cs="Arial"/>
          <w:sz w:val="24"/>
        </w:rPr>
      </w:pPr>
    </w:p>
    <w:p w14:paraId="45C291A8" w14:textId="77777777" w:rsidR="00372EDB" w:rsidRDefault="00372EDB" w:rsidP="00372EDB">
      <w:pPr>
        <w:pStyle w:val="ListParagraph"/>
        <w:spacing w:after="0" w:line="240" w:lineRule="auto"/>
        <w:ind w:left="0"/>
        <w:rPr>
          <w:rFonts w:cs="Arial"/>
          <w:sz w:val="24"/>
        </w:rPr>
      </w:pPr>
    </w:p>
    <w:p w14:paraId="545AB392" w14:textId="77777777" w:rsidR="00372EDB" w:rsidRPr="00372EDB" w:rsidRDefault="00372EDB" w:rsidP="00372EDB">
      <w:pPr>
        <w:pStyle w:val="ListParagraph"/>
        <w:spacing w:after="0" w:line="240" w:lineRule="auto"/>
        <w:ind w:left="0"/>
        <w:rPr>
          <w:rFonts w:cs="Arial"/>
          <w:b/>
          <w:sz w:val="24"/>
        </w:rPr>
      </w:pPr>
      <w:r>
        <w:rPr>
          <w:rFonts w:cs="Arial"/>
          <w:b/>
          <w:sz w:val="24"/>
        </w:rPr>
        <w:t>Inventor 5</w:t>
      </w:r>
      <w:r w:rsidRPr="00372EDB">
        <w:rPr>
          <w:rFonts w:cs="Arial"/>
          <w:b/>
          <w:sz w:val="24"/>
        </w:rPr>
        <w:t>:</w:t>
      </w:r>
    </w:p>
    <w:p w14:paraId="36A7C434" w14:textId="77777777" w:rsidR="00372EDB" w:rsidRPr="00372EDB" w:rsidRDefault="00372EDB" w:rsidP="00372EDB">
      <w:pPr>
        <w:pStyle w:val="ListParagraph"/>
        <w:spacing w:after="0" w:line="240" w:lineRule="auto"/>
        <w:ind w:left="0"/>
        <w:rPr>
          <w:sz w:val="14"/>
          <w:szCs w:val="24"/>
        </w:rPr>
      </w:pPr>
    </w:p>
    <w:p w14:paraId="5D1EC266" w14:textId="77777777" w:rsidR="00372EDB" w:rsidRDefault="00372EDB" w:rsidP="00372EDB">
      <w:pPr>
        <w:pStyle w:val="ListParagraph"/>
        <w:tabs>
          <w:tab w:val="left" w:pos="3240"/>
          <w:tab w:val="left" w:pos="3960"/>
          <w:tab w:val="left" w:pos="6840"/>
          <w:tab w:val="left" w:pos="7560"/>
          <w:tab w:val="left" w:pos="9360"/>
        </w:tabs>
        <w:spacing w:after="0" w:line="240" w:lineRule="auto"/>
        <w:ind w:left="0"/>
        <w:rPr>
          <w:sz w:val="24"/>
          <w:szCs w:val="24"/>
        </w:rPr>
      </w:pPr>
      <w:r>
        <w:rPr>
          <w:sz w:val="24"/>
          <w:szCs w:val="24"/>
          <w:u w:val="single"/>
        </w:rPr>
        <w:tab/>
      </w:r>
      <w:r>
        <w:rPr>
          <w:sz w:val="24"/>
          <w:szCs w:val="24"/>
        </w:rPr>
        <w:tab/>
      </w:r>
      <w:r>
        <w:rPr>
          <w:sz w:val="24"/>
          <w:szCs w:val="24"/>
          <w:u w:val="single"/>
        </w:rPr>
        <w:tab/>
      </w:r>
      <w:r>
        <w:rPr>
          <w:sz w:val="24"/>
          <w:szCs w:val="24"/>
        </w:rPr>
        <w:tab/>
      </w:r>
      <w:r>
        <w:rPr>
          <w:sz w:val="24"/>
          <w:szCs w:val="24"/>
          <w:u w:val="single"/>
        </w:rPr>
        <w:tab/>
      </w:r>
    </w:p>
    <w:p w14:paraId="0014B626" w14:textId="77777777" w:rsidR="00372EDB" w:rsidRPr="00372EDB" w:rsidRDefault="00372EDB" w:rsidP="00372EDB">
      <w:pPr>
        <w:pStyle w:val="ListParagraph"/>
        <w:tabs>
          <w:tab w:val="left" w:pos="3240"/>
          <w:tab w:val="left" w:pos="3960"/>
          <w:tab w:val="left" w:pos="6840"/>
          <w:tab w:val="left" w:pos="7560"/>
          <w:tab w:val="left" w:pos="9360"/>
        </w:tabs>
        <w:spacing w:after="0" w:line="240" w:lineRule="auto"/>
        <w:ind w:left="0"/>
        <w:rPr>
          <w:sz w:val="20"/>
          <w:szCs w:val="24"/>
        </w:rPr>
      </w:pPr>
      <w:r w:rsidRPr="00372EDB">
        <w:rPr>
          <w:sz w:val="20"/>
          <w:szCs w:val="24"/>
        </w:rPr>
        <w:t>Print Name</w:t>
      </w:r>
      <w:r w:rsidRPr="00372EDB">
        <w:rPr>
          <w:sz w:val="20"/>
          <w:szCs w:val="24"/>
        </w:rPr>
        <w:tab/>
      </w:r>
      <w:r w:rsidRPr="00372EDB">
        <w:rPr>
          <w:sz w:val="20"/>
          <w:szCs w:val="24"/>
        </w:rPr>
        <w:tab/>
        <w:t>Signature</w:t>
      </w:r>
      <w:r w:rsidRPr="00372EDB">
        <w:rPr>
          <w:sz w:val="20"/>
          <w:szCs w:val="24"/>
        </w:rPr>
        <w:tab/>
      </w:r>
      <w:r w:rsidRPr="00372EDB">
        <w:rPr>
          <w:sz w:val="20"/>
          <w:szCs w:val="24"/>
        </w:rPr>
        <w:tab/>
        <w:t>Date</w:t>
      </w:r>
    </w:p>
    <w:p w14:paraId="359C8348" w14:textId="77777777" w:rsidR="00372EDB" w:rsidRDefault="00372EDB" w:rsidP="00372EDB">
      <w:pPr>
        <w:pStyle w:val="ListParagraph"/>
        <w:spacing w:after="0" w:line="240" w:lineRule="auto"/>
        <w:ind w:left="0"/>
        <w:rPr>
          <w:rFonts w:cs="Arial"/>
          <w:sz w:val="24"/>
        </w:rPr>
      </w:pPr>
    </w:p>
    <w:p w14:paraId="506532D4" w14:textId="77777777" w:rsidR="00372EDB" w:rsidRDefault="00372EDB" w:rsidP="00372EDB">
      <w:pPr>
        <w:pStyle w:val="ListParagraph"/>
        <w:spacing w:after="0" w:line="240" w:lineRule="auto"/>
        <w:ind w:left="0"/>
        <w:rPr>
          <w:rFonts w:cs="Arial"/>
          <w:sz w:val="24"/>
        </w:rPr>
      </w:pPr>
    </w:p>
    <w:p w14:paraId="555BD60B" w14:textId="77777777" w:rsidR="00372EDB" w:rsidRPr="00372EDB" w:rsidRDefault="00372EDB" w:rsidP="00372EDB">
      <w:pPr>
        <w:pStyle w:val="ListParagraph"/>
        <w:spacing w:after="0" w:line="240" w:lineRule="auto"/>
        <w:ind w:left="0"/>
        <w:rPr>
          <w:rFonts w:cs="Arial"/>
          <w:b/>
          <w:sz w:val="24"/>
        </w:rPr>
      </w:pPr>
      <w:r>
        <w:rPr>
          <w:rFonts w:cs="Arial"/>
          <w:b/>
          <w:sz w:val="24"/>
        </w:rPr>
        <w:t>Inventor 6</w:t>
      </w:r>
      <w:r w:rsidRPr="00372EDB">
        <w:rPr>
          <w:rFonts w:cs="Arial"/>
          <w:b/>
          <w:sz w:val="24"/>
        </w:rPr>
        <w:t>:</w:t>
      </w:r>
    </w:p>
    <w:p w14:paraId="3F2F3478" w14:textId="77777777" w:rsidR="00372EDB" w:rsidRPr="00372EDB" w:rsidRDefault="00372EDB" w:rsidP="00372EDB">
      <w:pPr>
        <w:pStyle w:val="ListParagraph"/>
        <w:spacing w:after="0" w:line="240" w:lineRule="auto"/>
        <w:ind w:left="0"/>
        <w:rPr>
          <w:sz w:val="14"/>
          <w:szCs w:val="24"/>
        </w:rPr>
      </w:pPr>
    </w:p>
    <w:p w14:paraId="10FCBC95" w14:textId="77777777" w:rsidR="00372EDB" w:rsidRDefault="00372EDB" w:rsidP="00372EDB">
      <w:pPr>
        <w:pStyle w:val="ListParagraph"/>
        <w:tabs>
          <w:tab w:val="left" w:pos="3240"/>
          <w:tab w:val="left" w:pos="3960"/>
          <w:tab w:val="left" w:pos="6840"/>
          <w:tab w:val="left" w:pos="7560"/>
          <w:tab w:val="left" w:pos="9360"/>
        </w:tabs>
        <w:spacing w:after="0" w:line="240" w:lineRule="auto"/>
        <w:ind w:left="0"/>
        <w:rPr>
          <w:sz w:val="24"/>
          <w:szCs w:val="24"/>
        </w:rPr>
      </w:pPr>
      <w:r>
        <w:rPr>
          <w:sz w:val="24"/>
          <w:szCs w:val="24"/>
          <w:u w:val="single"/>
        </w:rPr>
        <w:tab/>
      </w:r>
      <w:r>
        <w:rPr>
          <w:sz w:val="24"/>
          <w:szCs w:val="24"/>
        </w:rPr>
        <w:tab/>
      </w:r>
      <w:r>
        <w:rPr>
          <w:sz w:val="24"/>
          <w:szCs w:val="24"/>
          <w:u w:val="single"/>
        </w:rPr>
        <w:tab/>
      </w:r>
      <w:r>
        <w:rPr>
          <w:sz w:val="24"/>
          <w:szCs w:val="24"/>
        </w:rPr>
        <w:tab/>
      </w:r>
      <w:r>
        <w:rPr>
          <w:sz w:val="24"/>
          <w:szCs w:val="24"/>
          <w:u w:val="single"/>
        </w:rPr>
        <w:tab/>
      </w:r>
    </w:p>
    <w:p w14:paraId="4ADB6390" w14:textId="77777777" w:rsidR="00372EDB" w:rsidRPr="00372EDB" w:rsidRDefault="00372EDB" w:rsidP="00372EDB">
      <w:pPr>
        <w:pStyle w:val="ListParagraph"/>
        <w:tabs>
          <w:tab w:val="left" w:pos="3240"/>
          <w:tab w:val="left" w:pos="3960"/>
          <w:tab w:val="left" w:pos="6840"/>
          <w:tab w:val="left" w:pos="7560"/>
          <w:tab w:val="left" w:pos="9360"/>
        </w:tabs>
        <w:spacing w:after="0" w:line="240" w:lineRule="auto"/>
        <w:ind w:left="0"/>
        <w:rPr>
          <w:sz w:val="20"/>
          <w:szCs w:val="24"/>
        </w:rPr>
      </w:pPr>
      <w:r w:rsidRPr="00372EDB">
        <w:rPr>
          <w:sz w:val="20"/>
          <w:szCs w:val="24"/>
        </w:rPr>
        <w:t>Print Name</w:t>
      </w:r>
      <w:r w:rsidRPr="00372EDB">
        <w:rPr>
          <w:sz w:val="20"/>
          <w:szCs w:val="24"/>
        </w:rPr>
        <w:tab/>
      </w:r>
      <w:r w:rsidRPr="00372EDB">
        <w:rPr>
          <w:sz w:val="20"/>
          <w:szCs w:val="24"/>
        </w:rPr>
        <w:tab/>
        <w:t>Signature</w:t>
      </w:r>
      <w:r w:rsidRPr="00372EDB">
        <w:rPr>
          <w:sz w:val="20"/>
          <w:szCs w:val="24"/>
        </w:rPr>
        <w:tab/>
      </w:r>
      <w:r w:rsidRPr="00372EDB">
        <w:rPr>
          <w:sz w:val="20"/>
          <w:szCs w:val="24"/>
        </w:rPr>
        <w:tab/>
        <w:t>Date</w:t>
      </w:r>
    </w:p>
    <w:p w14:paraId="5D87776F" w14:textId="77777777" w:rsidR="00372EDB" w:rsidRDefault="00372EDB" w:rsidP="00B94F24">
      <w:pPr>
        <w:pStyle w:val="ListParagraph"/>
        <w:ind w:left="0"/>
        <w:rPr>
          <w:b/>
        </w:rPr>
      </w:pPr>
    </w:p>
    <w:p w14:paraId="30FDBB49" w14:textId="77777777" w:rsidR="006F5BDD" w:rsidRDefault="00B94F24" w:rsidP="00B94F24">
      <w:pPr>
        <w:pStyle w:val="ListParagraph"/>
        <w:ind w:left="0"/>
        <w:rPr>
          <w:b/>
        </w:rPr>
      </w:pPr>
      <w:r>
        <w:rPr>
          <w:b/>
        </w:rPr>
        <w:t xml:space="preserve">If additional inventors, continue their </w:t>
      </w:r>
      <w:r w:rsidR="00A53940">
        <w:rPr>
          <w:b/>
        </w:rPr>
        <w:t xml:space="preserve">names, </w:t>
      </w:r>
      <w:r>
        <w:rPr>
          <w:b/>
        </w:rPr>
        <w:t xml:space="preserve">signatures </w:t>
      </w:r>
      <w:r w:rsidR="00A53940">
        <w:rPr>
          <w:b/>
        </w:rPr>
        <w:t xml:space="preserve">and date </w:t>
      </w:r>
      <w:r>
        <w:rPr>
          <w:b/>
        </w:rPr>
        <w:t xml:space="preserve">on separate sheet </w:t>
      </w:r>
      <w:r w:rsidR="001D13A3">
        <w:rPr>
          <w:b/>
        </w:rPr>
        <w:t>as</w:t>
      </w:r>
      <w:r>
        <w:rPr>
          <w:b/>
        </w:rPr>
        <w:t xml:space="preserve"> necessary.</w:t>
      </w:r>
    </w:p>
    <w:p w14:paraId="1106B0D2" w14:textId="77777777" w:rsidR="00372EDB" w:rsidRDefault="00372EDB" w:rsidP="00B94F24">
      <w:pPr>
        <w:pStyle w:val="ListParagraph"/>
        <w:ind w:left="0"/>
      </w:pPr>
    </w:p>
    <w:p w14:paraId="48BA1ED6" w14:textId="30C039A6" w:rsidR="00DA5B9F" w:rsidRPr="00372EDB" w:rsidRDefault="00372EDB" w:rsidP="00372EDB">
      <w:pPr>
        <w:pStyle w:val="ListParagraph"/>
        <w:rPr>
          <w:b/>
        </w:rPr>
      </w:pPr>
      <w:r w:rsidRPr="007A5F1C">
        <w:rPr>
          <w:b/>
        </w:rPr>
        <w:t xml:space="preserve">PLEASE SUBMIT </w:t>
      </w:r>
      <w:r w:rsidR="00AE25AE">
        <w:rPr>
          <w:b/>
        </w:rPr>
        <w:t xml:space="preserve">TO </w:t>
      </w:r>
      <w:hyperlink r:id="rId9" w:history="1">
        <w:r w:rsidR="00AE25AE" w:rsidRPr="00BE1F98">
          <w:rPr>
            <w:rStyle w:val="Hyperlink"/>
            <w:b/>
          </w:rPr>
          <w:t>IECV@BROWN.EDU</w:t>
        </w:r>
      </w:hyperlink>
      <w:r w:rsidR="00AE25AE">
        <w:rPr>
          <w:b/>
        </w:rPr>
        <w:t>.</w:t>
      </w:r>
      <w:r w:rsidRPr="007A5F1C">
        <w:rPr>
          <w:b/>
        </w:rPr>
        <w:t xml:space="preserve">  If confirmation is not received within </w:t>
      </w:r>
      <w:r>
        <w:rPr>
          <w:b/>
        </w:rPr>
        <w:t>48 hours</w:t>
      </w:r>
      <w:r w:rsidRPr="007A5F1C">
        <w:rPr>
          <w:b/>
        </w:rPr>
        <w:t xml:space="preserve"> consider it not received and please re-submit.</w:t>
      </w:r>
    </w:p>
    <w:sectPr w:rsidR="00DA5B9F" w:rsidRPr="00372EDB" w:rsidSect="00B55AAD">
      <w:headerReference w:type="first" r:id="rId10"/>
      <w:pgSz w:w="12240" w:h="15840" w:code="1"/>
      <w:pgMar w:top="1819" w:right="1440" w:bottom="1440" w:left="1440" w:header="36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373C82" w14:textId="77777777" w:rsidR="009F3948" w:rsidRDefault="009F3948" w:rsidP="00D314B7">
      <w:pPr>
        <w:spacing w:after="0" w:line="240" w:lineRule="auto"/>
      </w:pPr>
      <w:r>
        <w:separator/>
      </w:r>
    </w:p>
  </w:endnote>
  <w:endnote w:type="continuationSeparator" w:id="0">
    <w:p w14:paraId="0F61177D" w14:textId="77777777" w:rsidR="009F3948" w:rsidRDefault="009F3948" w:rsidP="00D314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05E195" w14:textId="77777777" w:rsidR="009F3948" w:rsidRDefault="009F3948" w:rsidP="00D314B7">
      <w:pPr>
        <w:spacing w:after="0" w:line="240" w:lineRule="auto"/>
      </w:pPr>
      <w:r>
        <w:separator/>
      </w:r>
    </w:p>
  </w:footnote>
  <w:footnote w:type="continuationSeparator" w:id="0">
    <w:p w14:paraId="3B65602B" w14:textId="77777777" w:rsidR="009F3948" w:rsidRDefault="009F3948" w:rsidP="00D314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50A00E" w14:textId="547E86AD" w:rsidR="00B55AAD" w:rsidRDefault="00B55AAD" w:rsidP="00D314B7">
    <w:pPr>
      <w:pStyle w:val="Header"/>
      <w:pBdr>
        <w:bottom w:val="single" w:sz="4" w:space="1" w:color="auto"/>
      </w:pBdr>
      <w:rPr>
        <w:rFonts w:ascii="Arial" w:hAnsi="Arial" w:cs="Arial"/>
      </w:rPr>
    </w:pPr>
    <w:r>
      <w:rPr>
        <w:rFonts w:ascii="Arial" w:hAnsi="Arial" w:cs="Arial"/>
        <w:noProof/>
      </w:rPr>
      <w:drawing>
        <wp:anchor distT="0" distB="0" distL="114300" distR="114300" simplePos="0" relativeHeight="251658240" behindDoc="1" locked="0" layoutInCell="1" allowOverlap="1" wp14:anchorId="15018194" wp14:editId="780EBCE4">
          <wp:simplePos x="0" y="0"/>
          <wp:positionH relativeFrom="column">
            <wp:posOffset>0</wp:posOffset>
          </wp:positionH>
          <wp:positionV relativeFrom="paragraph">
            <wp:posOffset>38133</wp:posOffset>
          </wp:positionV>
          <wp:extent cx="2326005" cy="1308100"/>
          <wp:effectExtent l="0" t="0" r="0" b="0"/>
          <wp:wrapTight wrapText="bothSides">
            <wp:wrapPolygon edited="0">
              <wp:start x="0" y="0"/>
              <wp:lineTo x="0" y="21390"/>
              <wp:lineTo x="21464" y="21390"/>
              <wp:lineTo x="2146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ECV Logo w Brown Shield.png"/>
                  <pic:cNvPicPr/>
                </pic:nvPicPr>
                <pic:blipFill>
                  <a:blip r:embed="rId1">
                    <a:extLst>
                      <a:ext uri="{28A0092B-C50C-407E-A947-70E740481C1C}">
                        <a14:useLocalDpi xmlns:a14="http://schemas.microsoft.com/office/drawing/2010/main" val="0"/>
                      </a:ext>
                    </a:extLst>
                  </a:blip>
                  <a:stretch>
                    <a:fillRect/>
                  </a:stretch>
                </pic:blipFill>
                <pic:spPr>
                  <a:xfrm>
                    <a:off x="0" y="0"/>
                    <a:ext cx="2326005" cy="1308100"/>
                  </a:xfrm>
                  <a:prstGeom prst="rect">
                    <a:avLst/>
                  </a:prstGeom>
                </pic:spPr>
              </pic:pic>
            </a:graphicData>
          </a:graphic>
          <wp14:sizeRelH relativeFrom="page">
            <wp14:pctWidth>0</wp14:pctWidth>
          </wp14:sizeRelH>
          <wp14:sizeRelV relativeFrom="page">
            <wp14:pctHeight>0</wp14:pctHeight>
          </wp14:sizeRelV>
        </wp:anchor>
      </w:drawing>
    </w:r>
    <w:r w:rsidR="00D314B7">
      <w:rPr>
        <w:rFonts w:ascii="Arial" w:hAnsi="Arial" w:cs="Arial"/>
      </w:rPr>
      <w:t xml:space="preserve">    </w:t>
    </w:r>
  </w:p>
  <w:p w14:paraId="54EF4A04" w14:textId="77777777" w:rsidR="00B55AAD" w:rsidRDefault="00B55AAD" w:rsidP="00B55AAD">
    <w:pPr>
      <w:pStyle w:val="Header"/>
      <w:pBdr>
        <w:bottom w:val="single" w:sz="4" w:space="1" w:color="auto"/>
      </w:pBdr>
      <w:rPr>
        <w:rFonts w:ascii="Arial" w:hAnsi="Arial" w:cs="Arial"/>
        <w:sz w:val="24"/>
        <w:szCs w:val="24"/>
      </w:rPr>
    </w:pPr>
    <w:r>
      <w:rPr>
        <w:rFonts w:ascii="Arial" w:hAnsi="Arial" w:cs="Arial"/>
        <w:sz w:val="24"/>
        <w:szCs w:val="24"/>
      </w:rPr>
      <w:t xml:space="preserve">          </w:t>
    </w:r>
  </w:p>
  <w:p w14:paraId="7DDD8C6C" w14:textId="77777777" w:rsidR="00B55AAD" w:rsidRDefault="00B55AAD" w:rsidP="00B55AAD">
    <w:pPr>
      <w:pStyle w:val="Header"/>
      <w:pBdr>
        <w:bottom w:val="single" w:sz="4" w:space="1" w:color="auto"/>
      </w:pBdr>
      <w:rPr>
        <w:rFonts w:ascii="Arial" w:hAnsi="Arial" w:cs="Arial"/>
        <w:sz w:val="24"/>
        <w:szCs w:val="24"/>
      </w:rPr>
    </w:pPr>
  </w:p>
  <w:p w14:paraId="2184D37D" w14:textId="77777777" w:rsidR="00B55AAD" w:rsidRDefault="00B55AAD" w:rsidP="00B55AAD">
    <w:pPr>
      <w:pStyle w:val="Header"/>
      <w:pBdr>
        <w:bottom w:val="single" w:sz="4" w:space="1" w:color="auto"/>
      </w:pBdr>
      <w:rPr>
        <w:rFonts w:ascii="Arial" w:hAnsi="Arial" w:cs="Arial"/>
        <w:sz w:val="24"/>
        <w:szCs w:val="24"/>
      </w:rPr>
    </w:pPr>
  </w:p>
  <w:p w14:paraId="181A02E0" w14:textId="265E6ECA" w:rsidR="00D314B7" w:rsidRDefault="00B55AAD" w:rsidP="00B55AAD">
    <w:pPr>
      <w:pStyle w:val="Header"/>
      <w:pBdr>
        <w:bottom w:val="single" w:sz="4" w:space="1" w:color="auto"/>
      </w:pBdr>
      <w:jc w:val="right"/>
      <w:rPr>
        <w:rFonts w:ascii="Arial" w:hAnsi="Arial" w:cs="Arial"/>
        <w:sz w:val="36"/>
        <w:szCs w:val="24"/>
      </w:rPr>
    </w:pPr>
    <w:r w:rsidRPr="00B55AAD">
      <w:rPr>
        <w:rFonts w:ascii="Arial" w:hAnsi="Arial" w:cs="Arial"/>
        <w:sz w:val="36"/>
        <w:szCs w:val="24"/>
      </w:rPr>
      <w:t xml:space="preserve">         </w:t>
    </w:r>
    <w:r w:rsidR="00D314B7" w:rsidRPr="00B55AAD">
      <w:rPr>
        <w:rFonts w:ascii="Arial" w:hAnsi="Arial" w:cs="Arial"/>
        <w:sz w:val="36"/>
        <w:szCs w:val="24"/>
      </w:rPr>
      <w:t>Invention Disclosure Form</w:t>
    </w:r>
  </w:p>
  <w:p w14:paraId="0FCD0F28" w14:textId="52A1F5E7" w:rsidR="00B55AAD" w:rsidRDefault="00B55AAD" w:rsidP="00B55AAD">
    <w:pPr>
      <w:pStyle w:val="Header"/>
      <w:pBdr>
        <w:bottom w:val="single" w:sz="4" w:space="1" w:color="auto"/>
      </w:pBdr>
      <w:jc w:val="right"/>
      <w:rPr>
        <w:rFonts w:ascii="Arial" w:hAnsi="Arial" w:cs="Arial"/>
        <w:sz w:val="36"/>
        <w:szCs w:val="24"/>
      </w:rPr>
    </w:pPr>
    <w:r w:rsidRPr="00B55AAD">
      <w:rPr>
        <w:rFonts w:ascii="Arial" w:hAnsi="Arial" w:cs="Arial"/>
        <w:sz w:val="24"/>
        <w:szCs w:val="24"/>
      </w:rPr>
      <w:t>(v Jan 2019)</w:t>
    </w:r>
  </w:p>
  <w:p w14:paraId="421DC8F4" w14:textId="77777777" w:rsidR="00B55AAD" w:rsidRPr="00B55AAD" w:rsidRDefault="00B55AAD" w:rsidP="00B55AAD">
    <w:pPr>
      <w:pStyle w:val="Header"/>
      <w:pBdr>
        <w:bottom w:val="single" w:sz="4" w:space="1" w:color="auto"/>
      </w:pBdr>
      <w:jc w:val="right"/>
      <w:rPr>
        <w:rFonts w:ascii="Arial" w:hAnsi="Arial" w:cs="Arial"/>
        <w:sz w:val="36"/>
        <w:szCs w:val="24"/>
      </w:rPr>
    </w:pPr>
  </w:p>
  <w:p w14:paraId="1DDB51D7" w14:textId="2A4477A2" w:rsidR="00B55AAD" w:rsidRDefault="00B55AAD" w:rsidP="00B55AAD">
    <w:pPr>
      <w:pStyle w:val="Header"/>
      <w:pBdr>
        <w:bottom w:val="single" w:sz="4" w:space="1" w:color="auto"/>
      </w:pBdr>
      <w:rPr>
        <w:sz w:val="24"/>
        <w:szCs w:val="24"/>
      </w:rPr>
    </w:pPr>
  </w:p>
  <w:p w14:paraId="18C24C53" w14:textId="77777777" w:rsidR="00B55AAD" w:rsidRPr="00D314B7" w:rsidRDefault="00B55AAD" w:rsidP="00B55AAD">
    <w:pPr>
      <w:pStyle w:val="Header"/>
      <w:pBdr>
        <w:bottom w:val="single" w:sz="4" w:space="1" w:color="auto"/>
      </w:pBdr>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981B2E"/>
    <w:multiLevelType w:val="hybridMultilevel"/>
    <w:tmpl w:val="FD0C6A12"/>
    <w:lvl w:ilvl="0" w:tplc="44ACE216">
      <w:start w:val="1"/>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52A73B6"/>
    <w:multiLevelType w:val="hybridMultilevel"/>
    <w:tmpl w:val="6EB6A20A"/>
    <w:lvl w:ilvl="0" w:tplc="E8CC6A10">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232DEB"/>
    <w:multiLevelType w:val="hybridMultilevel"/>
    <w:tmpl w:val="BD922FCC"/>
    <w:lvl w:ilvl="0" w:tplc="6E10F51A">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7667F4"/>
    <w:multiLevelType w:val="hybridMultilevel"/>
    <w:tmpl w:val="4DE0EFD6"/>
    <w:lvl w:ilvl="0" w:tplc="0409000F">
      <w:start w:val="4"/>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41424261"/>
    <w:multiLevelType w:val="hybridMultilevel"/>
    <w:tmpl w:val="433CE9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16350C"/>
    <w:multiLevelType w:val="hybridMultilevel"/>
    <w:tmpl w:val="A596F1A4"/>
    <w:lvl w:ilvl="0" w:tplc="6E10F51A">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8E3E9C"/>
    <w:multiLevelType w:val="hybridMultilevel"/>
    <w:tmpl w:val="0C661CC2"/>
    <w:lvl w:ilvl="0" w:tplc="86AE41C2">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3"/>
  </w:num>
  <w:num w:numId="5">
    <w:abstractNumId w:val="1"/>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3tDA1NDAwMDIFcpV0lIJTi4sz8/NACgxrAeXoQnosAAAA"/>
  </w:docVars>
  <w:rsids>
    <w:rsidRoot w:val="00173349"/>
    <w:rsid w:val="000A3496"/>
    <w:rsid w:val="000B3C72"/>
    <w:rsid w:val="000C5C22"/>
    <w:rsid w:val="000F07A5"/>
    <w:rsid w:val="000F1596"/>
    <w:rsid w:val="001065BD"/>
    <w:rsid w:val="00135E82"/>
    <w:rsid w:val="00173349"/>
    <w:rsid w:val="001C23CF"/>
    <w:rsid w:val="001C36AE"/>
    <w:rsid w:val="001D13A3"/>
    <w:rsid w:val="001F049A"/>
    <w:rsid w:val="00200301"/>
    <w:rsid w:val="00203190"/>
    <w:rsid w:val="002217AC"/>
    <w:rsid w:val="00224AB7"/>
    <w:rsid w:val="002638C4"/>
    <w:rsid w:val="00297190"/>
    <w:rsid w:val="002D51C5"/>
    <w:rsid w:val="0033475B"/>
    <w:rsid w:val="0036186A"/>
    <w:rsid w:val="00372EDB"/>
    <w:rsid w:val="00374ABF"/>
    <w:rsid w:val="00406417"/>
    <w:rsid w:val="00440F03"/>
    <w:rsid w:val="00454EB9"/>
    <w:rsid w:val="004D6E86"/>
    <w:rsid w:val="004D73BA"/>
    <w:rsid w:val="005057F1"/>
    <w:rsid w:val="00552F6A"/>
    <w:rsid w:val="00556196"/>
    <w:rsid w:val="00556A2B"/>
    <w:rsid w:val="00583081"/>
    <w:rsid w:val="005933AF"/>
    <w:rsid w:val="005D7295"/>
    <w:rsid w:val="00625A9C"/>
    <w:rsid w:val="006470DC"/>
    <w:rsid w:val="0065260E"/>
    <w:rsid w:val="006D37FB"/>
    <w:rsid w:val="006E56B7"/>
    <w:rsid w:val="006F4249"/>
    <w:rsid w:val="006F5BDD"/>
    <w:rsid w:val="007077FB"/>
    <w:rsid w:val="0073755F"/>
    <w:rsid w:val="007A5F1C"/>
    <w:rsid w:val="00842B6F"/>
    <w:rsid w:val="008A42AB"/>
    <w:rsid w:val="008C33D8"/>
    <w:rsid w:val="008C3FDD"/>
    <w:rsid w:val="00907561"/>
    <w:rsid w:val="00914264"/>
    <w:rsid w:val="0096710B"/>
    <w:rsid w:val="009834C4"/>
    <w:rsid w:val="009B6311"/>
    <w:rsid w:val="009F3948"/>
    <w:rsid w:val="00A0346C"/>
    <w:rsid w:val="00A401B1"/>
    <w:rsid w:val="00A450CA"/>
    <w:rsid w:val="00A53940"/>
    <w:rsid w:val="00A6545B"/>
    <w:rsid w:val="00AE25AE"/>
    <w:rsid w:val="00B234F8"/>
    <w:rsid w:val="00B3145E"/>
    <w:rsid w:val="00B366D9"/>
    <w:rsid w:val="00B55AAD"/>
    <w:rsid w:val="00B94F24"/>
    <w:rsid w:val="00BE713C"/>
    <w:rsid w:val="00BF49DD"/>
    <w:rsid w:val="00C02D31"/>
    <w:rsid w:val="00C41E9F"/>
    <w:rsid w:val="00D26123"/>
    <w:rsid w:val="00D314B7"/>
    <w:rsid w:val="00D423CB"/>
    <w:rsid w:val="00D47F92"/>
    <w:rsid w:val="00DA5B9F"/>
    <w:rsid w:val="00DD78FA"/>
    <w:rsid w:val="00DE4016"/>
    <w:rsid w:val="00DE6170"/>
    <w:rsid w:val="00DF7028"/>
    <w:rsid w:val="00E12371"/>
    <w:rsid w:val="00E22061"/>
    <w:rsid w:val="00E262A0"/>
    <w:rsid w:val="00E3323A"/>
    <w:rsid w:val="00E54B68"/>
    <w:rsid w:val="00E558B9"/>
    <w:rsid w:val="00E931D6"/>
    <w:rsid w:val="00F40AD1"/>
    <w:rsid w:val="00FA18DE"/>
    <w:rsid w:val="00FA79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CDC6B4"/>
  <w15:docId w15:val="{C1C2F605-6FCB-47E4-A008-629BE1BA9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58B9"/>
    <w:pPr>
      <w:ind w:left="720"/>
      <w:contextualSpacing/>
    </w:pPr>
  </w:style>
  <w:style w:type="table" w:styleId="TableGrid">
    <w:name w:val="Table Grid"/>
    <w:basedOn w:val="TableNormal"/>
    <w:uiPriority w:val="59"/>
    <w:rsid w:val="006F5BD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C02D31"/>
    <w:rPr>
      <w:color w:val="0000FF" w:themeColor="hyperlink"/>
      <w:u w:val="single"/>
    </w:rPr>
  </w:style>
  <w:style w:type="paragraph" w:styleId="Header">
    <w:name w:val="header"/>
    <w:basedOn w:val="Normal"/>
    <w:link w:val="HeaderChar"/>
    <w:uiPriority w:val="99"/>
    <w:unhideWhenUsed/>
    <w:rsid w:val="00D314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14B7"/>
  </w:style>
  <w:style w:type="paragraph" w:styleId="Footer">
    <w:name w:val="footer"/>
    <w:basedOn w:val="Normal"/>
    <w:link w:val="FooterChar"/>
    <w:uiPriority w:val="99"/>
    <w:unhideWhenUsed/>
    <w:rsid w:val="00D314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14B7"/>
  </w:style>
  <w:style w:type="paragraph" w:styleId="BalloonText">
    <w:name w:val="Balloon Text"/>
    <w:basedOn w:val="Normal"/>
    <w:link w:val="BalloonTextChar"/>
    <w:uiPriority w:val="99"/>
    <w:semiHidden/>
    <w:unhideWhenUsed/>
    <w:rsid w:val="00D314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14B7"/>
    <w:rPr>
      <w:rFonts w:ascii="Tahoma" w:hAnsi="Tahoma" w:cs="Tahoma"/>
      <w:sz w:val="16"/>
      <w:szCs w:val="16"/>
    </w:rPr>
  </w:style>
  <w:style w:type="character" w:customStyle="1" w:styleId="UnresolvedMention">
    <w:name w:val="Unresolved Mention"/>
    <w:basedOn w:val="DefaultParagraphFont"/>
    <w:uiPriority w:val="99"/>
    <w:semiHidden/>
    <w:unhideWhenUsed/>
    <w:rsid w:val="005D7295"/>
    <w:rPr>
      <w:color w:val="605E5C"/>
      <w:shd w:val="clear" w:color="auto" w:fill="E1DFDD"/>
    </w:rPr>
  </w:style>
  <w:style w:type="character" w:styleId="FollowedHyperlink">
    <w:name w:val="FollowedHyperlink"/>
    <w:basedOn w:val="DefaultParagraphFont"/>
    <w:uiPriority w:val="99"/>
    <w:semiHidden/>
    <w:unhideWhenUsed/>
    <w:rsid w:val="001065B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ECV@BROWN.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IECV@BROWN.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05E3EB-3F53-4D4B-9448-F7E1FF587A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952</Words>
  <Characters>543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Brown University</Company>
  <LinksUpToDate>false</LinksUpToDate>
  <CharactersWithSpaces>6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dmin</dc:creator>
  <cp:lastModifiedBy>Duggan, Katherine</cp:lastModifiedBy>
  <cp:revision>2</cp:revision>
  <cp:lastPrinted>2012-02-15T17:15:00Z</cp:lastPrinted>
  <dcterms:created xsi:type="dcterms:W3CDTF">2019-06-03T14:34:00Z</dcterms:created>
  <dcterms:modified xsi:type="dcterms:W3CDTF">2019-06-03T14:34:00Z</dcterms:modified>
</cp:coreProperties>
</file>